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AEB5E" w14:textId="0376528E" w:rsidR="00A63D1D" w:rsidRPr="006C236C" w:rsidRDefault="008326EE" w:rsidP="00C53138">
      <w:pPr>
        <w:pStyle w:val="Heading1"/>
        <w:tabs>
          <w:tab w:val="clear" w:pos="284"/>
        </w:tabs>
        <w:spacing w:before="400" w:after="0"/>
        <w:ind w:left="851" w:hanging="851"/>
        <w:rPr>
          <w:rFonts w:cs="Arial"/>
          <w:caps w:val="0"/>
          <w:color w:val="00426F"/>
        </w:rPr>
      </w:pPr>
      <w:r>
        <w:rPr>
          <w:rFonts w:ascii="Public Sans SemiBold" w:hAnsi="Public Sans SemiBold"/>
          <w:color w:val="002664"/>
        </w:rPr>
        <w:t>5</w:t>
      </w:r>
      <w:r w:rsidR="004D606F" w:rsidRPr="008B265F">
        <w:rPr>
          <w:rFonts w:ascii="Public Sans SemiBold" w:hAnsi="Public Sans SemiBold"/>
          <w:color w:val="002664"/>
        </w:rPr>
        <w:t xml:space="preserve">. </w:t>
      </w:r>
      <w:r w:rsidR="00FA09EC" w:rsidRPr="008B265F">
        <w:rPr>
          <w:rFonts w:ascii="Public Sans SemiBold" w:hAnsi="Public Sans SemiBold"/>
          <w:color w:val="002664"/>
        </w:rPr>
        <w:tab/>
      </w:r>
      <w:r w:rsidR="00D33D6D" w:rsidRPr="008B265F">
        <w:rPr>
          <w:rFonts w:ascii="Public Sans SemiBold" w:hAnsi="Public Sans SemiBold"/>
          <w:color w:val="002664"/>
        </w:rPr>
        <w:t>EDUCATION</w:t>
      </w:r>
      <w:r w:rsidR="00621ABC" w:rsidRPr="006C236C">
        <w:rPr>
          <w:rFonts w:cs="Arial"/>
          <w:caps w:val="0"/>
          <w:color w:val="00426F"/>
        </w:rPr>
        <w:t xml:space="preserve"> </w:t>
      </w:r>
    </w:p>
    <w:p w14:paraId="5407428B" w14:textId="43B4D5FE" w:rsidR="00E54AF7" w:rsidRPr="0001314E" w:rsidRDefault="008326EE" w:rsidP="00A53CCE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bookmarkStart w:id="0" w:name="_Toc511756217"/>
      <w:bookmarkStart w:id="1" w:name="_Toc473722853"/>
      <w:bookmarkStart w:id="2" w:name="_Toc511769340"/>
      <w:r>
        <w:rPr>
          <w:rFonts w:ascii="Public Sans SemiBold" w:hAnsi="Public Sans SemiBold"/>
          <w:color w:val="22272B"/>
        </w:rPr>
        <w:t>5</w:t>
      </w:r>
      <w:r w:rsidR="0024022B" w:rsidRPr="0001314E">
        <w:rPr>
          <w:rFonts w:ascii="Public Sans SemiBold" w:hAnsi="Public Sans SemiBold"/>
          <w:color w:val="22272B"/>
        </w:rPr>
        <w:t>.1</w:t>
      </w:r>
      <w:r w:rsidR="0024022B" w:rsidRPr="0001314E">
        <w:rPr>
          <w:rFonts w:ascii="Public Sans SemiBold" w:hAnsi="Public Sans SemiBold"/>
          <w:color w:val="22272B"/>
        </w:rPr>
        <w:tab/>
      </w:r>
      <w:r w:rsidR="00E54AF7" w:rsidRPr="0001314E">
        <w:rPr>
          <w:rFonts w:ascii="Public Sans SemiBold" w:hAnsi="Public Sans SemiBold"/>
          <w:color w:val="22272B"/>
        </w:rPr>
        <w:t>Agency Expense Summary</w:t>
      </w:r>
      <w:bookmarkEnd w:id="0"/>
      <w:r w:rsidR="00E54AF7" w:rsidRPr="0001314E" w:rsidDel="00E54AF7">
        <w:rPr>
          <w:rFonts w:ascii="Public Sans SemiBold" w:hAnsi="Public Sans SemiBold"/>
          <w:color w:val="22272B"/>
        </w:rPr>
        <w:t xml:space="preserve"> </w:t>
      </w:r>
    </w:p>
    <w:bookmarkEnd w:id="1"/>
    <w:bookmarkEnd w:id="2"/>
    <w:p w14:paraId="0B5E70FC" w14:textId="77777777" w:rsidR="00E27C10" w:rsidRDefault="00E27C10" w:rsidP="003223AF">
      <w:pPr>
        <w:rPr>
          <w:rFonts w:ascii="Arial" w:hAnsi="Arial" w:cs="Arial"/>
        </w:rPr>
      </w:pPr>
    </w:p>
    <w:tbl>
      <w:tblPr>
        <w:tblW w:w="9781" w:type="dxa"/>
        <w:tblLayout w:type="fixed"/>
        <w:tblLook w:val="04A0" w:firstRow="1" w:lastRow="0" w:firstColumn="1" w:lastColumn="0" w:noHBand="0" w:noVBand="1"/>
        <w:tblCaption w:val="5. Education - Agency Expense Summary   "/>
        <w:tblDescription w:val="5. Education - Agency Expense Summary   "/>
      </w:tblPr>
      <w:tblGrid>
        <w:gridCol w:w="3544"/>
        <w:gridCol w:w="1134"/>
        <w:gridCol w:w="1134"/>
        <w:gridCol w:w="992"/>
        <w:gridCol w:w="1050"/>
        <w:gridCol w:w="8"/>
        <w:gridCol w:w="950"/>
        <w:gridCol w:w="8"/>
        <w:gridCol w:w="961"/>
      </w:tblGrid>
      <w:tr w:rsidR="00724E71" w:rsidRPr="00AE2E02" w14:paraId="23383372" w14:textId="77777777" w:rsidTr="3BB4B1B6">
        <w:trPr>
          <w:trHeight w:val="283"/>
        </w:trPr>
        <w:tc>
          <w:tcPr>
            <w:tcW w:w="35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FBB338C" w14:textId="79D63236" w:rsidR="00724E71" w:rsidRPr="00AE2E02" w:rsidRDefault="00724E71" w:rsidP="00C21F6B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Education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BB55375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AE2E02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64F81ED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724E71" w:rsidRPr="00AE2E02" w14:paraId="129AA187" w14:textId="77777777" w:rsidTr="3BB4B1B6">
        <w:trPr>
          <w:trHeight w:val="255"/>
        </w:trPr>
        <w:tc>
          <w:tcPr>
            <w:tcW w:w="3544" w:type="dxa"/>
            <w:vMerge/>
            <w:vAlign w:val="center"/>
            <w:hideMark/>
          </w:tcPr>
          <w:p w14:paraId="3E1A67CB" w14:textId="77777777" w:rsidR="00724E71" w:rsidRPr="00AE2E02" w:rsidRDefault="00724E71" w:rsidP="00C21F6B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60CA63F" w14:textId="77777777" w:rsidR="00724E71" w:rsidRPr="00AE2E02" w:rsidRDefault="00724E71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E528E02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01EDBBC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AE0A29F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6CB9A1C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BE3F0D3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724E71" w:rsidRPr="00AE2E02" w14:paraId="1B879079" w14:textId="77777777" w:rsidTr="3BB4B1B6">
        <w:trPr>
          <w:trHeight w:val="267"/>
        </w:trPr>
        <w:tc>
          <w:tcPr>
            <w:tcW w:w="3544" w:type="dxa"/>
            <w:vMerge/>
            <w:vAlign w:val="center"/>
            <w:hideMark/>
          </w:tcPr>
          <w:p w14:paraId="51336779" w14:textId="77777777" w:rsidR="00724E71" w:rsidRPr="00AE2E02" w:rsidRDefault="00724E71" w:rsidP="00C21F6B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C1565F9" w14:textId="77777777" w:rsidR="00724E71" w:rsidRPr="00AE2E02" w:rsidRDefault="00724E71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BF5D335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0B45240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60C42B5A" w14:textId="599ADFE1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Est</w:t>
            </w:r>
            <w:r w:rsidR="005F19E2">
              <w:rPr>
                <w:rFonts w:ascii="Public Sans" w:hAnsi="Public Sans" w:cs="Arial"/>
                <w:sz w:val="18"/>
                <w:szCs w:val="18"/>
                <w:lang w:eastAsia="en-AU"/>
              </w:rPr>
              <w:t>.</w:t>
            </w: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Actual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60C00E2F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2ED0FE5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724E71" w:rsidRPr="00AE2E02" w14:paraId="490BD7F1" w14:textId="77777777" w:rsidTr="3BB4B1B6">
        <w:trPr>
          <w:trHeight w:val="283"/>
        </w:trPr>
        <w:tc>
          <w:tcPr>
            <w:tcW w:w="3544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ABE21FD" w14:textId="77777777" w:rsidR="00724E71" w:rsidRPr="00AE2E02" w:rsidRDefault="00724E71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2B2AAAF2" w14:textId="77777777" w:rsidR="00724E71" w:rsidRPr="00AE2E02" w:rsidRDefault="00724E71" w:rsidP="00C21F6B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EECDD0F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92" w:type="dxa"/>
            <w:tcBorders>
              <w:top w:val="nil"/>
              <w:left w:val="nil"/>
            </w:tcBorders>
            <w:shd w:val="clear" w:color="auto" w:fill="EBEBEB"/>
            <w:hideMark/>
          </w:tcPr>
          <w:p w14:paraId="7FE94570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319D459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0F41B26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61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2FC238DA" w14:textId="77777777" w:rsidR="00724E71" w:rsidRPr="00AE2E02" w:rsidRDefault="00724E71" w:rsidP="00C21F6B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A93FF7" w:rsidRPr="00AE2E02" w14:paraId="5BD02473" w14:textId="77777777" w:rsidTr="3BB4B1B6">
        <w:trPr>
          <w:trHeight w:val="320"/>
        </w:trPr>
        <w:tc>
          <w:tcPr>
            <w:tcW w:w="3544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68083C" w14:textId="67BE9D12" w:rsidR="00A93FF7" w:rsidRPr="00AE2E02" w:rsidRDefault="00A93FF7" w:rsidP="00A93FF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AE2E02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 of Education</w:t>
            </w:r>
          </w:p>
        </w:tc>
        <w:tc>
          <w:tcPr>
            <w:tcW w:w="1134" w:type="dxa"/>
            <w:shd w:val="clear" w:color="auto" w:fill="auto"/>
            <w:noWrap/>
          </w:tcPr>
          <w:p w14:paraId="4010D97D" w14:textId="03C7C056" w:rsidR="00A93FF7" w:rsidRPr="00AE2E02" w:rsidRDefault="003B594C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,208.8</w:t>
            </w:r>
          </w:p>
        </w:tc>
        <w:tc>
          <w:tcPr>
            <w:tcW w:w="1134" w:type="dxa"/>
            <w:shd w:val="clear" w:color="auto" w:fill="auto"/>
            <w:noWrap/>
          </w:tcPr>
          <w:p w14:paraId="61745544" w14:textId="02129FA2" w:rsidR="00A93FF7" w:rsidRPr="00AE2E02" w:rsidRDefault="003B594C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,</w:t>
            </w:r>
            <w:r w:rsidR="00CC5687">
              <w:rPr>
                <w:rFonts w:ascii="Public Sans" w:hAnsi="Public Sans" w:cs="Arial"/>
                <w:sz w:val="18"/>
                <w:szCs w:val="18"/>
                <w:lang w:eastAsia="en-AU"/>
              </w:rPr>
              <w:t>414</w:t>
            </w:r>
            <w:r w:rsidR="00C422AF">
              <w:rPr>
                <w:rFonts w:ascii="Public Sans" w:hAnsi="Public Sans" w:cs="Arial"/>
                <w:sz w:val="18"/>
                <w:szCs w:val="18"/>
                <w:lang w:eastAsia="en-AU"/>
              </w:rPr>
              <w:t>.1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6F80F22" w14:textId="1F82B430" w:rsidR="00A93FF7" w:rsidRPr="00AE2E02" w:rsidRDefault="00C422AF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9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</w:tcPr>
          <w:p w14:paraId="356967BD" w14:textId="2F8312CB" w:rsidR="00A93FF7" w:rsidRPr="00AE2E02" w:rsidRDefault="008E697E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380.7</w:t>
            </w:r>
          </w:p>
        </w:tc>
        <w:tc>
          <w:tcPr>
            <w:tcW w:w="958" w:type="dxa"/>
            <w:gridSpan w:val="2"/>
            <w:shd w:val="clear" w:color="auto" w:fill="auto"/>
            <w:noWrap/>
          </w:tcPr>
          <w:p w14:paraId="27BD9614" w14:textId="690C4290" w:rsidR="00A93FF7" w:rsidRPr="00AE2E02" w:rsidRDefault="008E697E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586.2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2F333DA1" w14:textId="75639F87" w:rsidR="00A93FF7" w:rsidRPr="00AE2E02" w:rsidRDefault="008E697E" w:rsidP="00A93FF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.6</w:t>
            </w:r>
          </w:p>
        </w:tc>
      </w:tr>
      <w:tr w:rsidR="00724E71" w:rsidRPr="00AE2E02" w14:paraId="31FDF3A0" w14:textId="77777777" w:rsidTr="3BB4B1B6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3D3F" w14:textId="0BB7929E" w:rsidR="00724E71" w:rsidRPr="00AE2E02" w:rsidRDefault="00162097" w:rsidP="00C21F6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Funding distribution to agencies</w:t>
            </w:r>
            <w:r w:rsidR="00724E71" w:rsidRPr="00AE2E02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218231" w14:textId="3985B3CE" w:rsidR="00724E71" w:rsidRPr="00AE2E02" w:rsidRDefault="00CC38AB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8.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C8C3F47" w14:textId="61846597" w:rsidR="00724E71" w:rsidRPr="00AE2E02" w:rsidRDefault="00CC38AB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93.8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6490D0" w14:textId="0899DC71" w:rsidR="00724E71" w:rsidRPr="00AE2E02" w:rsidRDefault="00CC38AB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1.4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C144584" w14:textId="7B4BEB4A" w:rsidR="00724E71" w:rsidRPr="00AE2E02" w:rsidRDefault="00CC38AB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BBBD82" w14:textId="220CB630" w:rsidR="00724E71" w:rsidRPr="00AE2E02" w:rsidRDefault="00CC38AB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61F4EC" w14:textId="652CF6A2" w:rsidR="00724E71" w:rsidRPr="00AE2E02" w:rsidRDefault="00CC38AB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AB6D35" w:rsidRPr="00AE2E02" w14:paraId="56FA6628" w14:textId="77777777" w:rsidTr="00414087">
        <w:trPr>
          <w:trHeight w:val="340"/>
        </w:trPr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81E8F" w14:textId="77777777" w:rsidR="00AB6D35" w:rsidRPr="00635202" w:rsidRDefault="00AB6D35" w:rsidP="00A2779D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35202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otal Principal Departmen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394131" w14:textId="26E5E31C" w:rsidR="00AB6D35" w:rsidRPr="00AE2E02" w:rsidRDefault="00CC38A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2,336.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86EEB6" w14:textId="744760F7" w:rsidR="00AB6D35" w:rsidRPr="00AE2E02" w:rsidRDefault="00CC38A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2,</w:t>
            </w:r>
            <w:r w:rsidR="00C422A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607.9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083F9" w14:textId="715FD82B" w:rsidR="00AB6D35" w:rsidRPr="00AE2E02" w:rsidRDefault="00CC38AB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.</w:t>
            </w:r>
            <w:r w:rsidR="00C422A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53C8B7" w14:textId="441041D3" w:rsidR="00AB6D35" w:rsidRPr="00AE2E02" w:rsidRDefault="003D1723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380.7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47E57A" w14:textId="1D751379" w:rsidR="00AB6D35" w:rsidRPr="00AE2E02" w:rsidRDefault="003D1723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</w:t>
            </w:r>
            <w:r w:rsidR="00D03528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586.2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3B60B9" w14:textId="3DB51CEE" w:rsidR="00AB6D35" w:rsidRPr="00AE2E02" w:rsidRDefault="00D03528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8.6</w:t>
            </w:r>
          </w:p>
        </w:tc>
      </w:tr>
      <w:tr w:rsidR="00724E71" w:rsidRPr="00AE2E02" w14:paraId="6A2B71E2" w14:textId="77777777" w:rsidTr="3BB4B1B6">
        <w:trPr>
          <w:trHeight w:val="329"/>
        </w:trPr>
        <w:tc>
          <w:tcPr>
            <w:tcW w:w="3544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  <w:hideMark/>
          </w:tcPr>
          <w:p w14:paraId="5F2DFB46" w14:textId="66416B02" w:rsidR="00724E71" w:rsidRPr="00DA5A60" w:rsidRDefault="00724E71" w:rsidP="00C21F6B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 w:rsidRPr="00DA5A60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 xml:space="preserve">Agencies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20D981B" w14:textId="77777777" w:rsidR="00724E71" w:rsidRPr="00AE2E02" w:rsidRDefault="00724E71" w:rsidP="00C21F6B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90F7F5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855C07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9286A35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7F6239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E7FEED" w14:textId="77777777" w:rsidR="00724E71" w:rsidRPr="00AE2E02" w:rsidRDefault="00724E71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</w:tr>
      <w:tr w:rsidR="00E639E4" w:rsidRPr="00AE2E02" w14:paraId="02439EFB" w14:textId="77777777" w:rsidTr="3BB4B1B6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31A9536" w14:textId="3DF414B1" w:rsidR="00E639E4" w:rsidRPr="00DA5A60" w:rsidRDefault="00E639E4" w:rsidP="00C21F6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3BB4B1B6">
              <w:rPr>
                <w:rFonts w:ascii="Public Sans" w:hAnsi="Public Sans" w:cs="Arial"/>
                <w:sz w:val="18"/>
                <w:szCs w:val="18"/>
                <w:lang w:eastAsia="en-AU"/>
              </w:rPr>
              <w:t>NSW Childcare and Economic Opportunity Fund Board</w:t>
            </w:r>
            <w:r w:rsidR="0028572F" w:rsidRPr="002857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b)</w:t>
            </w:r>
            <w:r>
              <w:tab/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DDAE4D2" w14:textId="32F97023" w:rsidR="00E639E4" w:rsidRPr="00AE2E02" w:rsidRDefault="00C847D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18952EF" w14:textId="1978EDAC" w:rsidR="00E639E4" w:rsidRPr="00AE2E02" w:rsidRDefault="00C847D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00.0</w:t>
            </w:r>
          </w:p>
        </w:tc>
        <w:tc>
          <w:tcPr>
            <w:tcW w:w="992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C3F8467" w14:textId="47D818C0" w:rsidR="00E639E4" w:rsidRPr="00AE2E02" w:rsidRDefault="00C847D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BC71445" w14:textId="40F88A05" w:rsidR="00E639E4" w:rsidRPr="00AE2E02" w:rsidRDefault="00C847D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2F618564" w14:textId="30E21B8B" w:rsidR="00E639E4" w:rsidRPr="00AE2E02" w:rsidRDefault="00C847D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4B471D80" w14:textId="43B8625B" w:rsidR="00E639E4" w:rsidRPr="00AE2E02" w:rsidRDefault="00C847D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825DC0" w:rsidRPr="00AE2E02" w14:paraId="5EED9570" w14:textId="77777777" w:rsidTr="3BB4B1B6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2D682B45" w14:textId="5E5DDAD0" w:rsidR="00825DC0" w:rsidRPr="3BB4B1B6" w:rsidRDefault="00825DC0" w:rsidP="00825DC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825DC0">
              <w:rPr>
                <w:rFonts w:ascii="Public Sans" w:hAnsi="Public Sans" w:cs="Arial"/>
                <w:sz w:val="18"/>
                <w:szCs w:val="18"/>
                <w:lang w:eastAsia="en-AU"/>
              </w:rPr>
              <w:t>NSW Education Standards Authority</w:t>
            </w:r>
            <w:r w:rsidRPr="00825DC0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1050CFAF" w14:textId="1935A48C" w:rsidR="00825DC0" w:rsidRPr="00AE2E02" w:rsidRDefault="00EB2330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16.3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073C2958" w14:textId="7FD3FD7E" w:rsidR="00825DC0" w:rsidRPr="00AE2E02" w:rsidRDefault="00EB2330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8.0</w:t>
            </w:r>
          </w:p>
        </w:tc>
        <w:tc>
          <w:tcPr>
            <w:tcW w:w="992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A0AD45C" w14:textId="7C621398" w:rsidR="00825DC0" w:rsidRPr="00AE2E02" w:rsidRDefault="00EB2330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.4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C819A85" w14:textId="79377416" w:rsidR="00825DC0" w:rsidRPr="00AE2E02" w:rsidRDefault="00EB2330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.1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311DD00" w14:textId="03BCE80F" w:rsidR="00825DC0" w:rsidRPr="00AE2E02" w:rsidRDefault="00EB2330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.8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2F580611" w14:textId="38534181" w:rsidR="00825DC0" w:rsidRPr="00AE2E02" w:rsidRDefault="00C847D5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78.9</w:t>
            </w:r>
          </w:p>
        </w:tc>
      </w:tr>
      <w:tr w:rsidR="00724E71" w:rsidRPr="00AE2E02" w14:paraId="73951DC1" w14:textId="77777777" w:rsidTr="3BB4B1B6">
        <w:trPr>
          <w:trHeight w:val="290"/>
        </w:trPr>
        <w:tc>
          <w:tcPr>
            <w:tcW w:w="354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C8A534A" w14:textId="6A76F275" w:rsidR="00724E71" w:rsidRPr="00DA5A60" w:rsidRDefault="004A3B47" w:rsidP="00C21F6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DA5A60">
              <w:rPr>
                <w:rFonts w:ascii="Public Sans" w:hAnsi="Public Sans" w:cs="Arial"/>
                <w:sz w:val="18"/>
                <w:szCs w:val="18"/>
                <w:lang w:eastAsia="en-AU"/>
              </w:rPr>
              <w:t>TAFE Commission</w:t>
            </w:r>
            <w:r w:rsidR="00724E71" w:rsidRPr="00DA5A60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1AA182C" w14:textId="0B62D556" w:rsidR="00724E71" w:rsidRPr="00AE2E02" w:rsidRDefault="0022552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037.0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56E3C1C" w14:textId="20C24407" w:rsidR="00724E71" w:rsidRPr="00AE2E02" w:rsidRDefault="0022552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019.7</w:t>
            </w:r>
          </w:p>
        </w:tc>
        <w:tc>
          <w:tcPr>
            <w:tcW w:w="992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04B5D9" w14:textId="5E1779EE" w:rsidR="00724E71" w:rsidRPr="00AE2E02" w:rsidRDefault="0067436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0.8)</w:t>
            </w:r>
          </w:p>
        </w:tc>
        <w:tc>
          <w:tcPr>
            <w:tcW w:w="10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CC0F7BB" w14:textId="6B599817" w:rsidR="00724E71" w:rsidRPr="00AE2E02" w:rsidRDefault="0067436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73.6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1ECC017" w14:textId="17AC1A6C" w:rsidR="00724E71" w:rsidRPr="00AE2E02" w:rsidRDefault="0067436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37.2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4291EF46" w14:textId="4BDB66D0" w:rsidR="00724E71" w:rsidRPr="00AE2E02" w:rsidRDefault="00674364" w:rsidP="00C21F6B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3.3)</w:t>
            </w:r>
          </w:p>
        </w:tc>
      </w:tr>
      <w:tr w:rsidR="00DA4051" w:rsidRPr="00AE2E02" w14:paraId="42F07A60" w14:textId="77777777" w:rsidTr="00414087">
        <w:trPr>
          <w:trHeight w:val="340"/>
        </w:trPr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AFF42" w14:textId="7771D8B1" w:rsidR="00DA4051" w:rsidRPr="00DA5A60" w:rsidRDefault="00DA4051" w:rsidP="00DA4051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5A60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otal Agenci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6F76FF" w14:textId="39926EEF" w:rsidR="00DA4051" w:rsidRPr="00AE2E02" w:rsidRDefault="00DA4051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4051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253.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34DD52" w14:textId="12D492BF" w:rsidR="00DA4051" w:rsidRPr="00AE2E02" w:rsidRDefault="00DA4051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4051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347.7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B4D9C" w14:textId="4EA74257" w:rsidR="00DA4051" w:rsidRPr="00AE2E02" w:rsidRDefault="00DA4051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4051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4.2</w:t>
            </w:r>
          </w:p>
        </w:tc>
        <w:tc>
          <w:tcPr>
            <w:tcW w:w="1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D23B4" w14:textId="35882478" w:rsidR="00DA4051" w:rsidRPr="00AE2E02" w:rsidRDefault="00DA4051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4051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75.6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CF758D" w14:textId="6BF1C0D3" w:rsidR="00DA4051" w:rsidRPr="00AE2E02" w:rsidRDefault="00DA4051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4051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44.9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D6ECD" w14:textId="15A89EB3" w:rsidR="00DA4051" w:rsidRPr="00AE2E02" w:rsidRDefault="00DA4051" w:rsidP="0041408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A4051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(11.1)</w:t>
            </w:r>
          </w:p>
        </w:tc>
      </w:tr>
    </w:tbl>
    <w:p w14:paraId="6F714D1B" w14:textId="77777777" w:rsidR="00803501" w:rsidRPr="00F53305" w:rsidRDefault="00803501">
      <w:pPr>
        <w:rPr>
          <w:rFonts w:ascii="Public Sans" w:hAnsi="Public Sans" w:cs="Arial"/>
          <w:sz w:val="6"/>
          <w:szCs w:val="6"/>
        </w:rPr>
      </w:pPr>
    </w:p>
    <w:p w14:paraId="5CAF5497" w14:textId="1AFE5E0B" w:rsidR="007D77D6" w:rsidRPr="0095417C" w:rsidRDefault="007D77D6" w:rsidP="00BC4044">
      <w:pPr>
        <w:pStyle w:val="ListParagraph"/>
        <w:numPr>
          <w:ilvl w:val="0"/>
          <w:numId w:val="50"/>
        </w:numPr>
        <w:rPr>
          <w:rFonts w:ascii="Public Sans" w:hAnsi="Public Sans" w:cs="Arial"/>
          <w:sz w:val="17"/>
          <w:szCs w:val="17"/>
        </w:rPr>
      </w:pPr>
      <w:r w:rsidRPr="0095417C">
        <w:rPr>
          <w:rFonts w:ascii="Public Sans" w:hAnsi="Public Sans" w:cs="Arial"/>
          <w:sz w:val="17"/>
          <w:szCs w:val="17"/>
        </w:rPr>
        <w:t>This table shows expenses on an uneliminated basis.</w:t>
      </w:r>
    </w:p>
    <w:p w14:paraId="4856FD37" w14:textId="4AEB7713" w:rsidR="00AF7E19" w:rsidRPr="0095417C" w:rsidRDefault="0028572F" w:rsidP="00BC4044">
      <w:pPr>
        <w:pStyle w:val="ListParagraph"/>
        <w:numPr>
          <w:ilvl w:val="0"/>
          <w:numId w:val="50"/>
        </w:numPr>
        <w:rPr>
          <w:rFonts w:ascii="Public Sans" w:hAnsi="Public Sans" w:cs="Arial"/>
          <w:sz w:val="17"/>
          <w:szCs w:val="17"/>
        </w:rPr>
      </w:pPr>
      <w:r w:rsidRPr="0095417C">
        <w:rPr>
          <w:rStyle w:val="ui-provider"/>
          <w:rFonts w:ascii="Public Sans" w:hAnsi="Public Sans"/>
          <w:sz w:val="17"/>
          <w:szCs w:val="17"/>
        </w:rPr>
        <w:t xml:space="preserve">The NSW Childcare and Economic Opportunity Fund Board was established under the </w:t>
      </w:r>
      <w:r w:rsidRPr="0095417C">
        <w:rPr>
          <w:rStyle w:val="ui-provider"/>
          <w:rFonts w:ascii="Public Sans" w:hAnsi="Public Sans"/>
          <w:i/>
          <w:iCs/>
          <w:sz w:val="17"/>
          <w:szCs w:val="17"/>
        </w:rPr>
        <w:t>Childcare and Economic Opportunity Fund Act 2022</w:t>
      </w:r>
      <w:r w:rsidRPr="0095417C">
        <w:rPr>
          <w:rStyle w:val="ui-provider"/>
          <w:rFonts w:ascii="Public Sans" w:hAnsi="Public Sans"/>
          <w:sz w:val="17"/>
          <w:szCs w:val="17"/>
        </w:rPr>
        <w:t xml:space="preserve"> (the Act) from 26 October 2022. The Act provides the initial appropriation to the Childcare and Economic Opportunity Fund in 2023-24.</w:t>
      </w:r>
    </w:p>
    <w:p w14:paraId="0C925753" w14:textId="2DAE9C68" w:rsidR="00364293" w:rsidRPr="0095417C" w:rsidRDefault="00364293" w:rsidP="00524F81">
      <w:pPr>
        <w:pStyle w:val="ListParagraph"/>
        <w:ind w:left="360"/>
        <w:rPr>
          <w:rFonts w:ascii="Public Sans" w:hAnsi="Public Sans" w:cs="Arial"/>
          <w:sz w:val="17"/>
          <w:szCs w:val="17"/>
        </w:rPr>
      </w:pPr>
    </w:p>
    <w:p w14:paraId="03C3477B" w14:textId="3B51F695" w:rsidR="00966C95" w:rsidRPr="0095417C" w:rsidRDefault="00966C95" w:rsidP="002F40C6">
      <w:pPr>
        <w:pStyle w:val="ListParagraph"/>
        <w:ind w:left="0"/>
        <w:rPr>
          <w:rFonts w:ascii="Public Sans" w:hAnsi="Public Sans" w:cs="Arial"/>
          <w:sz w:val="17"/>
          <w:szCs w:val="17"/>
        </w:rPr>
      </w:pPr>
      <w:r w:rsidRPr="0095417C">
        <w:rPr>
          <w:rFonts w:ascii="Public Sans" w:hAnsi="Public Sans" w:cs="Arial"/>
          <w:sz w:val="17"/>
          <w:szCs w:val="17"/>
        </w:rPr>
        <w:t>Note: Some sub-totals in this table may not be exactly equal to the sum of agency totals due to rounding.</w:t>
      </w:r>
    </w:p>
    <w:p w14:paraId="147D4C3E" w14:textId="77777777" w:rsidR="00A9011E" w:rsidRDefault="00A9011E">
      <w:pPr>
        <w:rPr>
          <w:rFonts w:ascii="Public Sans SemiBold" w:hAnsi="Public Sans SemiBold"/>
          <w:b/>
          <w:color w:val="22272B"/>
          <w:kern w:val="28"/>
          <w:sz w:val="28"/>
          <w:szCs w:val="36"/>
        </w:rPr>
      </w:pPr>
      <w:r>
        <w:rPr>
          <w:rFonts w:ascii="Public Sans SemiBold" w:hAnsi="Public Sans SemiBold"/>
          <w:color w:val="22272B"/>
        </w:rPr>
        <w:br w:type="page"/>
      </w:r>
    </w:p>
    <w:p w14:paraId="315510E7" w14:textId="419BE3C1" w:rsidR="005F73E3" w:rsidRDefault="008326EE" w:rsidP="00A53CCE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>
        <w:rPr>
          <w:rFonts w:ascii="Public Sans SemiBold" w:hAnsi="Public Sans SemiBold"/>
          <w:color w:val="22272B"/>
        </w:rPr>
        <w:lastRenderedPageBreak/>
        <w:t>5</w:t>
      </w:r>
      <w:r w:rsidR="0024022B" w:rsidRPr="0001314E">
        <w:rPr>
          <w:rFonts w:ascii="Public Sans SemiBold" w:hAnsi="Public Sans SemiBold"/>
          <w:color w:val="22272B"/>
        </w:rPr>
        <w:t>.2</w:t>
      </w:r>
      <w:r w:rsidR="0024022B" w:rsidRPr="0001314E">
        <w:rPr>
          <w:rFonts w:ascii="Public Sans SemiBold" w:hAnsi="Public Sans SemiBold"/>
          <w:color w:val="22272B"/>
        </w:rPr>
        <w:tab/>
      </w:r>
      <w:r w:rsidR="000424F7" w:rsidRPr="0001314E">
        <w:rPr>
          <w:rFonts w:ascii="Public Sans SemiBold" w:hAnsi="Public Sans SemiBold"/>
          <w:color w:val="22272B"/>
        </w:rPr>
        <w:t>Financial Statements</w:t>
      </w:r>
    </w:p>
    <w:p w14:paraId="6A4A80A7" w14:textId="77777777" w:rsidR="00DA5A60" w:rsidRPr="00DA5A60" w:rsidRDefault="00DA5A60" w:rsidP="00DA5A60"/>
    <w:p w14:paraId="2373AB5C" w14:textId="77777777" w:rsidR="00A178F8" w:rsidRDefault="00A178F8" w:rsidP="00A178F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Department of Education</w:t>
      </w:r>
    </w:p>
    <w:tbl>
      <w:tblPr>
        <w:tblW w:w="5294" w:type="pct"/>
        <w:tblLook w:val="04A0" w:firstRow="1" w:lastRow="0" w:firstColumn="1" w:lastColumn="0" w:noHBand="0" w:noVBand="1"/>
        <w:tblCaption w:val="5.2 Financial Statements - Department of Education - Operating Statement"/>
        <w:tblDescription w:val="5.2 Financial Statements - Department of Education - Operating Statement"/>
      </w:tblPr>
      <w:tblGrid>
        <w:gridCol w:w="6235"/>
        <w:gridCol w:w="1188"/>
        <w:gridCol w:w="218"/>
        <w:gridCol w:w="976"/>
        <w:gridCol w:w="356"/>
        <w:gridCol w:w="845"/>
        <w:gridCol w:w="388"/>
      </w:tblGrid>
      <w:tr w:rsidR="00A178F8" w14:paraId="7AAED2EF" w14:textId="77777777" w:rsidTr="00FB1A44">
        <w:trPr>
          <w:trHeight w:val="405"/>
        </w:trPr>
        <w:tc>
          <w:tcPr>
            <w:tcW w:w="3055" w:type="pct"/>
            <w:shd w:val="clear" w:color="auto" w:fill="FFFFFF"/>
            <w:noWrap/>
            <w:vAlign w:val="bottom"/>
            <w:hideMark/>
          </w:tcPr>
          <w:p w14:paraId="2781A8C9" w14:textId="77777777" w:rsidR="00A178F8" w:rsidRDefault="00A178F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89" w:type="pct"/>
            <w:gridSpan w:val="2"/>
            <w:shd w:val="clear" w:color="auto" w:fill="FFFFFF"/>
            <w:noWrap/>
            <w:vAlign w:val="bottom"/>
            <w:hideMark/>
          </w:tcPr>
          <w:p w14:paraId="343501FC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2" w:type="pct"/>
            <w:gridSpan w:val="2"/>
            <w:shd w:val="clear" w:color="auto" w:fill="FFFFFF"/>
            <w:noWrap/>
            <w:vAlign w:val="bottom"/>
            <w:hideMark/>
          </w:tcPr>
          <w:p w14:paraId="7099E7A7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04" w:type="pct"/>
            <w:gridSpan w:val="2"/>
            <w:shd w:val="clear" w:color="auto" w:fill="FFFFFF"/>
            <w:noWrap/>
            <w:vAlign w:val="bottom"/>
            <w:hideMark/>
          </w:tcPr>
          <w:p w14:paraId="5B58D9F8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6A051914" w14:textId="77777777" w:rsidTr="00FB1A44">
        <w:trPr>
          <w:gridAfter w:val="1"/>
          <w:wAfter w:w="190" w:type="pct"/>
          <w:trHeight w:val="283"/>
        </w:trPr>
        <w:tc>
          <w:tcPr>
            <w:tcW w:w="3055" w:type="pct"/>
            <w:shd w:val="clear" w:color="auto" w:fill="EBEBEB"/>
            <w:vAlign w:val="center"/>
            <w:hideMark/>
          </w:tcPr>
          <w:p w14:paraId="1FDF24D8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7" w:type="pct"/>
            <w:gridSpan w:val="3"/>
            <w:shd w:val="clear" w:color="auto" w:fill="EBEBEB"/>
            <w:vAlign w:val="bottom"/>
            <w:hideMark/>
          </w:tcPr>
          <w:p w14:paraId="4E953C6C" w14:textId="77777777" w:rsidR="00A178F8" w:rsidRPr="00556440" w:rsidRDefault="00A178F8" w:rsidP="0041408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588" w:type="pct"/>
            <w:gridSpan w:val="2"/>
            <w:shd w:val="clear" w:color="auto" w:fill="EBEBEB"/>
            <w:vAlign w:val="bottom"/>
            <w:hideMark/>
          </w:tcPr>
          <w:p w14:paraId="4E3BDFCA" w14:textId="77777777" w:rsidR="00A178F8" w:rsidRPr="00556440" w:rsidRDefault="00A178F8" w:rsidP="0041408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A178F8" w:rsidRPr="00556440" w14:paraId="04465CEF" w14:textId="77777777" w:rsidTr="00FB1A44">
        <w:trPr>
          <w:gridAfter w:val="1"/>
          <w:wAfter w:w="190" w:type="pct"/>
          <w:trHeight w:val="225"/>
        </w:trPr>
        <w:tc>
          <w:tcPr>
            <w:tcW w:w="3055" w:type="pct"/>
            <w:shd w:val="clear" w:color="auto" w:fill="EBEBEB"/>
            <w:vAlign w:val="center"/>
            <w:hideMark/>
          </w:tcPr>
          <w:p w14:paraId="60A00628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2" w:type="pct"/>
            <w:shd w:val="clear" w:color="auto" w:fill="EBEBEB"/>
            <w:vAlign w:val="center"/>
            <w:hideMark/>
          </w:tcPr>
          <w:p w14:paraId="761909F7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585" w:type="pct"/>
            <w:gridSpan w:val="2"/>
            <w:shd w:val="clear" w:color="auto" w:fill="EBEBEB"/>
            <w:vAlign w:val="center"/>
            <w:hideMark/>
          </w:tcPr>
          <w:p w14:paraId="39A035FA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588" w:type="pct"/>
            <w:gridSpan w:val="2"/>
            <w:shd w:val="clear" w:color="auto" w:fill="EBEBEB"/>
            <w:vAlign w:val="center"/>
            <w:hideMark/>
          </w:tcPr>
          <w:p w14:paraId="52438B5D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A178F8" w:rsidRPr="00556440" w14:paraId="10C384C7" w14:textId="77777777" w:rsidTr="00FB1A44">
        <w:trPr>
          <w:gridAfter w:val="1"/>
          <w:wAfter w:w="190" w:type="pct"/>
          <w:trHeight w:val="283"/>
        </w:trPr>
        <w:tc>
          <w:tcPr>
            <w:tcW w:w="3055" w:type="pct"/>
            <w:shd w:val="clear" w:color="auto" w:fill="EBEBEB"/>
            <w:vAlign w:val="center"/>
            <w:hideMark/>
          </w:tcPr>
          <w:p w14:paraId="1A67F0C1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2" w:type="pct"/>
            <w:shd w:val="clear" w:color="auto" w:fill="EBEBEB"/>
            <w:hideMark/>
          </w:tcPr>
          <w:p w14:paraId="208BCADF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85" w:type="pct"/>
            <w:gridSpan w:val="2"/>
            <w:shd w:val="clear" w:color="auto" w:fill="EBEBEB"/>
            <w:hideMark/>
          </w:tcPr>
          <w:p w14:paraId="2DF28DAD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88" w:type="pct"/>
            <w:gridSpan w:val="2"/>
            <w:shd w:val="clear" w:color="auto" w:fill="EBEBEB"/>
            <w:hideMark/>
          </w:tcPr>
          <w:p w14:paraId="4D31F652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A178F8" w:rsidRPr="00556440" w14:paraId="52C22D20" w14:textId="77777777" w:rsidTr="00FB1A44">
        <w:trPr>
          <w:gridAfter w:val="1"/>
          <w:wAfter w:w="190" w:type="pct"/>
          <w:trHeight w:val="225"/>
        </w:trPr>
        <w:tc>
          <w:tcPr>
            <w:tcW w:w="3055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989BB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82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B590B1" w14:textId="77777777" w:rsidR="00A178F8" w:rsidRPr="00556440" w:rsidRDefault="00A178F8" w:rsidP="00601D6A">
            <w:pPr>
              <w:ind w:left="-17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7CB443" w14:textId="77777777" w:rsidR="00A178F8" w:rsidRPr="00556440" w:rsidRDefault="00A178F8" w:rsidP="00601D6A">
            <w:pPr>
              <w:ind w:left="-17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1C3FA3" w14:textId="77777777" w:rsidR="00A178F8" w:rsidRPr="00556440" w:rsidRDefault="00A178F8" w:rsidP="00601D6A">
            <w:pPr>
              <w:ind w:left="-17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2A7396DC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A0774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0CDD61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95D655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4C8412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3DF64A1B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F3430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1ED1A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983,118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1EC38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785,710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FD7CA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807,151</w:t>
            </w:r>
          </w:p>
        </w:tc>
      </w:tr>
      <w:tr w:rsidR="00A178F8" w:rsidRPr="00556440" w14:paraId="0D7F1FF1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5D2F7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B0973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651B3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9207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A61DEC5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9288E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5CA48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83,842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E0385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575,505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9FD93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88,811</w:t>
            </w:r>
          </w:p>
        </w:tc>
      </w:tr>
      <w:tr w:rsidR="00A178F8" w:rsidRPr="00556440" w14:paraId="3C0154C5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C1AC3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B7399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262,429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E765E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867,886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FE06D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362,262</w:t>
            </w:r>
          </w:p>
        </w:tc>
      </w:tr>
      <w:tr w:rsidR="00A178F8" w:rsidRPr="00556440" w14:paraId="06194AFA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DD2A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606E4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3063D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3087D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58668B08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E08B4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0977E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02,451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075CA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90,536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3CF5A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35,039</w:t>
            </w:r>
          </w:p>
        </w:tc>
      </w:tr>
      <w:tr w:rsidR="00A178F8" w:rsidRPr="00556440" w14:paraId="5BAB88DB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09BD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7F441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800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23768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,133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469CB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729</w:t>
            </w:r>
          </w:p>
        </w:tc>
      </w:tr>
      <w:tr w:rsidR="00A178F8" w:rsidRPr="00556440" w14:paraId="66A96012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AE19E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251679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88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DC1273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BC8E3C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68</w:t>
            </w:r>
          </w:p>
        </w:tc>
      </w:tr>
      <w:tr w:rsidR="00A178F8" w:rsidRPr="00556440" w14:paraId="0C36DAD8" w14:textId="77777777" w:rsidTr="00FB1A44">
        <w:trPr>
          <w:gridAfter w:val="1"/>
          <w:wAfter w:w="190" w:type="pct"/>
          <w:trHeight w:val="340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D78F4C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82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11AA6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446,427</w:t>
            </w:r>
          </w:p>
        </w:tc>
        <w:tc>
          <w:tcPr>
            <w:tcW w:w="58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80315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336,771</w:t>
            </w:r>
          </w:p>
        </w:tc>
        <w:tc>
          <w:tcPr>
            <w:tcW w:w="58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B1FFC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607,860</w:t>
            </w:r>
          </w:p>
        </w:tc>
      </w:tr>
      <w:tr w:rsidR="00A178F8" w:rsidRPr="00556440" w14:paraId="31AD0D95" w14:textId="77777777" w:rsidTr="00FB1A44">
        <w:trPr>
          <w:gridAfter w:val="1"/>
          <w:wAfter w:w="190" w:type="pct"/>
          <w:trHeight w:val="225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65135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82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635B1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6C688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B133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211391FD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ED67C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72638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508,149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1FDA5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,899,488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C91D6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465,320</w:t>
            </w:r>
          </w:p>
        </w:tc>
      </w:tr>
      <w:tr w:rsidR="00A178F8" w:rsidRPr="00556440" w14:paraId="07ACA32F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4692F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3F47C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70CAA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DCAE0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2956965B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4FCF135" w14:textId="77777777" w:rsidR="00A178F8" w:rsidRPr="00556440" w:rsidRDefault="00A178F8" w:rsidP="00FB1A44">
            <w:pPr>
              <w:ind w:right="-491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E3B64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6,123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973EB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1,484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103AB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8,547</w:t>
            </w:r>
          </w:p>
        </w:tc>
      </w:tr>
      <w:tr w:rsidR="00A178F8" w:rsidRPr="00556440" w14:paraId="7D320BE6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2F5B9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9C42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6CF14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313F9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0ED573F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F6B99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F7591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13,532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E233A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0,646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A431B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16,963</w:t>
            </w:r>
          </w:p>
        </w:tc>
      </w:tr>
      <w:tr w:rsidR="00A178F8" w:rsidRPr="00556440" w14:paraId="7629CA78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8F01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E9065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8,988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652D3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6,475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4443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47,006</w:t>
            </w:r>
          </w:p>
        </w:tc>
      </w:tr>
      <w:tr w:rsidR="00A178F8" w:rsidRPr="00556440" w14:paraId="37472A1B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94B4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A2CB9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351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2A30D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870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60E81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,142</w:t>
            </w:r>
          </w:p>
        </w:tc>
      </w:tr>
      <w:tr w:rsidR="00A178F8" w:rsidRPr="00556440" w14:paraId="6153F7DB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70CF9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98B04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6FB23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D29A9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380A313F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5886FD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82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3F907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8,138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962F79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7,113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A813BE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8,829</w:t>
            </w:r>
          </w:p>
        </w:tc>
      </w:tr>
      <w:tr w:rsidR="00A178F8" w:rsidRPr="00556440" w14:paraId="0924984C" w14:textId="77777777" w:rsidTr="00FB1A44">
        <w:trPr>
          <w:gridAfter w:val="1"/>
          <w:wAfter w:w="190" w:type="pct"/>
          <w:trHeight w:val="340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1013D4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82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592F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969,281</w:t>
            </w:r>
          </w:p>
        </w:tc>
        <w:tc>
          <w:tcPr>
            <w:tcW w:w="58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3FDBF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399,075</w:t>
            </w:r>
          </w:p>
        </w:tc>
        <w:tc>
          <w:tcPr>
            <w:tcW w:w="58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A776E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935,806</w:t>
            </w:r>
          </w:p>
        </w:tc>
      </w:tr>
      <w:tr w:rsidR="00A178F8" w:rsidRPr="00556440" w14:paraId="6ED4B16E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F34D36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82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5F3E6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A8BE1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97,230)</w:t>
            </w:r>
          </w:p>
        </w:tc>
        <w:tc>
          <w:tcPr>
            <w:tcW w:w="58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521F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01,215)</w:t>
            </w:r>
          </w:p>
        </w:tc>
      </w:tr>
      <w:tr w:rsidR="00A178F8" w:rsidRPr="00556440" w14:paraId="1871A480" w14:textId="77777777" w:rsidTr="00FB1A44">
        <w:trPr>
          <w:gridAfter w:val="1"/>
          <w:wAfter w:w="190" w:type="pct"/>
          <w:trHeight w:val="238"/>
        </w:trPr>
        <w:tc>
          <w:tcPr>
            <w:tcW w:w="3055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A7CBB5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82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3EDD9B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58,825)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C87114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783</w:t>
            </w:r>
          </w:p>
        </w:tc>
        <w:tc>
          <w:tcPr>
            <w:tcW w:w="588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A6EA27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62,475)</w:t>
            </w:r>
          </w:p>
        </w:tc>
      </w:tr>
      <w:tr w:rsidR="00A178F8" w:rsidRPr="00556440" w14:paraId="4F7CF939" w14:textId="77777777" w:rsidTr="00FB1A44">
        <w:trPr>
          <w:gridAfter w:val="1"/>
          <w:wAfter w:w="190" w:type="pct"/>
          <w:trHeight w:val="340"/>
        </w:trPr>
        <w:tc>
          <w:tcPr>
            <w:tcW w:w="3055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C07D2B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8EBD14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64,029</w:t>
            </w:r>
          </w:p>
        </w:tc>
        <w:tc>
          <w:tcPr>
            <w:tcW w:w="5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F875AA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0,858</w:t>
            </w:r>
          </w:p>
        </w:tc>
        <w:tc>
          <w:tcPr>
            <w:tcW w:w="58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C6ECF3" w14:textId="77777777" w:rsidR="00A178F8" w:rsidRPr="00556440" w:rsidRDefault="00A178F8" w:rsidP="00601D6A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64,257</w:t>
            </w:r>
          </w:p>
        </w:tc>
      </w:tr>
    </w:tbl>
    <w:p w14:paraId="0871DC79" w14:textId="77777777" w:rsidR="00A178F8" w:rsidRDefault="00A178F8" w:rsidP="00A178F8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323BC7E" w14:textId="77777777" w:rsidR="00A178F8" w:rsidRDefault="00A178F8" w:rsidP="00A178F8">
      <w:r>
        <w:rPr>
          <w:sz w:val="24"/>
          <w:szCs w:val="24"/>
          <w:lang w:eastAsia="en-AU"/>
        </w:rPr>
        <w:br w:type="page"/>
      </w:r>
    </w:p>
    <w:tbl>
      <w:tblPr>
        <w:tblW w:w="10033" w:type="dxa"/>
        <w:tblLook w:val="04A0" w:firstRow="1" w:lastRow="0" w:firstColumn="1" w:lastColumn="0" w:noHBand="0" w:noVBand="1"/>
        <w:tblCaption w:val="5.2 Financial Statements - Department of Education - Balance Sheet"/>
        <w:tblDescription w:val="5.2 Financial Statements - Department of Education - Balance Sheet"/>
      </w:tblPr>
      <w:tblGrid>
        <w:gridCol w:w="6236"/>
        <w:gridCol w:w="1191"/>
        <w:gridCol w:w="80"/>
        <w:gridCol w:w="1116"/>
        <w:gridCol w:w="147"/>
        <w:gridCol w:w="1044"/>
        <w:gridCol w:w="219"/>
      </w:tblGrid>
      <w:tr w:rsidR="00A178F8" w14:paraId="55984D04" w14:textId="77777777" w:rsidTr="005F0CFA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D02D988" w14:textId="77777777" w:rsidR="00A178F8" w:rsidRDefault="00A178F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71" w:type="dxa"/>
            <w:gridSpan w:val="2"/>
            <w:shd w:val="clear" w:color="auto" w:fill="FFFFFF"/>
            <w:noWrap/>
            <w:vAlign w:val="bottom"/>
            <w:hideMark/>
          </w:tcPr>
          <w:p w14:paraId="5160133E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3" w:type="dxa"/>
            <w:gridSpan w:val="2"/>
            <w:shd w:val="clear" w:color="auto" w:fill="FFFFFF"/>
            <w:noWrap/>
            <w:vAlign w:val="bottom"/>
            <w:hideMark/>
          </w:tcPr>
          <w:p w14:paraId="6DCF0D62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63" w:type="dxa"/>
            <w:gridSpan w:val="2"/>
            <w:shd w:val="clear" w:color="auto" w:fill="FFFFFF"/>
            <w:noWrap/>
            <w:vAlign w:val="bottom"/>
            <w:hideMark/>
          </w:tcPr>
          <w:p w14:paraId="3B415CF7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2368CFDE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ECF71C3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74C217B" w14:textId="77777777" w:rsidR="00A178F8" w:rsidRPr="00556440" w:rsidRDefault="00A178F8" w:rsidP="008C152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0EAD24C8" w14:textId="77777777" w:rsidR="00A178F8" w:rsidRPr="00556440" w:rsidRDefault="00A178F8" w:rsidP="008C152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A178F8" w:rsidRPr="00556440" w14:paraId="2F736E94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6FB4EDE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720D5E9B" w14:textId="77777777" w:rsidR="00A178F8" w:rsidRPr="00556440" w:rsidRDefault="00A178F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05F356D9" w14:textId="77777777" w:rsidR="00A178F8" w:rsidRPr="00556440" w:rsidRDefault="00A178F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3578418" w14:textId="77777777" w:rsidR="00A178F8" w:rsidRPr="00556440" w:rsidRDefault="00A178F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A178F8" w:rsidRPr="00556440" w14:paraId="5172E261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A65DFC8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3146E874" w14:textId="77777777" w:rsidR="00A178F8" w:rsidRPr="00556440" w:rsidRDefault="00A178F8" w:rsidP="008C152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08507A18" w14:textId="77777777" w:rsidR="00A178F8" w:rsidRPr="00556440" w:rsidRDefault="00A178F8" w:rsidP="008C152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126896EE" w14:textId="77777777" w:rsidR="00A178F8" w:rsidRPr="00556440" w:rsidRDefault="00A178F8" w:rsidP="008C152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A178F8" w:rsidRPr="00556440" w14:paraId="5DB04C25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38CBD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1AFEE8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B1F8BA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9FC75F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1D4436CE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60FF7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7F5F7C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7EC8FA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F0E9C1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04104217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73E52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EC68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862,83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3E53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870,86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E431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881,016</w:t>
            </w:r>
          </w:p>
        </w:tc>
      </w:tr>
      <w:tr w:rsidR="00A178F8" w:rsidRPr="00556440" w14:paraId="5F2B7570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42E7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686D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F74D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33A2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D2BC54F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52028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F698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96,1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07FC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60,32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34C1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60,325</w:t>
            </w:r>
          </w:p>
        </w:tc>
      </w:tr>
      <w:tr w:rsidR="00A178F8" w:rsidRPr="00556440" w14:paraId="6765C412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D3A33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E697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15AF1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A9F8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671</w:t>
            </w:r>
          </w:p>
        </w:tc>
      </w:tr>
      <w:tr w:rsidR="00A178F8" w:rsidRPr="00556440" w14:paraId="354FBEA0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FC6D2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B4FC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0C8A1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DB6E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779A8CEC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0C4C2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92F0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CFBC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2CC0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0D7819D6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D2C25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395B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3FE6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281B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188BBA1D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3E8F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DAE8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6DB74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DF6A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D982907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F976B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10C483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4F9D1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5,57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49A05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5,573</w:t>
            </w:r>
          </w:p>
        </w:tc>
      </w:tr>
      <w:tr w:rsidR="00A178F8" w:rsidRPr="00556440" w14:paraId="779C0544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6AD712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9AC1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58,984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C1DC4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46,76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EA42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57,586</w:t>
            </w:r>
          </w:p>
        </w:tc>
      </w:tr>
      <w:tr w:rsidR="00A178F8" w:rsidRPr="00556440" w14:paraId="21450E2D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2FC23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F9D1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93A3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A394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5B79FABE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D8799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7DBB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4BAF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4A9F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173D2493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52EE6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532A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414B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9,0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C971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9,020</w:t>
            </w:r>
          </w:p>
        </w:tc>
      </w:tr>
      <w:tr w:rsidR="00A178F8" w:rsidRPr="00556440" w14:paraId="39C2D092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0DF5D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5C2F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5187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8FA9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22AAF8DF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836CD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B0E11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799D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59AA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AFA1F74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A54B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F96F7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F4FF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B35C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0C670B4E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58605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368B4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470A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34191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114071ED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96894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DED47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48BC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2C94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6D9868C6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F4F5C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47A74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1,184,69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A7BB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3,231,57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8476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4,207,942</w:t>
            </w:r>
          </w:p>
        </w:tc>
      </w:tr>
      <w:tr w:rsidR="00A178F8" w:rsidRPr="00556440" w14:paraId="12185CB9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867C6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1C38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515,93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6555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61,7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532B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74,435</w:t>
            </w:r>
          </w:p>
        </w:tc>
      </w:tr>
      <w:tr w:rsidR="00A178F8" w:rsidRPr="00BD17E8" w14:paraId="4191BABD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9D370" w14:textId="7B8FC106" w:rsidR="00A178F8" w:rsidRPr="00556440" w:rsidRDefault="00A178F8" w:rsidP="00BD17E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14C4C" w14:textId="77777777" w:rsidR="00A178F8" w:rsidRPr="00556440" w:rsidRDefault="00A178F8" w:rsidP="006425B4">
            <w:pPr>
              <w:ind w:left="-113" w:right="-57" w:firstLineChars="200" w:firstLine="36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8ECEF" w14:textId="77777777" w:rsidR="00A178F8" w:rsidRPr="00556440" w:rsidRDefault="00A178F8" w:rsidP="006425B4">
            <w:pPr>
              <w:ind w:left="-113" w:right="-57" w:firstLineChars="200" w:firstLine="36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640D3" w14:textId="77777777" w:rsidR="00A178F8" w:rsidRPr="00556440" w:rsidRDefault="00A178F8" w:rsidP="006425B4">
            <w:pPr>
              <w:ind w:left="-113" w:right="-57" w:firstLineChars="200" w:firstLine="36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07,100</w:t>
            </w:r>
          </w:p>
        </w:tc>
      </w:tr>
      <w:tr w:rsidR="00A178F8" w:rsidRPr="00556440" w14:paraId="7465E096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5C792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5D68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3AC2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FDCC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1D1CF4A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5C4F8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215E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62,59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F983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88,35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F202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84,961</w:t>
            </w:r>
          </w:p>
        </w:tc>
      </w:tr>
      <w:tr w:rsidR="00A178F8" w:rsidRPr="00556440" w14:paraId="1F9F6B6E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A102B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B03A3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33,4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738A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507,48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5B14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57,204</w:t>
            </w:r>
          </w:p>
        </w:tc>
      </w:tr>
      <w:tr w:rsidR="00A178F8" w:rsidRPr="00556440" w14:paraId="05856235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E924FE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3CE96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D413E7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0C50D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9BF2C55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153D87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65FA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296,715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13E73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408,151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58A1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450,662</w:t>
            </w:r>
          </w:p>
        </w:tc>
      </w:tr>
      <w:tr w:rsidR="00A178F8" w:rsidRPr="00556440" w14:paraId="395DF688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149783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05663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455,69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30105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654,918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EFE62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708,247</w:t>
            </w:r>
          </w:p>
        </w:tc>
      </w:tr>
      <w:tr w:rsidR="00A178F8" w:rsidRPr="00556440" w14:paraId="642256F2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7A35C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2E61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2399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7BD34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5B6F649E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E60B4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0843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E613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37BC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1B13B793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3F982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7D097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9D49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DBDB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251A499B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64EAE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53F9A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,084,21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5E157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,133,8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2C41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,104,094</w:t>
            </w:r>
          </w:p>
        </w:tc>
      </w:tr>
      <w:tr w:rsidR="00A178F8" w:rsidRPr="00556440" w14:paraId="641D49B2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67434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4F83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,30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3EDB1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69,7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25541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69,775</w:t>
            </w:r>
          </w:p>
        </w:tc>
      </w:tr>
      <w:tr w:rsidR="00A178F8" w:rsidRPr="00556440" w14:paraId="0AAE92DB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11C83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FA82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3B75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D5B2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122D1D7E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48B1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7C4C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2,35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593B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1,16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1740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4,415</w:t>
            </w:r>
          </w:p>
        </w:tc>
      </w:tr>
      <w:tr w:rsidR="00A178F8" w:rsidRPr="00556440" w14:paraId="53272EDF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1224B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D87F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,296,48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4E33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,519,6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DBDC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,519,644</w:t>
            </w:r>
          </w:p>
        </w:tc>
      </w:tr>
      <w:tr w:rsidR="00A178F8" w:rsidRPr="00556440" w14:paraId="564D3B99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E1334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384D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6,63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BE28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5,20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D43C3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74,959</w:t>
            </w:r>
          </w:p>
        </w:tc>
      </w:tr>
      <w:tr w:rsidR="00A178F8" w:rsidRPr="00556440" w14:paraId="0DC8AB6A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4396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4B99B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558F7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6CF39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8C85446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64BBA6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FCDB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49,993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3830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89,63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5869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82,887</w:t>
            </w:r>
          </w:p>
        </w:tc>
      </w:tr>
      <w:tr w:rsidR="00A178F8" w:rsidRPr="00556440" w14:paraId="0FFE6A0A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5D4F9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8429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FE83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D1AE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72D35C6F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6ABBE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77503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0B78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D7BC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6DCDEFC5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DFCFF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F810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6B553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716A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1DD12294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43B4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1CDC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1439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A8C9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795CE7FF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83C7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3892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074F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396C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3E3C9D4B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D244F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6E28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37,09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C8027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38,19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D135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34,021</w:t>
            </w:r>
          </w:p>
        </w:tc>
      </w:tr>
      <w:tr w:rsidR="00A178F8" w:rsidRPr="00556440" w14:paraId="499262A3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B1D3D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D8294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64,98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7444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65,30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42454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65,306</w:t>
            </w:r>
          </w:p>
        </w:tc>
      </w:tr>
      <w:tr w:rsidR="00A178F8" w:rsidRPr="00556440" w14:paraId="60517518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EE2EE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48486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4CEE2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2,3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8661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2,338</w:t>
            </w:r>
          </w:p>
        </w:tc>
      </w:tr>
      <w:tr w:rsidR="00A178F8" w:rsidRPr="00556440" w14:paraId="4E4FE093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05F369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57C6E1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,07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75875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5,84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D7151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666</w:t>
            </w:r>
          </w:p>
        </w:tc>
      </w:tr>
      <w:tr w:rsidR="00A178F8" w:rsidRPr="00556440" w14:paraId="566550B4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675878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B9D11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52,06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7C6A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05,48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AD10A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94,553</w:t>
            </w:r>
          </w:p>
        </w:tc>
      </w:tr>
      <w:tr w:rsidR="00A178F8" w:rsidRPr="00556440" w14:paraId="6A999B53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5E867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41772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803,63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860FA7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649,4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1361B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713,694</w:t>
            </w:r>
          </w:p>
        </w:tc>
      </w:tr>
      <w:tr w:rsidR="00A178F8" w:rsidRPr="00556440" w14:paraId="7D834D28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8AF2C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4F3A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4A1F0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564A9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2B7755C8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3E65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8D70C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9,317,70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EC4B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8,558,0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DAD1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9,622,276</w:t>
            </w:r>
          </w:p>
        </w:tc>
      </w:tr>
      <w:tr w:rsidR="00A178F8" w:rsidRPr="00556440" w14:paraId="76D862D8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29321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318AD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1,485,92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68DD2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4,091,41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B9D8F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4,091,418</w:t>
            </w:r>
          </w:p>
        </w:tc>
      </w:tr>
      <w:tr w:rsidR="00A178F8" w:rsidRPr="00556440" w14:paraId="1DD064AB" w14:textId="77777777" w:rsidTr="00F81DE9">
        <w:trPr>
          <w:gridAfter w:val="1"/>
          <w:wAfter w:w="219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54E7E3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50CD33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DD0048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60B36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DAFDBF7" w14:textId="77777777" w:rsidTr="00F81DE9">
        <w:trPr>
          <w:gridAfter w:val="1"/>
          <w:wAfter w:w="219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2C890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C5315B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803,63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0318E5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649,4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DEE2CE" w14:textId="77777777" w:rsidR="00A178F8" w:rsidRPr="00556440" w:rsidRDefault="00A178F8" w:rsidP="001C358E">
            <w:pPr>
              <w:ind w:left="-113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713,694</w:t>
            </w:r>
          </w:p>
        </w:tc>
      </w:tr>
    </w:tbl>
    <w:p w14:paraId="21381590" w14:textId="77777777" w:rsidR="00393D93" w:rsidRPr="00393D93" w:rsidRDefault="00393D93">
      <w:pPr>
        <w:rPr>
          <w:rFonts w:asciiTheme="minorHAnsi" w:eastAsiaTheme="minorHAnsi" w:hAnsiTheme="minorHAnsi" w:cstheme="minorBidi"/>
          <w:sz w:val="12"/>
          <w:szCs w:val="12"/>
        </w:rPr>
      </w:pPr>
      <w:r w:rsidRPr="00393D93">
        <w:rPr>
          <w:rFonts w:asciiTheme="minorHAnsi" w:eastAsiaTheme="minorHAnsi" w:hAnsiTheme="minorHAnsi" w:cstheme="minorBidi"/>
          <w:sz w:val="12"/>
          <w:szCs w:val="12"/>
        </w:rPr>
        <w:br w:type="page"/>
      </w:r>
    </w:p>
    <w:tbl>
      <w:tblPr>
        <w:tblW w:w="10189" w:type="dxa"/>
        <w:tblLook w:val="04A0" w:firstRow="1" w:lastRow="0" w:firstColumn="1" w:lastColumn="0" w:noHBand="0" w:noVBand="1"/>
        <w:tblCaption w:val="5.2 Financial Statements - Department of Education - Cash Flow Statement"/>
        <w:tblDescription w:val="5.2 Financial Statements - Department of Education - Cash Flow Statement"/>
      </w:tblPr>
      <w:tblGrid>
        <w:gridCol w:w="6236"/>
        <w:gridCol w:w="1191"/>
        <w:gridCol w:w="133"/>
        <w:gridCol w:w="1063"/>
        <w:gridCol w:w="244"/>
        <w:gridCol w:w="947"/>
        <w:gridCol w:w="375"/>
      </w:tblGrid>
      <w:tr w:rsidR="00A178F8" w14:paraId="0E658E80" w14:textId="77777777" w:rsidTr="005D69A9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D98FA27" w14:textId="77777777" w:rsidR="00A178F8" w:rsidRDefault="00A178F8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24" w:type="dxa"/>
            <w:gridSpan w:val="2"/>
            <w:shd w:val="clear" w:color="auto" w:fill="FFFFFF"/>
            <w:noWrap/>
            <w:vAlign w:val="bottom"/>
            <w:hideMark/>
          </w:tcPr>
          <w:p w14:paraId="10C15A33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7" w:type="dxa"/>
            <w:gridSpan w:val="2"/>
            <w:shd w:val="clear" w:color="auto" w:fill="FFFFFF"/>
            <w:noWrap/>
            <w:vAlign w:val="bottom"/>
            <w:hideMark/>
          </w:tcPr>
          <w:p w14:paraId="64AE1A8F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2" w:type="dxa"/>
            <w:gridSpan w:val="2"/>
            <w:shd w:val="clear" w:color="auto" w:fill="FFFFFF"/>
            <w:noWrap/>
            <w:vAlign w:val="bottom"/>
            <w:hideMark/>
          </w:tcPr>
          <w:p w14:paraId="063DDD75" w14:textId="77777777" w:rsidR="00A178F8" w:rsidRDefault="00A178F8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2861B47B" w14:textId="77777777" w:rsidTr="005D69A9">
        <w:trPr>
          <w:gridAfter w:val="1"/>
          <w:wAfter w:w="375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918726E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69EACD0F" w14:textId="77777777" w:rsidR="00A178F8" w:rsidRPr="00556440" w:rsidRDefault="00A178F8" w:rsidP="005D69A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FC9B640" w14:textId="77777777" w:rsidR="00A178F8" w:rsidRPr="00556440" w:rsidRDefault="00A178F8" w:rsidP="005D69A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A178F8" w:rsidRPr="00556440" w14:paraId="29FA6A5A" w14:textId="77777777" w:rsidTr="005D69A9">
        <w:trPr>
          <w:gridAfter w:val="1"/>
          <w:wAfter w:w="380" w:type="dxa"/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75596A5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3981081E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26212803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108CF02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A178F8" w:rsidRPr="00556440" w14:paraId="1EEFE74A" w14:textId="77777777" w:rsidTr="005D69A9">
        <w:trPr>
          <w:gridAfter w:val="1"/>
          <w:wAfter w:w="380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6CEC462" w14:textId="77777777" w:rsidR="00A178F8" w:rsidRPr="00556440" w:rsidRDefault="00A178F8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4550943B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F5370DA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F1D37BA" w14:textId="77777777" w:rsidR="00A178F8" w:rsidRPr="00556440" w:rsidRDefault="00A178F8" w:rsidP="006A607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A178F8" w:rsidRPr="00556440" w14:paraId="432B0E5B" w14:textId="77777777" w:rsidTr="005D69A9">
        <w:trPr>
          <w:gridAfter w:val="1"/>
          <w:wAfter w:w="380" w:type="dxa"/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8BA27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5A53D1" w14:textId="77777777" w:rsidR="00A178F8" w:rsidRPr="00556440" w:rsidRDefault="00A178F8" w:rsidP="005D69A9">
            <w:pPr>
              <w:ind w:left="-113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4E5742" w14:textId="77777777" w:rsidR="00A178F8" w:rsidRPr="00556440" w:rsidRDefault="00A178F8" w:rsidP="005D69A9">
            <w:pPr>
              <w:ind w:left="-113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76731F" w14:textId="77777777" w:rsidR="00A178F8" w:rsidRPr="00556440" w:rsidRDefault="00A178F8" w:rsidP="005D69A9">
            <w:pPr>
              <w:ind w:left="-113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2A6080AF" w14:textId="77777777" w:rsidTr="005D69A9">
        <w:trPr>
          <w:gridAfter w:val="1"/>
          <w:wAfter w:w="380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28555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520AA2" w14:textId="77777777" w:rsidR="00A178F8" w:rsidRPr="00556440" w:rsidRDefault="00A178F8" w:rsidP="005D69A9">
            <w:pPr>
              <w:ind w:left="-113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6ED340" w14:textId="77777777" w:rsidR="00A178F8" w:rsidRPr="00556440" w:rsidRDefault="00A178F8" w:rsidP="005D69A9">
            <w:pPr>
              <w:ind w:left="-113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AB1564" w14:textId="77777777" w:rsidR="00A178F8" w:rsidRPr="00556440" w:rsidRDefault="00A178F8" w:rsidP="005D69A9">
            <w:pPr>
              <w:ind w:left="-113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45230CEE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58DDE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064C0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2,466,99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5F130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2,167,49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2BDA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2,288,604</w:t>
            </w:r>
          </w:p>
        </w:tc>
      </w:tr>
      <w:tr w:rsidR="00A178F8" w:rsidRPr="00556440" w14:paraId="2E998E25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3EF0F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7022B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AFED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05CE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68E7C719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EF510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C4C91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5,262,42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223C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,867,88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35F9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5,342,262</w:t>
            </w:r>
          </w:p>
        </w:tc>
      </w:tr>
      <w:tr w:rsidR="00A178F8" w:rsidRPr="00556440" w14:paraId="703E0F61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E0BB6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401B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6,54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3611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7,13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16AE2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7,047</w:t>
            </w:r>
          </w:p>
        </w:tc>
      </w:tr>
      <w:tr w:rsidR="00A178F8" w:rsidRPr="00556440" w14:paraId="7006C2AA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0EDAF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B065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F71E0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08DA5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5F5971FE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66D7C9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7126BD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,414,95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E81001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,486,58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BACD0D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,633,982</w:t>
            </w:r>
          </w:p>
        </w:tc>
      </w:tr>
      <w:tr w:rsidR="00A178F8" w:rsidRPr="00556440" w14:paraId="3ED816D6" w14:textId="77777777" w:rsidTr="005D69A9">
        <w:trPr>
          <w:gridAfter w:val="1"/>
          <w:wAfter w:w="380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770A4C" w14:textId="77777777" w:rsidR="00A178F8" w:rsidRPr="00556440" w:rsidRDefault="00A178F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D2C41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170,92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B9DFA8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539,095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C5EB1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281,895</w:t>
            </w:r>
          </w:p>
        </w:tc>
      </w:tr>
      <w:tr w:rsidR="00A178F8" w:rsidRPr="00556440" w14:paraId="442F07B5" w14:textId="77777777" w:rsidTr="005D69A9">
        <w:trPr>
          <w:gridAfter w:val="1"/>
          <w:wAfter w:w="380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0EEE8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09E19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21521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5788FD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1584BFC2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794A0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DB13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2,508,14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464D1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1,899,48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C9DF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2,465,320</w:t>
            </w:r>
          </w:p>
        </w:tc>
      </w:tr>
      <w:tr w:rsidR="00A178F8" w:rsidRPr="00556440" w14:paraId="2D0940A2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D43B4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B1C25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3836B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580C2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49CC598A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15C7E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63F3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3FAF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FDBB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3879E87B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3D21C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040E2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5E73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4A711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5F794152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87E17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A162B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132F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DAC5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03B7F929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BDE13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135F5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13,53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D3750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54,69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FE66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16,292</w:t>
            </w:r>
          </w:p>
        </w:tc>
      </w:tr>
      <w:tr w:rsidR="00A178F8" w:rsidRPr="00556440" w14:paraId="5612E220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E3C49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BA4A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92065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C883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612D67AB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9C349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5A34F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4,35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6D4B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3,87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BEB4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9,142</w:t>
            </w:r>
          </w:p>
        </w:tc>
      </w:tr>
      <w:tr w:rsidR="00A178F8" w:rsidRPr="00556440" w14:paraId="23663607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EEE67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CB2B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68,58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20E3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94,78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95DF5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46,606</w:t>
            </w:r>
          </w:p>
        </w:tc>
      </w:tr>
      <w:tr w:rsidR="00A178F8" w:rsidRPr="00556440" w14:paraId="06F6D4B3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3382F6" w14:textId="77777777" w:rsidR="00A178F8" w:rsidRPr="00556440" w:rsidRDefault="00A178F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33D7B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87,85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E7FBE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,064,80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B76DA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392,532</w:t>
            </w:r>
          </w:p>
        </w:tc>
      </w:tr>
      <w:tr w:rsidR="00A178F8" w:rsidRPr="00556440" w14:paraId="0A2841C8" w14:textId="77777777" w:rsidTr="005D69A9">
        <w:trPr>
          <w:gridAfter w:val="1"/>
          <w:wAfter w:w="380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4A9B83" w14:textId="77777777" w:rsidR="00A178F8" w:rsidRPr="00556440" w:rsidRDefault="00A178F8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3CCB2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682,478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4B6E5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737,637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D4D62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659,891</w:t>
            </w:r>
          </w:p>
        </w:tc>
      </w:tr>
      <w:tr w:rsidR="00A178F8" w:rsidRPr="00556440" w14:paraId="1BF4BD75" w14:textId="77777777" w:rsidTr="005D69A9">
        <w:trPr>
          <w:gridAfter w:val="1"/>
          <w:wAfter w:w="380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703E31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0EC1E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11,55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31AE8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98,54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017BB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377,997</w:t>
            </w:r>
          </w:p>
        </w:tc>
      </w:tr>
      <w:tr w:rsidR="00A178F8" w:rsidRPr="00556440" w14:paraId="590E5D2C" w14:textId="77777777" w:rsidTr="005D69A9">
        <w:trPr>
          <w:gridAfter w:val="1"/>
          <w:wAfter w:w="380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4E309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56863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67E3C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9AA73B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3DC9ECB0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9398D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1A48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70,83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17B6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11,74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7E64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24,942</w:t>
            </w:r>
          </w:p>
        </w:tc>
      </w:tr>
      <w:tr w:rsidR="00A178F8" w:rsidRPr="00556440" w14:paraId="2F18A17E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9ECF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3743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2,608,61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EA20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2,055,247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A88A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2,566,598)</w:t>
            </w:r>
          </w:p>
        </w:tc>
      </w:tr>
      <w:tr w:rsidR="00A178F8" w:rsidRPr="00556440" w14:paraId="70FDDEC5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8352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C76A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0E22D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1956B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555083D3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80E8C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2E8C1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7EA10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B394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3AE31041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E103E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1E52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0DFB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31B1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0D3EB1F5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371B8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E6D1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C15F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3CCA4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1F012573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3DB994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0537BD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5,99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38006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152,58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73AEAF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5,267)</w:t>
            </w:r>
          </w:p>
        </w:tc>
      </w:tr>
      <w:tr w:rsidR="00A178F8" w:rsidRPr="00556440" w14:paraId="13C5510D" w14:textId="77777777" w:rsidTr="005D69A9">
        <w:trPr>
          <w:gridAfter w:val="1"/>
          <w:wAfter w:w="380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067742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19E795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543,774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D61958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196,093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97131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346,923)</w:t>
            </w:r>
          </w:p>
        </w:tc>
      </w:tr>
      <w:tr w:rsidR="00A178F8" w:rsidRPr="00556440" w14:paraId="2983225E" w14:textId="77777777" w:rsidTr="005D69A9">
        <w:trPr>
          <w:gridAfter w:val="1"/>
          <w:wAfter w:w="380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30976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4EAE0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768122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44B93D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A178F8" w:rsidRPr="00556440" w14:paraId="069826C7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A3562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EC42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7AD9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B2DC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36550679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460F5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8677B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24,81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6904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19,61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AEA2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(20,927)</w:t>
            </w:r>
          </w:p>
        </w:tc>
      </w:tr>
      <w:tr w:rsidR="00A178F8" w:rsidRPr="00556440" w14:paraId="67651160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62DEA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C61A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BBA1B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F87AF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38DF3B29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870AF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7B71F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92064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C672F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672E638D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D5980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F79E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3D301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2A98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65BD4B00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AE0B4F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F4D5E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BED0A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57EA1E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61E49F5D" w14:textId="77777777" w:rsidTr="005D69A9">
        <w:trPr>
          <w:gridAfter w:val="1"/>
          <w:wAfter w:w="380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F3317E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BE773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4,819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F0DEB6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9,610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9CC2A8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927)</w:t>
            </w:r>
          </w:p>
        </w:tc>
      </w:tr>
      <w:tr w:rsidR="00A178F8" w:rsidRPr="00556440" w14:paraId="1DB16661" w14:textId="77777777" w:rsidTr="005D69A9">
        <w:trPr>
          <w:gridAfter w:val="1"/>
          <w:wAfter w:w="380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C2A80D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B5B87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7,03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27A7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,161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D1A4EF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147</w:t>
            </w:r>
          </w:p>
        </w:tc>
      </w:tr>
      <w:tr w:rsidR="00A178F8" w:rsidRPr="00556440" w14:paraId="305B2C2C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B14CF6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E25C45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919,86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FABA47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888,03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C90F43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870,869</w:t>
            </w:r>
          </w:p>
        </w:tc>
      </w:tr>
      <w:tr w:rsidR="00A178F8" w:rsidRPr="00556440" w14:paraId="4FF12E09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A5B9E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988BF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00B1C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7179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1C32A57D" w14:textId="77777777" w:rsidTr="005D69A9">
        <w:trPr>
          <w:gridAfter w:val="1"/>
          <w:wAfter w:w="38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7FE6DC" w14:textId="77777777" w:rsidR="00A178F8" w:rsidRPr="00556440" w:rsidRDefault="00A178F8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C86CBA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FFD724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ED4311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A178F8" w:rsidRPr="00556440" w14:paraId="6A6DD128" w14:textId="77777777" w:rsidTr="005D69A9">
        <w:trPr>
          <w:gridAfter w:val="1"/>
          <w:wAfter w:w="380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37CBB" w14:textId="77777777" w:rsidR="00A178F8" w:rsidRPr="00556440" w:rsidRDefault="00A178F8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D5075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62,83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87AD02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70,869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051119" w14:textId="77777777" w:rsidR="00A178F8" w:rsidRPr="00556440" w:rsidRDefault="00A178F8" w:rsidP="005D69A9">
            <w:pPr>
              <w:ind w:left="-113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81,016</w:t>
            </w:r>
          </w:p>
        </w:tc>
      </w:tr>
    </w:tbl>
    <w:p w14:paraId="665F39E4" w14:textId="77777777" w:rsidR="00E1546F" w:rsidRDefault="00E1546F" w:rsidP="00E1546F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33C07CF" w14:textId="77777777" w:rsidR="00A9011E" w:rsidRDefault="00A9011E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A9011E" w:rsidSect="00FB1A4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E351E0F" w14:textId="5FA93630" w:rsidR="00E1546F" w:rsidRDefault="00E1546F" w:rsidP="00E1546F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SW Childcare and Economic Opportunity Fund Board</w:t>
      </w:r>
    </w:p>
    <w:tbl>
      <w:tblPr>
        <w:tblW w:w="9814" w:type="dxa"/>
        <w:tblLook w:val="04A0" w:firstRow="1" w:lastRow="0" w:firstColumn="1" w:lastColumn="0" w:noHBand="0" w:noVBand="1"/>
        <w:tblCaption w:val="5.2 Financial Statements - NSW Childcare and Economic Opportunity Fund Board - Operating Statement"/>
        <w:tblDescription w:val="5.2 Financial Statements - NSW Childcare and Economic Opportunity Fund Board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799C61F7" w14:textId="77777777" w:rsidTr="007631A8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46CEDEC5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094503B0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7AB1B6E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3A48100C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06DF0D95" w14:textId="77777777" w:rsidTr="007631A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F67371D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35BA5370" w14:textId="77777777" w:rsidR="00E1546F" w:rsidRPr="00556440" w:rsidRDefault="00E1546F" w:rsidP="00D9766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481FCBED" w14:textId="77777777" w:rsidR="00E1546F" w:rsidRPr="00556440" w:rsidRDefault="00E1546F" w:rsidP="00D9766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556440" w14:paraId="34694B3E" w14:textId="77777777" w:rsidTr="007631A8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618AF5F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6C0CA9B9" w14:textId="77777777" w:rsidR="00E1546F" w:rsidRPr="00556440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CD812B9" w14:textId="77777777" w:rsidR="00E1546F" w:rsidRPr="00556440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48530811" w14:textId="77777777" w:rsidR="00E1546F" w:rsidRPr="00556440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556440" w14:paraId="4C14732B" w14:textId="77777777" w:rsidTr="007631A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67865E9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13EA7410" w14:textId="77777777" w:rsidR="00E1546F" w:rsidRPr="00556440" w:rsidRDefault="00E1546F" w:rsidP="00D9766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24734A2E" w14:textId="77777777" w:rsidR="00E1546F" w:rsidRPr="00556440" w:rsidRDefault="00E1546F" w:rsidP="00D9766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5F17B4F" w14:textId="77777777" w:rsidR="00E1546F" w:rsidRPr="00556440" w:rsidRDefault="00E1546F" w:rsidP="00D9766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556440" w14:paraId="5B79F07D" w14:textId="77777777" w:rsidTr="007631A8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320FF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65B172" w14:textId="77777777" w:rsidR="00E1546F" w:rsidRPr="00556440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556850" w14:textId="77777777" w:rsidR="00E1546F" w:rsidRPr="00556440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8F8F51" w14:textId="77777777" w:rsidR="00E1546F" w:rsidRPr="00556440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051C1CAE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BD1FC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83A3F1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34FD8A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EF5851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6152451D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4FF6D" w14:textId="77777777" w:rsidR="00E1546F" w:rsidRPr="00556440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7C59F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55A79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CBB82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340</w:t>
            </w:r>
          </w:p>
        </w:tc>
      </w:tr>
      <w:tr w:rsidR="00E1546F" w:rsidRPr="00556440" w14:paraId="6AA71D6E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2500A" w14:textId="77777777" w:rsidR="00E1546F" w:rsidRPr="00556440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555B1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53AC6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C7EBE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13E436E6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10012" w14:textId="77777777" w:rsidR="00E1546F" w:rsidRPr="00556440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C76BA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37C4A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3D7A2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82</w:t>
            </w:r>
          </w:p>
        </w:tc>
      </w:tr>
      <w:tr w:rsidR="00E1546F" w:rsidRPr="00556440" w14:paraId="4D3A79DB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ACF40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D9ED8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3A115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76995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9,578</w:t>
            </w:r>
          </w:p>
        </w:tc>
      </w:tr>
      <w:tr w:rsidR="00E1546F" w:rsidRPr="00556440" w14:paraId="626C37C7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1A2CB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F3696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E0775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11415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0A82F96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4B870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49727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76D64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C4DF9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148FA2C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65725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A157D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71762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8BC34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B1B1455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B23750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00BCEC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5C80CD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C614DB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AA9A784" w14:textId="77777777" w:rsidTr="007631A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E80DF8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CBE21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6EC6D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8F5C7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</w:tr>
      <w:tr w:rsidR="00E1546F" w:rsidRPr="00556440" w14:paraId="10BC9B80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C2CB9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C90C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AAE0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43CC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09B78053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644FC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135F6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003F9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526A0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0,000</w:t>
            </w:r>
          </w:p>
        </w:tc>
      </w:tr>
      <w:tr w:rsidR="00E1546F" w:rsidRPr="00556440" w14:paraId="08D4F1AF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2AC78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F59E6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8B262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02DAC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10917C6E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C488403" w14:textId="77777777" w:rsidR="00E1546F" w:rsidRPr="00556440" w:rsidRDefault="00E1546F" w:rsidP="00D97664">
            <w:pPr>
              <w:ind w:right="-244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D6532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FFD9C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150B0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6F6EA5C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F519E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AE314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65772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5A0CE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7DD4716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99801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903E6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78ED5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F5A05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C9C6E3E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CE598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0C074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3D984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C5958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11BB955F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E223B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405E0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2576A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04CB6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5FE4A00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E1A47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2FB8D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8F6F7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711AF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CD74362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9E3A0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4E5441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03275D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0A0E67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6F663E9" w14:textId="77777777" w:rsidTr="007631A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40E8C2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E325E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F1C76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3AC51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</w:tr>
      <w:tr w:rsidR="00E1546F" w:rsidRPr="00556440" w14:paraId="06FA8C7F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3BC3B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9146C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17024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7E71F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0213D22" w14:textId="77777777" w:rsidTr="007631A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EC9DC1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6CE91B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376B2E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178A4B" w14:textId="77777777" w:rsidR="00E1546F" w:rsidRPr="00556440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A95D310" w14:textId="77777777" w:rsidTr="007631A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330BAE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53F33D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A773FA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1931BB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</w:tbl>
    <w:p w14:paraId="70CED7AA" w14:textId="77777777" w:rsidR="00E1546F" w:rsidRDefault="00E1546F" w:rsidP="00E1546F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A348034" w14:textId="77777777" w:rsidR="00E1546F" w:rsidRDefault="00E1546F" w:rsidP="00E1546F">
      <w:r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5.2 Financial Statements - NSW Childcare and Economic Opportunity Fund Board - Balance Sheet"/>
        <w:tblDescription w:val="5.2 Financial Statements - NSW Childcare and Economic Opportunity Fund Board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193DCE67" w14:textId="77777777" w:rsidTr="007631A8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B273703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0A764C0E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7506004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61807CBA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6B378C91" w14:textId="77777777" w:rsidTr="007631A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3240F4B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496BB432" w14:textId="77777777" w:rsidR="00E1546F" w:rsidRPr="00556440" w:rsidRDefault="00E1546F" w:rsidP="007631A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43ECB70F" w14:textId="77777777" w:rsidR="00E1546F" w:rsidRPr="00556440" w:rsidRDefault="00E1546F" w:rsidP="007631A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556440" w14:paraId="6729FA5A" w14:textId="77777777" w:rsidTr="007631A8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D1899E0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43D40250" w14:textId="77777777" w:rsidR="00E1546F" w:rsidRPr="00556440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7698C08" w14:textId="77777777" w:rsidR="00E1546F" w:rsidRPr="00556440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72DE7FE" w14:textId="77777777" w:rsidR="00E1546F" w:rsidRPr="00556440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556440" w14:paraId="5CD5715A" w14:textId="77777777" w:rsidTr="007631A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0762AEE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6059DD4D" w14:textId="77777777" w:rsidR="00E1546F" w:rsidRPr="00556440" w:rsidRDefault="00E1546F" w:rsidP="007631A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728BC1F0" w14:textId="77777777" w:rsidR="00E1546F" w:rsidRPr="00556440" w:rsidRDefault="00E1546F" w:rsidP="007631A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69C14C3" w14:textId="77777777" w:rsidR="00E1546F" w:rsidRPr="00556440" w:rsidRDefault="00E1546F" w:rsidP="007631A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556440" w14:paraId="479EDE27" w14:textId="77777777" w:rsidTr="007631A8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A74EC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143271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DFCF12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17E451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789F6C3B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D5935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141454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5CBEB2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0C86E3" w14:textId="77777777" w:rsidR="00E1546F" w:rsidRPr="00556440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5ABEE5AA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8155D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8431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1921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DFE3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F72DDCB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D887E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A2C8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B205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3A52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DFA7E67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3A9C8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5535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C24C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BA1C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187B4462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FFBEC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08A0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B89E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6439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D9CA510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B1F3E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A7DD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A85A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6753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16E4C7B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532FA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1645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2DD9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C5D2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D898F90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8BDDD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87D1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3788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2B9A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17706527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57B3B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539E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B715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709D2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B15F636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E554EC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7C4B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42784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0DD0F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07C4735" w14:textId="77777777" w:rsidTr="007631A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9339BB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A72AF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E5C72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D5615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F4960D4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4A573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C2DE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8E96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E0382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269AB2AB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46D3E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FE7A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5A19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50E1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7665533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51EF1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0CEB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6B059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821D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0AF89DFB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F4C30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A8BED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6EFA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5548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0AD3A5C3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15EFA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590E2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415E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8222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CE240C3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AF105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D3C1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6E7C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71B62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36E3B2F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B6198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BB52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13DB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A215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622F63F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14A79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2D9F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1136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135A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72569A07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D8E6E" w14:textId="77777777" w:rsidR="00E1546F" w:rsidRPr="00556440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DC6A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A294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EE01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AEB86B8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00509" w14:textId="77777777" w:rsidR="00E1546F" w:rsidRPr="00556440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E2C4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5329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3082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0F3FCA99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C2B8B" w14:textId="381CAD0E" w:rsidR="00E1546F" w:rsidRPr="00556440" w:rsidRDefault="00E1546F" w:rsidP="00BD17E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F402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CC4AD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1F6A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622FB19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BFAF8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7B61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15A7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82CF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41C9DCF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7AB00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7EC5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2176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7950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596D838E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EE27E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3E2E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382D2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E64C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9207660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5CC72F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5245C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4C4FE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2B5AD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6B0B2DA5" w14:textId="77777777" w:rsidTr="007631A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6A3A7B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27965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7E325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1D8E8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50640411" w14:textId="77777777" w:rsidTr="007631A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E30C54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5CAFE1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D441E0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F00105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0BB76F1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CE58E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F493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8612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4DCE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3E38AFBB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EBA0A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3FE3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BF24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B2C8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0E1F9FE4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A6D9B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B908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44DE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C8B7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F14B26C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595C3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F52E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D15F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012F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022414B3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DBC84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5F84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2C44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2091A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9A57044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ABA05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F24F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AE03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883D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F8FC4AA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0D943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BC339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D1A0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D555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5DB3A38A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8BAB3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F322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2F24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67DC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1E204752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5CF15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62C5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F41D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EDA0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1AC269E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CCE68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675FC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D1E94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EFF58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61538CF8" w14:textId="77777777" w:rsidTr="007631A8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527A06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0377C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D5AE7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51501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BAD9126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3FC7B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9D43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F6AD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3B0A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2AD945B0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63066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BB1D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2577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1C899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A2E713E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33BF1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F769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4C02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BFDA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68742611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B2A3F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07AB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1AC49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B172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EFA0C29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55C23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C99E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9486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B593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88BC61C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16CCA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770C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F4622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2622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5896C10C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C0181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289D4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E6D4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3C9F0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6160FAF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8C06D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AF1F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228F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A4C1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14A85EFE" w14:textId="77777777" w:rsidTr="007631A8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6473AF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B6C283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50EF70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FE58FB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56B3795" w14:textId="77777777" w:rsidTr="007631A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50E688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8A1FC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5B0B53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CE53A2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27BF1EFC" w14:textId="77777777" w:rsidTr="007631A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401EC8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E9955B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138E75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4D2CDF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36A8F51D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47752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27376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43435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3B3E3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556440" w14:paraId="556D8B58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037B9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6740B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EC0E8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B684F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C4C5E26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79758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5E5C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D093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6670E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7251BE22" w14:textId="77777777" w:rsidTr="007631A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C4BE62" w14:textId="77777777" w:rsidR="00E1546F" w:rsidRPr="00556440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C882A1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4829D7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79DE4C" w14:textId="77777777" w:rsidR="00E1546F" w:rsidRPr="00556440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556440" w14:paraId="4A7592E1" w14:textId="77777777" w:rsidTr="007631A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F804DA" w14:textId="77777777" w:rsidR="00E1546F" w:rsidRPr="00556440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DF0B9D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CD7FDD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AF4EF9" w14:textId="77777777" w:rsidR="00E1546F" w:rsidRPr="00556440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5644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</w:tbl>
    <w:p w14:paraId="2DE7B55E" w14:textId="77777777" w:rsidR="007631A8" w:rsidRPr="007631A8" w:rsidRDefault="007631A8">
      <w:pPr>
        <w:rPr>
          <w:rFonts w:asciiTheme="minorHAnsi" w:eastAsiaTheme="minorHAnsi" w:hAnsiTheme="minorHAnsi" w:cstheme="minorBidi"/>
          <w:sz w:val="4"/>
          <w:szCs w:val="4"/>
        </w:rPr>
      </w:pPr>
      <w:r w:rsidRPr="007631A8">
        <w:rPr>
          <w:rFonts w:asciiTheme="minorHAnsi" w:eastAsiaTheme="minorHAnsi" w:hAnsiTheme="minorHAnsi" w:cstheme="minorBidi"/>
          <w:sz w:val="4"/>
          <w:szCs w:val="4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5.2 Financial Statements - NSW Childcare and Economic Opportunity Fund Board - Cash Flow Statement"/>
        <w:tblDescription w:val="5.2 Financial Statements - NSW Childcare and Economic Opportunity Fund Board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2586B8F5" w14:textId="77777777" w:rsidTr="00EF0BC5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4BBD94E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058C3944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F7D9475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3FB53388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14F7EB61" w14:textId="77777777" w:rsidTr="00EF0BC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C724C98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7F148E6" w14:textId="77777777" w:rsidR="00E1546F" w:rsidRPr="007C3E5E" w:rsidRDefault="00E1546F" w:rsidP="00EF0BC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4E8665B0" w14:textId="77777777" w:rsidR="00E1546F" w:rsidRPr="007C3E5E" w:rsidRDefault="00E1546F" w:rsidP="00EF0BC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7C3E5E" w14:paraId="34BE8A7D" w14:textId="77777777" w:rsidTr="00EF0BC5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60DA4EF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547D1D3F" w14:textId="77777777" w:rsidR="00E1546F" w:rsidRPr="007C3E5E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5ED7CB1C" w14:textId="77777777" w:rsidR="00E1546F" w:rsidRPr="007C3E5E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1797C71E" w14:textId="77777777" w:rsidR="00E1546F" w:rsidRPr="007C3E5E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7C3E5E" w14:paraId="2AF04382" w14:textId="77777777" w:rsidTr="00EF0BC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CD3A6EB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2EB7401E" w14:textId="77777777" w:rsidR="00E1546F" w:rsidRPr="007C3E5E" w:rsidRDefault="00E1546F" w:rsidP="00EF0BC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472381F6" w14:textId="77777777" w:rsidR="00E1546F" w:rsidRPr="007C3E5E" w:rsidRDefault="00E1546F" w:rsidP="00EF0BC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83D83A6" w14:textId="77777777" w:rsidR="00E1546F" w:rsidRPr="007C3E5E" w:rsidRDefault="00E1546F" w:rsidP="00EF0BC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7C3E5E" w14:paraId="2CE0AF4A" w14:textId="77777777" w:rsidTr="00EF0BC5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AA1A6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F84BD3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81B46C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F353BF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58B16AE5" w14:textId="77777777" w:rsidTr="00EF0BC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168BF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0C5070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76A57E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B78D37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633DCA3A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EAD08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0DD9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1502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CDCC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9,340</w:t>
            </w:r>
          </w:p>
        </w:tc>
      </w:tr>
      <w:tr w:rsidR="00E1546F" w:rsidRPr="007C3E5E" w14:paraId="156D9196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40569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06E0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9D71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C567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FFA38A5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6DB45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6AD4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13929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A834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89,578</w:t>
            </w:r>
          </w:p>
        </w:tc>
      </w:tr>
      <w:tr w:rsidR="00E1546F" w:rsidRPr="007C3E5E" w14:paraId="6226D7D2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BEF3B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5636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25BE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B7FEA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042AB35C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28CC0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E661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F26A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A5AD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0F4DB04E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2F8312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C441A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175DBE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73ECBC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1,082</w:t>
            </w:r>
          </w:p>
        </w:tc>
      </w:tr>
      <w:tr w:rsidR="00E1546F" w:rsidRPr="007C3E5E" w14:paraId="2AA22FC0" w14:textId="77777777" w:rsidTr="00EF0BC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71692B" w14:textId="77777777" w:rsidR="00E1546F" w:rsidRPr="007C3E5E" w:rsidRDefault="00E1546F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DC5F60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43CE06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43A873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</w:tr>
      <w:tr w:rsidR="00E1546F" w:rsidRPr="007C3E5E" w14:paraId="13466762" w14:textId="77777777" w:rsidTr="00EF0BC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EA8C6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6D8D7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D910C1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64A623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47C4EE4F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8C5D7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A7529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D9E9C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A6BC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100,000</w:t>
            </w:r>
          </w:p>
        </w:tc>
      </w:tr>
      <w:tr w:rsidR="00E1546F" w:rsidRPr="007C3E5E" w14:paraId="2875B84D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717B3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52769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5CADF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4C42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3B1BEFEE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C3B49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B4D25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B2DF5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EB53E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752871E9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04039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C9E7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88B03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999A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0B8B295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6DF92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BBB7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4368C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D8308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7A75904D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7CE73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80731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8AE7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A69B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33DA856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DD47C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D4BEC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6836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B411C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4D042692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FCAEC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8BE3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60ED5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3ECE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69D05812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881E9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C9D6F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0AAB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18D2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66607A53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CF9B01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7A67DA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EF050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A036B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4141C79D" w14:textId="77777777" w:rsidTr="00EF0BC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41AC8E" w14:textId="77777777" w:rsidR="00E1546F" w:rsidRPr="007C3E5E" w:rsidRDefault="00E1546F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85745D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CDF725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8EF460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000</w:t>
            </w:r>
          </w:p>
        </w:tc>
      </w:tr>
      <w:tr w:rsidR="00E1546F" w:rsidRPr="007C3E5E" w14:paraId="12740304" w14:textId="77777777" w:rsidTr="00EF0BC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93A97B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D99D31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01B8C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DD8CEC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1D445C5" w14:textId="77777777" w:rsidTr="00EF0BC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47CA9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4F087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0438AA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FE822A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79C804C5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57F77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7DD7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7BA8F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CA663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1A5BD339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BED7C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2618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4235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D0D1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6609F828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2E28F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A724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EB79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6766C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77366C43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1F817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750DD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60533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26A58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40A01A20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42C50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5018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7A939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3D71C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709B52DF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70601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E4009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B73C8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5A9AF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EEFA736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C72CFA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151EF5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514FF5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753143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4584022F" w14:textId="77777777" w:rsidTr="00EF0BC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EEB496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929C89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8BF687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7D932D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08DA3277" w14:textId="77777777" w:rsidTr="00EF0BC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4A0EF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AEE52F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9B3FB9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E87B98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65ABDAD8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EB435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418D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9C3CD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9653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7DDA088F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78CB4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D8F0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433B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0D43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1C1513AB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75A33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C20EE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83277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4B733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4DD2F794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04F93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9AD0A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0558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E612E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241488A6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0C8C0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23B6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CB29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CD14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26D66728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CB2092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AD59D5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5BFD38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0E3A10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424E17F" w14:textId="77777777" w:rsidTr="00EF0BC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404060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F26A5B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E709D7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713C59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07CAF0C" w14:textId="77777777" w:rsidTr="00EF0BC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EBA3B3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F3C658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D0047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D06342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25E79692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54318E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FDF863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2EEC12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233CFE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3326D23E" w14:textId="77777777" w:rsidTr="00EF0BC5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81EA7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CCEAD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18CCE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37906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45F1FBAA" w14:textId="77777777" w:rsidTr="00EF0BC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5C6020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E09008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0245AA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3784E4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7E7A7D54" w14:textId="77777777" w:rsidTr="00EF0BC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50849E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FC95C2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0A3720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F1A603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</w:tbl>
    <w:p w14:paraId="3C270138" w14:textId="77777777" w:rsidR="00E1546F" w:rsidRDefault="00E1546F" w:rsidP="00E1546F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F668501" w14:textId="21142286" w:rsidR="00E1546F" w:rsidRDefault="00E1546F" w:rsidP="00E1546F"/>
    <w:p w14:paraId="416A2B83" w14:textId="77777777" w:rsidR="00A9011E" w:rsidRDefault="00A9011E" w:rsidP="00E1546F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A9011E" w:rsidSect="00FB1A44">
          <w:headerReference w:type="even" r:id="rId18"/>
          <w:headerReference w:type="default" r:id="rId19"/>
          <w:headerReference w:type="first" r:id="rId2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B095206" w14:textId="77777777" w:rsidR="00E1546F" w:rsidRDefault="00E1546F" w:rsidP="00E1546F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SW Education Standards Authority</w:t>
      </w:r>
    </w:p>
    <w:tbl>
      <w:tblPr>
        <w:tblW w:w="9814" w:type="dxa"/>
        <w:tblLook w:val="04A0" w:firstRow="1" w:lastRow="0" w:firstColumn="1" w:lastColumn="0" w:noHBand="0" w:noVBand="1"/>
        <w:tblCaption w:val="5.2 Financial Statements - NSW Education Standards Authority - Operating Statement"/>
        <w:tblDescription w:val="5.2 Financial Statements - NSW Education Standards Authority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7E5B321D" w14:textId="77777777" w:rsidTr="00F36C80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0F9CA825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07EB3F81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6EFE3D8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1C04C736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2C8FA44C" w14:textId="77777777" w:rsidTr="00F36C80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B9E7807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596F50D3" w14:textId="77777777" w:rsidR="00E1546F" w:rsidRPr="007C3E5E" w:rsidRDefault="00E1546F" w:rsidP="00F36C8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1E7C95E8" w14:textId="77777777" w:rsidR="00E1546F" w:rsidRPr="007C3E5E" w:rsidRDefault="00E1546F" w:rsidP="00F36C8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7C3E5E" w14:paraId="35E0D7F1" w14:textId="77777777" w:rsidTr="00F36C80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D9EC83C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6F746A5B" w14:textId="77777777" w:rsidR="00E1546F" w:rsidRPr="007C3E5E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6021069D" w14:textId="77777777" w:rsidR="00E1546F" w:rsidRPr="007C3E5E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E07A20E" w14:textId="77777777" w:rsidR="00E1546F" w:rsidRPr="007C3E5E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7C3E5E" w14:paraId="6B0AB245" w14:textId="77777777" w:rsidTr="00F36C80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DC8FEE9" w14:textId="77777777" w:rsidR="00E1546F" w:rsidRPr="007C3E5E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2E7F99F" w14:textId="77777777" w:rsidR="00E1546F" w:rsidRPr="007C3E5E" w:rsidRDefault="00E1546F" w:rsidP="00F36C8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486045D1" w14:textId="77777777" w:rsidR="00E1546F" w:rsidRPr="007C3E5E" w:rsidRDefault="00E1546F" w:rsidP="00F36C8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06342E9" w14:textId="77777777" w:rsidR="00E1546F" w:rsidRPr="007C3E5E" w:rsidRDefault="00E1546F" w:rsidP="00F36C8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7C3E5E" w14:paraId="38A91441" w14:textId="77777777" w:rsidTr="00F36C80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5E1CD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943C22" w14:textId="77777777" w:rsidR="00E1546F" w:rsidRPr="007C3E5E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D3A2D8" w14:textId="77777777" w:rsidR="00E1546F" w:rsidRPr="007C3E5E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1AFEAD" w14:textId="77777777" w:rsidR="00E1546F" w:rsidRPr="007C3E5E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5726597E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AE08C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053A06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8F9F85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E772A7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43F457F2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4151B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AA0F2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0,46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D52BB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9,52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BC293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2,875</w:t>
            </w:r>
          </w:p>
        </w:tc>
      </w:tr>
      <w:tr w:rsidR="00E1546F" w:rsidRPr="007C3E5E" w14:paraId="0A267586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EB0E4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4C35D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7AAE4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3BA15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7232D0F3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74A82" w14:textId="77777777" w:rsidR="00E1546F" w:rsidRPr="007C3E5E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212DF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,66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AF750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,84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E98A4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264</w:t>
            </w:r>
          </w:p>
        </w:tc>
      </w:tr>
      <w:tr w:rsidR="00E1546F" w:rsidRPr="007C3E5E" w14:paraId="34D5D5FC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6E068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BBF70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BF45D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A9B55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341DDFF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EF0AD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3E54E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0AD9D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1366E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69007E3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E56C8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3F3A5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6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6FB99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F03C2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91</w:t>
            </w:r>
          </w:p>
        </w:tc>
      </w:tr>
      <w:tr w:rsidR="00E1546F" w:rsidRPr="007C3E5E" w14:paraId="321A27F0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B6435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02FCD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6B0B3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5AC26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</w:t>
            </w:r>
          </w:p>
        </w:tc>
      </w:tr>
      <w:tr w:rsidR="00E1546F" w:rsidRPr="007C3E5E" w14:paraId="65A7680B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7AFF06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96650A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AF2500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2B27EB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DC93F43" w14:textId="77777777" w:rsidTr="00F36C80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4F49A2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8AB50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6,824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0DF46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6,350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257A6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7,973</w:t>
            </w:r>
          </w:p>
        </w:tc>
      </w:tr>
      <w:tr w:rsidR="00E1546F" w:rsidRPr="007C3E5E" w14:paraId="3AC8A394" w14:textId="77777777" w:rsidTr="00F36C8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CE3E1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EEFDB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4521E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F0D28" w14:textId="77777777" w:rsidR="00E1546F" w:rsidRPr="007C3E5E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7C3E5E" w14:paraId="3A6FD038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83BC2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956E6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76BBB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CA4EC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384FFE2F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3D00E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18F84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7,9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B7A1E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7,99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8AF75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3,777</w:t>
            </w:r>
          </w:p>
        </w:tc>
      </w:tr>
      <w:tr w:rsidR="00E1546F" w:rsidRPr="007C3E5E" w14:paraId="372265CE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FD73374" w14:textId="77777777" w:rsidR="00E1546F" w:rsidRPr="007C3E5E" w:rsidRDefault="00E1546F" w:rsidP="003D5A37">
            <w:pPr>
              <w:ind w:right="-244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DD5F0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23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52823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58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19949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349</w:t>
            </w:r>
          </w:p>
        </w:tc>
      </w:tr>
      <w:tr w:rsidR="00E1546F" w:rsidRPr="007C3E5E" w14:paraId="2BBBFE5F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8530C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6CA93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653BA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6D6D1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452DD77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A5275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A4B71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27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8CE7F8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,65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BFE99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,869</w:t>
            </w:r>
          </w:p>
        </w:tc>
      </w:tr>
      <w:tr w:rsidR="00E1546F" w:rsidRPr="007C3E5E" w14:paraId="77DB6DDD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70CAE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E18A5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8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45CF0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E4BB6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10</w:t>
            </w:r>
          </w:p>
        </w:tc>
      </w:tr>
      <w:tr w:rsidR="00E1546F" w:rsidRPr="007C3E5E" w14:paraId="777F1C67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2B4F1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44C8E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9B69B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F3C0A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8</w:t>
            </w:r>
          </w:p>
        </w:tc>
      </w:tr>
      <w:tr w:rsidR="00E1546F" w:rsidRPr="007C3E5E" w14:paraId="59CB328C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19447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2412F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B764E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633B9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566C0FFA" w14:textId="77777777" w:rsidTr="00F36C8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5F1134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23EAC1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5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1D969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06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2E6F2D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5</w:t>
            </w:r>
          </w:p>
        </w:tc>
      </w:tr>
      <w:tr w:rsidR="00E1546F" w:rsidRPr="007C3E5E" w14:paraId="13FFF23F" w14:textId="77777777" w:rsidTr="00F36C80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ADC2C4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57D9E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7,772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0FAE1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7,974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55377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4,898</w:t>
            </w:r>
          </w:p>
        </w:tc>
      </w:tr>
      <w:tr w:rsidR="00E1546F" w:rsidRPr="007C3E5E" w14:paraId="2AD8A07E" w14:textId="77777777" w:rsidTr="00F36C8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D1195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871E5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64631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FA423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E1546F" w:rsidRPr="007C3E5E" w14:paraId="74DFE887" w14:textId="77777777" w:rsidTr="00F36C8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91CA14" w14:textId="77777777" w:rsidR="00E1546F" w:rsidRPr="007C3E5E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0245F9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4319BA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3EDE38" w14:textId="77777777" w:rsidR="00E1546F" w:rsidRPr="007C3E5E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7C3E5E" w14:paraId="6A51E116" w14:textId="77777777" w:rsidTr="00F36C80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E8693F" w14:textId="77777777" w:rsidR="00E1546F" w:rsidRPr="007C3E5E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1A6670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9,041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D89448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8,376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BD4D79" w14:textId="77777777" w:rsidR="00E1546F" w:rsidRPr="007C3E5E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C3E5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935</w:t>
            </w:r>
          </w:p>
        </w:tc>
      </w:tr>
    </w:tbl>
    <w:p w14:paraId="623509CB" w14:textId="77777777" w:rsidR="00E1546F" w:rsidRDefault="00E1546F" w:rsidP="00E1546F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7C593CE" w14:textId="77777777" w:rsidR="00E1546F" w:rsidRDefault="00E1546F" w:rsidP="00E1546F">
      <w:r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5.2 Financial Statements - NSW Education Standards Authority - Balance Sheet"/>
        <w:tblDescription w:val="5.2 Financial Statements - NSW Education Standards Authority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52198F5D" w14:textId="77777777" w:rsidTr="00782D3D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1C3FE41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36FDFB33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89AA978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7064478B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6CB59EAB" w14:textId="77777777" w:rsidTr="00782D3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99DC3F8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7473CB1F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19444FC9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FB2728" w14:paraId="5794408C" w14:textId="77777777" w:rsidTr="00782D3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E94FF5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05151C01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5E012F4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043E425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FB2728" w14:paraId="4DE4EA3D" w14:textId="77777777" w:rsidTr="00782D3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D7D2448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4E5CDCC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2F14FDD3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535A6516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FB2728" w14:paraId="6139D4D5" w14:textId="77777777" w:rsidTr="00782D3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AF98E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449CCA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3FFA48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714A3D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005DDC3F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6E4F2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A9CB2A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E3ED64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16EBB8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2AD21738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70DA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4161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40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1393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54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CD55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496</w:t>
            </w:r>
          </w:p>
        </w:tc>
      </w:tr>
      <w:tr w:rsidR="00E1546F" w:rsidRPr="00FB2728" w14:paraId="32881A3C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18F4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302D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FEC3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596D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C6E5A06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333C2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569A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72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2ECC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,00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2889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,001</w:t>
            </w:r>
          </w:p>
        </w:tc>
      </w:tr>
      <w:tr w:rsidR="00E1546F" w:rsidRPr="00FB2728" w14:paraId="237676DA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0843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D7C3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306F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F52C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51DCDC3D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A60A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A261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9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3B77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5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12C4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57</w:t>
            </w:r>
          </w:p>
        </w:tc>
      </w:tr>
      <w:tr w:rsidR="00E1546F" w:rsidRPr="00FB2728" w14:paraId="1238503B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9E368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5DF0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AE07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33BC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C28243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A975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BB48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9581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4406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45159C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1EF3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271B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21CF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D869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095439B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EDD1A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8FD91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882BD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067A7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30B3F97" w14:textId="77777777" w:rsidTr="00782D3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4F6E5E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9FCEB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727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8850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,79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37C10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754</w:t>
            </w:r>
          </w:p>
        </w:tc>
      </w:tr>
      <w:tr w:rsidR="00E1546F" w:rsidRPr="00FB2728" w14:paraId="34918EAD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34C29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DA59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6BD3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5D0A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29F1DD58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B42B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A2A7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CBB0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ED4A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224EDA6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55368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D9FD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9B38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9134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4BEF5950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DB9E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14FB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B40D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38EF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64FA69C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240E2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FEA6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F61A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147E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81391A8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76BA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A2D0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F32D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DA01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E82848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7CB2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A3B7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80DF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C660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1B91B8F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291D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2753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7510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B4DE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3A18F9F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2FD63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FA0E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,00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C718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6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CC11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17</w:t>
            </w:r>
          </w:p>
        </w:tc>
      </w:tr>
      <w:tr w:rsidR="00E1546F" w:rsidRPr="00FB2728" w14:paraId="1739696E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9FAFA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E33E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2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9A16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18B4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50</w:t>
            </w:r>
          </w:p>
        </w:tc>
      </w:tr>
      <w:tr w:rsidR="00E1546F" w:rsidRPr="00FB2728" w14:paraId="32C44B22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E68BF" w14:textId="2161CEFC" w:rsidR="00E1546F" w:rsidRPr="00FB2728" w:rsidRDefault="00E1546F" w:rsidP="003D5A3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51B5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5A12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548B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03D8434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3345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BB10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3B8C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3A21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193679D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5757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72C8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3B44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79FA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E1546F" w:rsidRPr="00FB2728" w14:paraId="6B7FFD1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AA52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E04E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,20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F31C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,45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57A4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5,505</w:t>
            </w:r>
          </w:p>
        </w:tc>
      </w:tr>
      <w:tr w:rsidR="00E1546F" w:rsidRPr="00FB2728" w14:paraId="15A5E67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1CF70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3CBC4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0EC9C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5EB72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4258F14C" w14:textId="77777777" w:rsidTr="00782D3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86D752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F1CD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537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2127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594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C0999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572</w:t>
            </w:r>
          </w:p>
        </w:tc>
      </w:tr>
      <w:tr w:rsidR="00E1546F" w:rsidRPr="00FB2728" w14:paraId="2BB928DC" w14:textId="77777777" w:rsidTr="00782D3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2DCBB8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ED4D41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26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B9704F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391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165B4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326</w:t>
            </w:r>
          </w:p>
        </w:tc>
      </w:tr>
      <w:tr w:rsidR="00E1546F" w:rsidRPr="00FB2728" w14:paraId="1C04DEB2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146E0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9001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5C1A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4210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25C81F42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00685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6C41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E049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3225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258BC25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3EE0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013F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BE05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B0CE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867079B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AAEF5F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E0E1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0,29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E741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7,1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7C4D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7,174</w:t>
            </w:r>
          </w:p>
        </w:tc>
      </w:tr>
      <w:tr w:rsidR="00E1546F" w:rsidRPr="00FB2728" w14:paraId="4C77FBE2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B923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3FCD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8,27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800A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8,0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CD44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8,020</w:t>
            </w:r>
          </w:p>
        </w:tc>
      </w:tr>
      <w:tr w:rsidR="00E1546F" w:rsidRPr="00FB2728" w14:paraId="15326C23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6FC5F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C983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919D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0A04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F122622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B3D1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3E5B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14E9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0C2E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ED99BF3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DB6E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E798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7,69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855E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0,81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46B6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0,813</w:t>
            </w:r>
          </w:p>
        </w:tc>
      </w:tr>
      <w:tr w:rsidR="00E1546F" w:rsidRPr="00FB2728" w14:paraId="2D9639A7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075F9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A89E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84DF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3AC5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A96DDAF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E852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B7E11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3362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81473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2D02C2F" w14:textId="77777777" w:rsidTr="00782D3D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C332FA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787B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267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DA091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006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5998B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006</w:t>
            </w:r>
          </w:p>
        </w:tc>
      </w:tr>
      <w:tr w:rsidR="00E1546F" w:rsidRPr="00FB2728" w14:paraId="70A2B1AE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BD3E0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C192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EED9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EECE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02C8C99A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74BB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137F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C382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2DF9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7A13157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AC45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AAAE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A349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F1BF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1C918AE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EC98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6CBE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9919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2656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784A204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4932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DB44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AE14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19C4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94D6B53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8279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428F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48CC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8C01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5EAD72B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B218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0F6E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BE53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6244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</w:t>
            </w:r>
          </w:p>
        </w:tc>
      </w:tr>
      <w:tr w:rsidR="00E1546F" w:rsidRPr="00FB2728" w14:paraId="21E72088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D4D96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6397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7C9D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6689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6444C18" w14:textId="77777777" w:rsidTr="00782D3D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D7B34F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06B67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93BC9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B7BFC1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</w:t>
            </w:r>
          </w:p>
        </w:tc>
      </w:tr>
      <w:tr w:rsidR="00E1546F" w:rsidRPr="00FB2728" w14:paraId="45B9A204" w14:textId="77777777" w:rsidTr="00782D3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280DA9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A0D72D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45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6B977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20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9E79F5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209</w:t>
            </w:r>
          </w:p>
        </w:tc>
      </w:tr>
      <w:tr w:rsidR="00E1546F" w:rsidRPr="00FB2728" w14:paraId="3DB02CB0" w14:textId="77777777" w:rsidTr="00782D3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895083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E2A25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,19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7B652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81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E3AEA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117</w:t>
            </w:r>
          </w:p>
        </w:tc>
      </w:tr>
      <w:tr w:rsidR="00E1546F" w:rsidRPr="00FB2728" w14:paraId="4E819FA9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F249F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CA29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5F82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E020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6DC8D5F9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708A9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4155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6,19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2505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2,81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0EEE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117</w:t>
            </w:r>
          </w:p>
        </w:tc>
      </w:tr>
      <w:tr w:rsidR="00E1546F" w:rsidRPr="00FB2728" w14:paraId="242FA4F5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5A00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9F07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A9B4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31C4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360B87A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81F73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3B4D7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172A5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C0253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0FF0FEB" w14:textId="77777777" w:rsidTr="00782D3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91DFB5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401639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,19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A138A9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81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078ED4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117</w:t>
            </w:r>
          </w:p>
        </w:tc>
      </w:tr>
    </w:tbl>
    <w:p w14:paraId="0D90EFA5" w14:textId="77777777" w:rsidR="00782D3D" w:rsidRPr="00782D3D" w:rsidRDefault="00782D3D">
      <w:pPr>
        <w:rPr>
          <w:rFonts w:asciiTheme="minorHAnsi" w:eastAsiaTheme="minorHAnsi" w:hAnsiTheme="minorHAnsi" w:cstheme="minorBidi"/>
          <w:sz w:val="10"/>
          <w:szCs w:val="10"/>
        </w:rPr>
      </w:pPr>
      <w:r w:rsidRPr="00782D3D">
        <w:rPr>
          <w:rFonts w:asciiTheme="minorHAnsi" w:eastAsiaTheme="minorHAnsi" w:hAnsiTheme="minorHAnsi" w:cstheme="minorBidi"/>
          <w:sz w:val="10"/>
          <w:szCs w:val="10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5.2 Financial Statements - NSW Education Standards Authority - Cash Flow Statement"/>
        <w:tblDescription w:val="5.2 Financial Statements - NSW Education Standards Authority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4282157C" w14:textId="77777777" w:rsidTr="00782D3D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105CFBB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26FEE7EA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C13D194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3F5BDEE0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25A171A3" w14:textId="77777777" w:rsidTr="00782D3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37F1549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D603FD4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407D653B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FB2728" w14:paraId="4366EBA1" w14:textId="77777777" w:rsidTr="00782D3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D912E97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05B52F6D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2E9108A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122C2A7E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FB2728" w14:paraId="43CB51CE" w14:textId="77777777" w:rsidTr="00782D3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E6A60BE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320E5063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6A2EA700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1AC99E51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FB2728" w14:paraId="54B1E5C2" w14:textId="77777777" w:rsidTr="00782D3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E378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7450BE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4A4CB0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6CB03D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18EC8B4D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815E6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FCEAE6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CC6B4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3D121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767A8A07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8B541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E65D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66,22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6B4A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57,61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DAE7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68,526</w:t>
            </w:r>
          </w:p>
        </w:tc>
      </w:tr>
      <w:tr w:rsidR="00E1546F" w:rsidRPr="00FB2728" w14:paraId="7791C349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E3257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E20E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1FE7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BD11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24A9D12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DB67D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EB3B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0AF2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C057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3DBFDC7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8722A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078B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3216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5CB7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3</w:t>
            </w:r>
          </w:p>
        </w:tc>
      </w:tr>
      <w:tr w:rsidR="00E1546F" w:rsidRPr="00FB2728" w14:paraId="14C119F7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3C22A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C9D4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B56D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FFF4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CACE076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0DE408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F1F5C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4,66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6F8CB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3,86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76411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3,264</w:t>
            </w:r>
          </w:p>
        </w:tc>
      </w:tr>
      <w:tr w:rsidR="00E1546F" w:rsidRPr="00FB2728" w14:paraId="4FF6079F" w14:textId="77777777" w:rsidTr="00782D3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2BCA0F" w14:textId="77777777" w:rsidR="00E1546F" w:rsidRPr="00FB2728" w:rsidRDefault="00E1546F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F38E5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0,935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A7B6B4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47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190C35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1,833</w:t>
            </w:r>
          </w:p>
        </w:tc>
      </w:tr>
      <w:tr w:rsidR="00E1546F" w:rsidRPr="00FB2728" w14:paraId="0B7E0186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F4BB5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583CA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1B29E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238A5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5DB71540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D18B7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A16A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4976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233B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D97282D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7184F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C634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27,9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A10D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27,99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58EE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93,777</w:t>
            </w:r>
          </w:p>
        </w:tc>
      </w:tr>
      <w:tr w:rsidR="00E1546F" w:rsidRPr="00FB2728" w14:paraId="0F6CCA2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D2967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A333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B233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1C55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ABE7796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47723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B574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0F9C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BABE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40D6FCC4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E9806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AF28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7D2E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3C7D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A99307C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BCDBD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079A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2,27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85CD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3,87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E045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3,869</w:t>
            </w:r>
          </w:p>
        </w:tc>
      </w:tr>
      <w:tr w:rsidR="00E1546F" w:rsidRPr="00FB2728" w14:paraId="31715186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5D0CC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8147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560A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A07F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65E884C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148A3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C6F9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15CD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3FA1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38</w:t>
            </w:r>
          </w:p>
        </w:tc>
      </w:tr>
      <w:tr w:rsidR="00E1546F" w:rsidRPr="00FB2728" w14:paraId="5E48B4D0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F7EB6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CE14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,08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C81B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6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8560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,010</w:t>
            </w:r>
          </w:p>
        </w:tc>
      </w:tr>
      <w:tr w:rsidR="00E1546F" w:rsidRPr="00FB2728" w14:paraId="6CDD22C7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4D75FE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B4505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5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7BD76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95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0264A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655</w:t>
            </w:r>
          </w:p>
        </w:tc>
      </w:tr>
      <w:tr w:rsidR="00E1546F" w:rsidRPr="00FB2728" w14:paraId="5CA1952B" w14:textId="77777777" w:rsidTr="00782D3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8C15B7" w14:textId="77777777" w:rsidR="00E1546F" w:rsidRPr="00FB2728" w:rsidRDefault="00E1546F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29FD3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3,535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E360C6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0,48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045E46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0,549</w:t>
            </w:r>
          </w:p>
        </w:tc>
      </w:tr>
      <w:tr w:rsidR="00E1546F" w:rsidRPr="00FB2728" w14:paraId="182F100B" w14:textId="77777777" w:rsidTr="00782D3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E4887C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54CC2D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7,40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2986A1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0,992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1EB5B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716</w:t>
            </w:r>
          </w:p>
        </w:tc>
      </w:tr>
      <w:tr w:rsidR="00E1546F" w:rsidRPr="00FB2728" w14:paraId="045E5061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73D8D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5135F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904C9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D6894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6ECA7C2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E40F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E8E7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BF2B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B835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0</w:t>
            </w:r>
          </w:p>
        </w:tc>
      </w:tr>
      <w:tr w:rsidR="00E1546F" w:rsidRPr="00FB2728" w14:paraId="50B35B98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A561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65DF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60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EC45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49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FE72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</w:tr>
      <w:tr w:rsidR="00E1546F" w:rsidRPr="00FB2728" w14:paraId="4F967E7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DB84E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432E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15B9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4DA4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788EAB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F006F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094A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41EA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84E1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509FD2B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1ACA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9364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4BAD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134B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B7BE0CB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414A5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8C71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9E22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6634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E9F0002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6B91E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C83F2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1,70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2C847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1,561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E3221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7,790)</w:t>
            </w:r>
          </w:p>
        </w:tc>
      </w:tr>
      <w:tr w:rsidR="00E1546F" w:rsidRPr="00FB2728" w14:paraId="0DD2B22E" w14:textId="77777777" w:rsidTr="00782D3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CFFCC2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206283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270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012B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056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B7349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760)</w:t>
            </w:r>
          </w:p>
        </w:tc>
      </w:tr>
      <w:tr w:rsidR="00E1546F" w:rsidRPr="00FB2728" w14:paraId="5A2B6791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A4F86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99A61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85951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B5CAA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36F22A1B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100D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AFA4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1118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AFCD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E5450FB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6268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0BEE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907D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F15C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5F7ADC96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3A29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1935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E163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7433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107A75B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D628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8939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26EC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FC1B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C946EF7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C1D09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2A6F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CB45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E45B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00DDF41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71E78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CAF76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815B4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982D4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DD98F2A" w14:textId="77777777" w:rsidTr="00782D3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3A67A6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A73D7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EF0414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7C767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960B888" w14:textId="77777777" w:rsidTr="00782D3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563997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EC2F1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9,67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D7925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3,04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171A8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57</w:t>
            </w:r>
          </w:p>
        </w:tc>
      </w:tr>
      <w:tr w:rsidR="00E1546F" w:rsidRPr="00FB2728" w14:paraId="4F3407F8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9401F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1B276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64,07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C49F9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6,58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2B74F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540</w:t>
            </w:r>
          </w:p>
        </w:tc>
      </w:tr>
      <w:tr w:rsidR="00E1546F" w:rsidRPr="00FB2728" w14:paraId="2EDEE39A" w14:textId="77777777" w:rsidTr="00782D3D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28AD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41F9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D798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C831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88E6A86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CE4C49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514EF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4FD17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22C93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50FE166" w14:textId="77777777" w:rsidTr="00782D3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994FDA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92860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0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AEBDF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4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BABDCA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96</w:t>
            </w:r>
          </w:p>
        </w:tc>
      </w:tr>
    </w:tbl>
    <w:p w14:paraId="6D46D8EC" w14:textId="77777777" w:rsidR="00E1546F" w:rsidRDefault="00E1546F" w:rsidP="00E1546F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1FCD1E4" w14:textId="09E72F70" w:rsidR="00E1546F" w:rsidRDefault="00E1546F" w:rsidP="00E1546F"/>
    <w:p w14:paraId="1C7D31AB" w14:textId="77777777" w:rsidR="00A9011E" w:rsidRDefault="00A9011E" w:rsidP="00E1546F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A9011E" w:rsidSect="00FB1A44">
          <w:headerReference w:type="even" r:id="rId21"/>
          <w:headerReference w:type="default" r:id="rId22"/>
          <w:headerReference w:type="first" r:id="rId23"/>
          <w:footerReference w:type="first" r:id="rId24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B0CF0EA" w14:textId="77777777" w:rsidR="00E1546F" w:rsidRDefault="00E1546F" w:rsidP="00E1546F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TAFE Commission</w:t>
      </w:r>
    </w:p>
    <w:tbl>
      <w:tblPr>
        <w:tblW w:w="9814" w:type="dxa"/>
        <w:tblLook w:val="04A0" w:firstRow="1" w:lastRow="0" w:firstColumn="1" w:lastColumn="0" w:noHBand="0" w:noVBand="1"/>
        <w:tblCaption w:val="5.2 Financial Statements - TAFE Commission - Operating Statement"/>
        <w:tblDescription w:val="5.2 Financial Statements - TAFE Commission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530CA73F" w14:textId="77777777" w:rsidTr="00782D3D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A834015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83E683B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D3169EA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0BB8FE9E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71F0E06A" w14:textId="77777777" w:rsidTr="00782D3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7791067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6A770433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72E90EFC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FB2728" w14:paraId="28981EA2" w14:textId="77777777" w:rsidTr="00782D3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0DE40EA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296D14F8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58CA3E44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1C39E2D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FB2728" w14:paraId="56E185B6" w14:textId="77777777" w:rsidTr="00782D3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EDBF11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06BDAB39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355E5A7D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FC22A66" w14:textId="77777777" w:rsidR="00E1546F" w:rsidRPr="00FB2728" w:rsidRDefault="00E1546F" w:rsidP="00782D3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FB2728" w14:paraId="705BD965" w14:textId="77777777" w:rsidTr="00782D3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37E4C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A0E1A7" w14:textId="77777777" w:rsidR="00E1546F" w:rsidRPr="00FB2728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FDBEC7" w14:textId="77777777" w:rsidR="00E1546F" w:rsidRPr="00FB2728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8C9C7B" w14:textId="77777777" w:rsidR="00E1546F" w:rsidRPr="00FB2728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428920EE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FF92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F6BBAB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8A48D2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184E85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4669EB93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1116C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6103D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00,3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9A9E1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61,45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72602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62,847</w:t>
            </w:r>
          </w:p>
        </w:tc>
      </w:tr>
      <w:tr w:rsidR="00E1546F" w:rsidRPr="00FB2728" w14:paraId="78AC7E78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F3FDD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1FCD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DB219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65BCD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5190D4C6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CA7E0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0ED9B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15,35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813BF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53,20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A6851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6,762</w:t>
            </w:r>
          </w:p>
        </w:tc>
      </w:tr>
      <w:tr w:rsidR="00E1546F" w:rsidRPr="00FB2728" w14:paraId="142B7E8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F989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E42A1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F0FE6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1DCAB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544926D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235B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2C50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D95CD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8C7C4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C8CD573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252D6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0C3AA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9,93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F4E7C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1,97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2E375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9,577</w:t>
            </w:r>
          </w:p>
        </w:tc>
      </w:tr>
      <w:tr w:rsidR="00E1546F" w:rsidRPr="00FB2728" w14:paraId="18683457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55D5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BA8A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1EFC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8685A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0</w:t>
            </w:r>
          </w:p>
        </w:tc>
      </w:tr>
      <w:tr w:rsidR="00E1546F" w:rsidRPr="00FB2728" w14:paraId="4288E3C3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ACB9CE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6109A0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BB074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32BEC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4D68EA0" w14:textId="77777777" w:rsidTr="00782D3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96805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55A0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96,001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C6829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36,97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4B2A6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19,716</w:t>
            </w:r>
          </w:p>
        </w:tc>
      </w:tr>
      <w:tr w:rsidR="00E1546F" w:rsidRPr="00FB2728" w14:paraId="074A95D3" w14:textId="77777777" w:rsidTr="00782D3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A87F0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DC6A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B8F1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C969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3820041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2672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B9F5B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D2048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C22CE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0F8E1A0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A31B6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1EBE9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4067C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9AFC4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E1546F" w:rsidRPr="00FB2728" w14:paraId="55C454E2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6F46E7F" w14:textId="77777777" w:rsidR="00E1546F" w:rsidRPr="00FB2728" w:rsidRDefault="00E1546F" w:rsidP="00B02084">
            <w:pPr>
              <w:ind w:right="-244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FE0E5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8,01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37F92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,4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1B75E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,745</w:t>
            </w:r>
          </w:p>
        </w:tc>
      </w:tr>
      <w:tr w:rsidR="00E1546F" w:rsidRPr="00FB2728" w14:paraId="09E3B3D5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943B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850C5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F8EBA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34466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F142CB0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69D62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0C2D9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48,31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FB740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7,9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609D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2,782</w:t>
            </w:r>
          </w:p>
        </w:tc>
      </w:tr>
      <w:tr w:rsidR="00E1546F" w:rsidRPr="00FB2728" w14:paraId="1C3AC3D0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31C86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A308C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651,6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54BF8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25,43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02C28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78,453</w:t>
            </w:r>
          </w:p>
        </w:tc>
      </w:tr>
      <w:tr w:rsidR="00E1546F" w:rsidRPr="00FB2728" w14:paraId="2B1292C8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6CEC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704A1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67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95CA4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51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3FCB5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042</w:t>
            </w:r>
          </w:p>
        </w:tc>
      </w:tr>
      <w:tr w:rsidR="00E1546F" w:rsidRPr="00FB2728" w14:paraId="06ADBA8F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5D322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175F9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7BB43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7AFBE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37AFEAE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DAABB5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FA1B9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53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14BB8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8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C29FD7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937</w:t>
            </w:r>
          </w:p>
        </w:tc>
      </w:tr>
      <w:tr w:rsidR="00E1546F" w:rsidRPr="00FB2728" w14:paraId="1F7063EF" w14:textId="77777777" w:rsidTr="00782D3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89318D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ECDFB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54,179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0F545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63,167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E1ECD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01,959</w:t>
            </w:r>
          </w:p>
        </w:tc>
      </w:tr>
      <w:tr w:rsidR="00E1546F" w:rsidRPr="00FB2728" w14:paraId="3A8F0084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689E9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5916D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8DE03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840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9E3A5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CEA01FA" w14:textId="77777777" w:rsidTr="00782D3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139E0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A300E2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,36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65C5BA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40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5F526D" w14:textId="77777777" w:rsidR="00E1546F" w:rsidRPr="00FB2728" w:rsidRDefault="00E1546F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,360)</w:t>
            </w:r>
          </w:p>
        </w:tc>
      </w:tr>
      <w:tr w:rsidR="00E1546F" w:rsidRPr="00FB2728" w14:paraId="16BD149A" w14:textId="77777777" w:rsidTr="00782D3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5AC0B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F1D4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5,818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339BAA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,76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E7A54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0,117)</w:t>
            </w:r>
          </w:p>
        </w:tc>
      </w:tr>
    </w:tbl>
    <w:p w14:paraId="6ECC1010" w14:textId="77777777" w:rsidR="00E1546F" w:rsidRDefault="00E1546F" w:rsidP="00E1546F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59137E4" w14:textId="77777777" w:rsidR="00E1546F" w:rsidRDefault="00E1546F" w:rsidP="00E1546F">
      <w:r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5.2 Financial Statements - TAFE Commission - Balance Sheet"/>
        <w:tblDescription w:val="5.2 Financial Statements - TAFE Commission - Balance Sheet"/>
      </w:tblPr>
      <w:tblGrid>
        <w:gridCol w:w="6236"/>
        <w:gridCol w:w="1191"/>
        <w:gridCol w:w="65"/>
        <w:gridCol w:w="1131"/>
        <w:gridCol w:w="26"/>
        <w:gridCol w:w="1165"/>
      </w:tblGrid>
      <w:tr w:rsidR="00E1546F" w14:paraId="152A6F5F" w14:textId="77777777" w:rsidTr="00B109E6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4F19E5E4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2F954148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7" w:type="dxa"/>
            <w:gridSpan w:val="2"/>
            <w:shd w:val="clear" w:color="auto" w:fill="FFFFFF"/>
            <w:noWrap/>
            <w:vAlign w:val="bottom"/>
            <w:hideMark/>
          </w:tcPr>
          <w:p w14:paraId="0BF63EC0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5" w:type="dxa"/>
            <w:shd w:val="clear" w:color="auto" w:fill="FFFFFF"/>
            <w:noWrap/>
            <w:vAlign w:val="bottom"/>
            <w:hideMark/>
          </w:tcPr>
          <w:p w14:paraId="00D20C31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16F38AB2" w14:textId="77777777" w:rsidTr="00B109E6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7FF5280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390CC650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3A20CA09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14:paraId="23DF3BEF" w14:textId="77777777" w:rsidTr="00B109E6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81C96D3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1BD2CD0F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011178F7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165A5E45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14:paraId="71680B8E" w14:textId="77777777" w:rsidTr="00B109E6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60B0E03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3125648B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028EE365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EB64453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14:paraId="0394D5E9" w14:textId="77777777" w:rsidTr="00B109E6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02A8A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BCD5F7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691270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F524E3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3C5D5575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EFD05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9D9D8E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B22A6D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126944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6AC622DD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437C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DAC8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15,88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1B1C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81,41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F0D1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1,994</w:t>
            </w:r>
          </w:p>
        </w:tc>
      </w:tr>
      <w:tr w:rsidR="00E1546F" w14:paraId="61439BA6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46D9F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E57F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2359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FA46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23311007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7160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50BD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69,21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5314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25,11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FF40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12,018</w:t>
            </w:r>
          </w:p>
        </w:tc>
      </w:tr>
      <w:tr w:rsidR="00E1546F" w14:paraId="70243F83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0967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9165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4,34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BE46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00,82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5E52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00,825</w:t>
            </w:r>
          </w:p>
        </w:tc>
      </w:tr>
      <w:tr w:rsidR="00E1546F" w14:paraId="7BF55013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56F9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6B60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1A03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BC22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3F2CEC2A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DE24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EEE3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6DE0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05EA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6C987F98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CCE8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B6DD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1299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9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676C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984</w:t>
            </w:r>
          </w:p>
        </w:tc>
      </w:tr>
      <w:tr w:rsidR="00E1546F" w14:paraId="376CA076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3E45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C2D8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B964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0A31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35F11EC6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54AE4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ADAFD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403FE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E01E2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64F6B220" w14:textId="77777777" w:rsidTr="00B109E6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3667A5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31D5B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2,305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9DBA4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11,335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BE32B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8,821</w:t>
            </w:r>
          </w:p>
        </w:tc>
      </w:tr>
      <w:tr w:rsidR="00E1546F" w14:paraId="07BBAAA6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C56BB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82D5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0EBB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F249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6EC823C4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E4419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749D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8F0B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738B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24E5877F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0FB23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F149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,03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63C3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05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04BB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052</w:t>
            </w:r>
          </w:p>
        </w:tc>
      </w:tr>
      <w:tr w:rsidR="00E1546F" w14:paraId="37122E35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BC8B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FC31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BFC1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28A5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13D4F01D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371B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F01E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8D52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5478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4EA20ADF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C509E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DA43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11A7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0E3D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</w:tr>
      <w:tr w:rsidR="00E1546F" w14:paraId="349EA4D0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7DD56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2FB4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F37E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1441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455F0CBE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593B5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05FE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C9A0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EE33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32FBAFD7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8C078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CA79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134,1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535B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,543,59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9ED9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,496,009</w:t>
            </w:r>
          </w:p>
        </w:tc>
      </w:tr>
      <w:tr w:rsidR="00E1546F" w14:paraId="1BE2A24F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58E9D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D102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2,51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0757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32,15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727E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33,115</w:t>
            </w:r>
          </w:p>
        </w:tc>
      </w:tr>
      <w:tr w:rsidR="00E1546F" w:rsidRPr="003D5A37" w14:paraId="4D29892B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97EEC" w14:textId="1C905D81" w:rsidR="00E1546F" w:rsidRPr="00FB2728" w:rsidRDefault="00E1546F" w:rsidP="003D5A3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715DA" w14:textId="77777777" w:rsidR="00E1546F" w:rsidRPr="00FB2728" w:rsidRDefault="00E1546F" w:rsidP="003D5A3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E182D" w14:textId="77777777" w:rsidR="00E1546F" w:rsidRPr="00FB2728" w:rsidRDefault="00E1546F" w:rsidP="003D5A3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230DE" w14:textId="77777777" w:rsidR="00E1546F" w:rsidRPr="00FB2728" w:rsidRDefault="00E1546F" w:rsidP="003D5A3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53121C5F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00C43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357C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B6DA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A328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7932FD81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7377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87B1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3,05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81D7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4,64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F49E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7,942</w:t>
            </w:r>
          </w:p>
        </w:tc>
      </w:tr>
      <w:tr w:rsidR="00E1546F" w14:paraId="650909AB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42ED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65E1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68,63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4DD6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50,7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F20C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71,605</w:t>
            </w:r>
          </w:p>
        </w:tc>
      </w:tr>
      <w:tr w:rsidR="00E1546F" w14:paraId="362EC4B8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C4D8B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BB9F8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E4DCB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F3E89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7D86B1CC" w14:textId="77777777" w:rsidTr="00B109E6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3DA04F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BCBE5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10,575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9D7D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844,325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98601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821,898</w:t>
            </w:r>
          </w:p>
        </w:tc>
      </w:tr>
      <w:tr w:rsidR="00E1546F" w14:paraId="301C56CD" w14:textId="77777777" w:rsidTr="00B109E6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5FCC5B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F929A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842,88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180C1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355,659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94A8C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240,719</w:t>
            </w:r>
          </w:p>
        </w:tc>
      </w:tr>
      <w:tr w:rsidR="00E1546F" w14:paraId="4BA01683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AD542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4163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4787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E7A8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276CC901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C8EA2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8BE0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F294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0342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0A6A3CD7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7FE3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1199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F8ED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8D2C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4A45FF47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CA7D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012F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78,86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3F12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65,68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6FA1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65,683</w:t>
            </w:r>
          </w:p>
        </w:tc>
      </w:tr>
      <w:tr w:rsidR="00E1546F" w14:paraId="17C12623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F3156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4BBA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8,14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103C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39,28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A2BD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39,289</w:t>
            </w:r>
          </w:p>
        </w:tc>
      </w:tr>
      <w:tr w:rsidR="00E1546F" w14:paraId="63EE3EB7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0BB5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F11E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DBD7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9E76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0E0559B4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8E173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DD2F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6,42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4286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8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FA26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6,465</w:t>
            </w:r>
          </w:p>
        </w:tc>
      </w:tr>
      <w:tr w:rsidR="00E1546F" w14:paraId="57E0DE26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F089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A27A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28,67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1245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19,92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BE73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19,923</w:t>
            </w:r>
          </w:p>
        </w:tc>
      </w:tr>
      <w:tr w:rsidR="00E1546F" w14:paraId="481DF0F0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73D1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024D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3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1A1B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50AD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66A618E3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0F35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7332E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73D46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763A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70380E5E" w14:textId="77777777" w:rsidTr="00B109E6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5B0E8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0721A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2,443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5FD4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9,70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3531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1,360</w:t>
            </w:r>
          </w:p>
        </w:tc>
      </w:tr>
      <w:tr w:rsidR="00E1546F" w14:paraId="2DD9E5BD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C2B0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A8CC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73F6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72F9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622BF202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F3F6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F3D2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A2E5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01D9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09886AF4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033D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23F6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486E3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965E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7CF2FA4C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BC00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3690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1BF4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429C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67BA7F04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93B5C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6F4B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7D8F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B618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23171C38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7B502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817E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,23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983F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6,44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7363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,961</w:t>
            </w:r>
          </w:p>
        </w:tc>
      </w:tr>
      <w:tr w:rsidR="00E1546F" w14:paraId="5DCE71AC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25F8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8311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0,08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0E24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97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689B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,973</w:t>
            </w:r>
          </w:p>
        </w:tc>
      </w:tr>
      <w:tr w:rsidR="00E1546F" w14:paraId="5AD1AA1E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BA9C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E00E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5792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6BCB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6D9493BA" w14:textId="77777777" w:rsidTr="00B109E6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78163E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A1E1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31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6142D5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415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4D9D33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934</w:t>
            </w:r>
          </w:p>
        </w:tc>
      </w:tr>
      <w:tr w:rsidR="00E1546F" w14:paraId="5EA9088E" w14:textId="77777777" w:rsidTr="00B109E6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F43D7A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E77BB6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7,75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81E1D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0,11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C1BE2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5,294</w:t>
            </w:r>
          </w:p>
        </w:tc>
      </w:tr>
      <w:tr w:rsidR="00E1546F" w14:paraId="0CB86A05" w14:textId="77777777" w:rsidTr="00B109E6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BA0B87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8E8A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85,12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20164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915,54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5C586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795,425</w:t>
            </w:r>
          </w:p>
        </w:tc>
      </w:tr>
      <w:tr w:rsidR="00E1546F" w14:paraId="6A070448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80C4C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C883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2803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CCC5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14:paraId="7CDB1B27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C3B96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6C5E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755,59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2212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723,88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EBBE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603,772</w:t>
            </w:r>
          </w:p>
        </w:tc>
      </w:tr>
      <w:tr w:rsidR="00E1546F" w14:paraId="519342D7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D94C9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1D95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,729,53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B648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191,65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C4FE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191,653</w:t>
            </w:r>
          </w:p>
        </w:tc>
      </w:tr>
      <w:tr w:rsidR="00E1546F" w14:paraId="301CF2E2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7802B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0D847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A0B75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A5FE6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14:paraId="051E9B5E" w14:textId="77777777" w:rsidTr="00B109E6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9E968D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027FE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85,12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F0C0B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915,54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1E0E7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795,425</w:t>
            </w:r>
          </w:p>
        </w:tc>
      </w:tr>
    </w:tbl>
    <w:p w14:paraId="67E5C9D0" w14:textId="77777777" w:rsidR="00B109E6" w:rsidRPr="00B109E6" w:rsidRDefault="00B109E6">
      <w:pPr>
        <w:rPr>
          <w:rFonts w:asciiTheme="minorHAnsi" w:eastAsiaTheme="minorHAnsi" w:hAnsiTheme="minorHAnsi" w:cstheme="minorBidi"/>
          <w:sz w:val="14"/>
          <w:szCs w:val="14"/>
        </w:rPr>
      </w:pPr>
      <w:r w:rsidRPr="00B109E6">
        <w:rPr>
          <w:rFonts w:asciiTheme="minorHAnsi" w:eastAsiaTheme="minorHAnsi" w:hAnsiTheme="minorHAnsi" w:cstheme="minorBidi"/>
          <w:sz w:val="14"/>
          <w:szCs w:val="14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5.2 Financial Statements - TAFE Commission - Cash Flow Statement"/>
        <w:tblDescription w:val="5.2 Financial Statements - TAFE Commission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E1546F" w14:paraId="28DDE018" w14:textId="77777777" w:rsidTr="00B109E6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1CA712D" w14:textId="77777777" w:rsidR="00E1546F" w:rsidRDefault="00E1546F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3E6492C2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35EEAED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5B6766C1" w14:textId="77777777" w:rsidR="00E1546F" w:rsidRDefault="00E1546F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47FDCEAE" w14:textId="77777777" w:rsidTr="00B109E6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2EAB45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61161DBD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287FC037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E1546F" w:rsidRPr="00FB2728" w14:paraId="5E2181B9" w14:textId="77777777" w:rsidTr="00B109E6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EEEB4B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56989418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6764A0A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73033BFE" w14:textId="77777777" w:rsidR="00E1546F" w:rsidRPr="00FB2728" w:rsidRDefault="00E1546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E1546F" w:rsidRPr="00FB2728" w14:paraId="3D853FAA" w14:textId="77777777" w:rsidTr="00B109E6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67A7930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6387FE40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7331D8F4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5A5D0492" w14:textId="77777777" w:rsidR="00E1546F" w:rsidRPr="00FB2728" w:rsidRDefault="00E1546F" w:rsidP="00B109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E1546F" w:rsidRPr="00FB2728" w14:paraId="777E2258" w14:textId="77777777" w:rsidTr="00B109E6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8227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7E200B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A01B6B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488E0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009549B4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88ED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8BC3B7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E00A83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0024EC" w14:textId="77777777" w:rsidR="00E1546F" w:rsidRPr="00FB2728" w:rsidRDefault="00E1546F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005C1610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93B4E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5130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352,33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7C3F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311,18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4CA9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313,101</w:t>
            </w:r>
          </w:p>
        </w:tc>
      </w:tr>
      <w:tr w:rsidR="00E1546F" w:rsidRPr="00FB2728" w14:paraId="123B8FD4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7212D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0B27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DC1FE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1C1F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4AEDC3CC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98319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709B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C445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774E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7EE93AF3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D542F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3583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BA78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1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670F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30</w:t>
            </w:r>
          </w:p>
        </w:tc>
      </w:tr>
      <w:tr w:rsidR="00E1546F" w:rsidRPr="00FB2728" w14:paraId="5A38C26A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78073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7A58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504A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05CE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162FA3D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8734B3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FD88D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09,08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77D42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545,56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12EEE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66,403</w:t>
            </w:r>
          </w:p>
        </w:tc>
      </w:tr>
      <w:tr w:rsidR="00E1546F" w:rsidRPr="00FB2728" w14:paraId="231823C0" w14:textId="77777777" w:rsidTr="00B109E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26E175" w14:textId="77777777" w:rsidR="00E1546F" w:rsidRPr="00FB2728" w:rsidRDefault="00E1546F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A4238A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61,77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F43D65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7,06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E44AD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80,034</w:t>
            </w:r>
          </w:p>
        </w:tc>
      </w:tr>
      <w:tr w:rsidR="00E1546F" w:rsidRPr="00FB2728" w14:paraId="27A619B9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04A26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C985F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265A9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6DE2E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2988AD7D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5A055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4935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5BF8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29EF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2BA115A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46CBF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CE18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4177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4DE89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E1546F" w:rsidRPr="00FB2728" w14:paraId="4B9286B2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86C88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8782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6130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41F5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B49E762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648E2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6E75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6856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9414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766D0FB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E62FC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822D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E061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BCA9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64E2D15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BD86C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A534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43,34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A369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87,3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D309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57,815</w:t>
            </w:r>
          </w:p>
        </w:tc>
      </w:tr>
      <w:tr w:rsidR="00E1546F" w:rsidRPr="00FB2728" w14:paraId="1306ECF2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44DC0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7B7C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174C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AC8D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7A1C206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CAC6D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F810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67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5C28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8,51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5B9B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7,042</w:t>
            </w:r>
          </w:p>
        </w:tc>
      </w:tr>
      <w:tr w:rsidR="00E1546F" w:rsidRPr="00FB2728" w14:paraId="71380470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D2A48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BFEA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651,6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4EEC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725,26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87B1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,487,877</w:t>
            </w:r>
          </w:p>
        </w:tc>
      </w:tr>
      <w:tr w:rsidR="00E1546F" w:rsidRPr="00FB2728" w14:paraId="28650B93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0F3507" w14:textId="77777777" w:rsidR="00E1546F" w:rsidRPr="00FB2728" w:rsidRDefault="00E1546F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71F63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4,53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00011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97,01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377A8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79,856</w:t>
            </w:r>
          </w:p>
        </w:tc>
      </w:tr>
      <w:tr w:rsidR="00E1546F" w:rsidRPr="00FB2728" w14:paraId="6B7BA096" w14:textId="77777777" w:rsidTr="00B109E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79E184" w14:textId="77777777" w:rsidR="00E1546F" w:rsidRPr="00FB2728" w:rsidRDefault="00E1546F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CD5A00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01,20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026BB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18,101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EA604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32,589</w:t>
            </w:r>
          </w:p>
        </w:tc>
      </w:tr>
      <w:tr w:rsidR="00E1546F" w:rsidRPr="00FB2728" w14:paraId="778C5372" w14:textId="77777777" w:rsidTr="00B109E6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CC87D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831100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9,42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30100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1,0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E4D356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2,555</w:t>
            </w:r>
          </w:p>
        </w:tc>
      </w:tr>
      <w:tr w:rsidR="00E1546F" w:rsidRPr="00FB2728" w14:paraId="366C034B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A2802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8DCEA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3D0AF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DBB2E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6830315C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71BF3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832F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,62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7E09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12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080F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6679A5F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2880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8C30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292,38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E47D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260,411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6153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191,862)</w:t>
            </w:r>
          </w:p>
        </w:tc>
      </w:tr>
      <w:tr w:rsidR="00E1546F" w:rsidRPr="00FB2728" w14:paraId="7233D3BF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9F05F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75FB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130A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5344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C68AAB2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F308F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6C69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EB87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3,82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6E2D4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0E6A8670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933A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0327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DB98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455C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92E4780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42871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041E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D265D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5A9C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1AAE7C40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79D30A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A202C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23,978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520F9F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10,85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2E137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35,800)</w:t>
            </w:r>
          </w:p>
        </w:tc>
      </w:tr>
      <w:tr w:rsidR="00E1546F" w:rsidRPr="00FB2728" w14:paraId="6E44D39F" w14:textId="77777777" w:rsidTr="00B109E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E174FF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523AFF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13,736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AE12BF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74,968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11CF27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27,662)</w:t>
            </w:r>
          </w:p>
        </w:tc>
      </w:tr>
      <w:tr w:rsidR="00E1546F" w:rsidRPr="00FB2728" w14:paraId="1E996DF8" w14:textId="77777777" w:rsidTr="00B109E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76D66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ACDEF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F2555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C0B98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E1546F" w:rsidRPr="00FB2728" w14:paraId="6A34149B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C9057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A643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3BA0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521F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0F1713E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77A63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F206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4,364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9D8D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5,813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FB0E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(4,311)</w:t>
            </w:r>
          </w:p>
        </w:tc>
      </w:tr>
      <w:tr w:rsidR="00E1546F" w:rsidRPr="00FB2728" w14:paraId="7E3D78C8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238B5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641C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6812E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68E4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5BB2EDAD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F90F0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7F976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A1F80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7401A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28D7505B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4E39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BADE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AA087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D245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DB4F042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32827B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C49735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E97CA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601FE8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5C86C52C" w14:textId="77777777" w:rsidTr="00B109E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71D9E2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C09EFF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364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A08C0E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813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29D2C0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311)</w:t>
            </w:r>
          </w:p>
        </w:tc>
      </w:tr>
      <w:tr w:rsidR="00E1546F" w:rsidRPr="00FB2728" w14:paraId="4351D502" w14:textId="77777777" w:rsidTr="00B109E6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471661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326891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8,68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E28101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9,744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7BE6CC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9,418)</w:t>
            </w:r>
          </w:p>
        </w:tc>
      </w:tr>
      <w:tr w:rsidR="00E1546F" w:rsidRPr="00FB2728" w14:paraId="0D09F619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6590B5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6D479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94,5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5F8162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301,15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F3622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281,412</w:t>
            </w:r>
          </w:p>
        </w:tc>
      </w:tr>
      <w:tr w:rsidR="00E1546F" w:rsidRPr="00FB2728" w14:paraId="68EA277A" w14:textId="77777777" w:rsidTr="00B109E6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2D4D4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BA84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273EB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5E1F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66EB60E5" w14:textId="77777777" w:rsidTr="00B109E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F96B6D" w14:textId="77777777" w:rsidR="00E1546F" w:rsidRPr="00FB2728" w:rsidRDefault="00E1546F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9B3B51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3F830C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931723" w14:textId="77777777" w:rsidR="00E1546F" w:rsidRPr="00FB2728" w:rsidRDefault="00E1546F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E1546F" w:rsidRPr="00FB2728" w14:paraId="3B3F23EA" w14:textId="77777777" w:rsidTr="00B109E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F12075" w14:textId="77777777" w:rsidR="00E1546F" w:rsidRPr="00FB2728" w:rsidRDefault="00E1546F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771E98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5,88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DD6AE2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1,41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5A4CBF" w14:textId="77777777" w:rsidR="00E1546F" w:rsidRPr="00FB2728" w:rsidRDefault="00E1546F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FB27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,994</w:t>
            </w:r>
          </w:p>
        </w:tc>
      </w:tr>
    </w:tbl>
    <w:p w14:paraId="511A7F23" w14:textId="1E587F2D" w:rsidR="008326EE" w:rsidRPr="008326EE" w:rsidRDefault="008326EE" w:rsidP="008326EE">
      <w:pPr>
        <w:tabs>
          <w:tab w:val="left" w:pos="2716"/>
        </w:tabs>
      </w:pPr>
    </w:p>
    <w:sectPr w:rsidR="008326EE" w:rsidRPr="008326EE" w:rsidSect="00FB1A44">
      <w:headerReference w:type="even" r:id="rId25"/>
      <w:headerReference w:type="default" r:id="rId26"/>
      <w:headerReference w:type="first" r:id="rId27"/>
      <w:footerReference w:type="first" r:id="rId28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949E1" w14:textId="77777777" w:rsidR="00C84979" w:rsidRDefault="00C84979">
      <w:r>
        <w:separator/>
      </w:r>
    </w:p>
    <w:p w14:paraId="0723FD7B" w14:textId="77777777" w:rsidR="00C84979" w:rsidRDefault="00C84979"/>
  </w:endnote>
  <w:endnote w:type="continuationSeparator" w:id="0">
    <w:p w14:paraId="041CF9B5" w14:textId="77777777" w:rsidR="00C84979" w:rsidRDefault="00C84979">
      <w:r>
        <w:continuationSeparator/>
      </w:r>
    </w:p>
    <w:p w14:paraId="66A45890" w14:textId="77777777" w:rsidR="00C84979" w:rsidRDefault="00C84979"/>
  </w:endnote>
  <w:endnote w:type="continuationNotice" w:id="1">
    <w:p w14:paraId="291FFE5D" w14:textId="77777777" w:rsidR="00C84979" w:rsidRDefault="00C849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2F654" w14:textId="233AC090" w:rsidR="00A9011E" w:rsidRPr="00A9011E" w:rsidRDefault="00A9011E" w:rsidP="00A9011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/>
        <w:szCs w:val="18"/>
      </w:rPr>
      <w:t>5</w:t>
    </w:r>
    <w:r w:rsidRPr="00A9011E" w:rsidDel="00061816">
      <w:rPr>
        <w:rFonts w:ascii="Public Sans" w:hAnsi="Public Sans"/>
        <w:szCs w:val="18"/>
      </w:rPr>
      <w:t xml:space="preserve"> - </w:t>
    </w:r>
    <w:r w:rsidRPr="00A9011E" w:rsidDel="00061816">
      <w:rPr>
        <w:rFonts w:ascii="Public Sans" w:hAnsi="Public Sans"/>
        <w:szCs w:val="18"/>
      </w:rPr>
      <w:fldChar w:fldCharType="begin"/>
    </w:r>
    <w:r w:rsidRPr="00A9011E" w:rsidDel="00061816">
      <w:rPr>
        <w:rFonts w:ascii="Public Sans" w:hAnsi="Public Sans"/>
        <w:szCs w:val="18"/>
      </w:rPr>
      <w:instrText xml:space="preserve"> PAGE  \* MERGEFORMAT </w:instrText>
    </w:r>
    <w:r w:rsidRPr="00A9011E" w:rsidDel="00061816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2</w:t>
    </w:r>
    <w:r w:rsidRPr="00A9011E" w:rsidDel="00061816">
      <w:rPr>
        <w:rFonts w:ascii="Public Sans" w:hAnsi="Public Sans"/>
        <w:szCs w:val="18"/>
      </w:rPr>
      <w:fldChar w:fldCharType="end"/>
    </w:r>
    <w:r>
      <w:rPr>
        <w:rFonts w:ascii="Public Sans" w:hAnsi="Public Sans"/>
        <w:szCs w:val="18"/>
      </w:rPr>
      <w:tab/>
    </w:r>
    <w:r w:rsidRPr="00A9011E">
      <w:rPr>
        <w:rFonts w:ascii="Public Sans" w:hAnsi="Public Sans"/>
        <w:szCs w:val="18"/>
      </w:rPr>
      <w:t xml:space="preserve">Agency </w:t>
    </w:r>
    <w:r w:rsidRPr="00A9011E">
      <w:rPr>
        <w:rFonts w:ascii="Public Sans" w:hAnsi="Public Sans" w:cs="Arial"/>
        <w:szCs w:val="18"/>
      </w:rPr>
      <w:t>Financial Statements 2023-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E1B29" w14:textId="77777777" w:rsidR="00A9011E" w:rsidRPr="00A9011E" w:rsidRDefault="00A9011E" w:rsidP="00A9011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/>
        <w:szCs w:val="18"/>
      </w:rPr>
      <w:t xml:space="preserve">Agency </w:t>
    </w:r>
    <w:r w:rsidRPr="00A9011E">
      <w:rPr>
        <w:rFonts w:ascii="Public Sans" w:hAnsi="Public Sans" w:cs="Arial"/>
        <w:szCs w:val="18"/>
      </w:rPr>
      <w:t>Financial Statements 2023-24</w:t>
    </w:r>
    <w:r>
      <w:rPr>
        <w:rFonts w:ascii="Public Sans" w:hAnsi="Public Sans" w:cs="Arial"/>
        <w:szCs w:val="18"/>
      </w:rPr>
      <w:tab/>
    </w:r>
    <w:r w:rsidRPr="00A9011E">
      <w:rPr>
        <w:rFonts w:ascii="Public Sans" w:hAnsi="Public Sans"/>
        <w:szCs w:val="18"/>
      </w:rPr>
      <w:t>5</w:t>
    </w:r>
    <w:r w:rsidRPr="00A9011E" w:rsidDel="00061816">
      <w:rPr>
        <w:rFonts w:ascii="Public Sans" w:hAnsi="Public Sans"/>
        <w:szCs w:val="18"/>
      </w:rPr>
      <w:t xml:space="preserve"> - </w:t>
    </w:r>
    <w:r w:rsidRPr="00A9011E" w:rsidDel="00061816">
      <w:rPr>
        <w:rFonts w:ascii="Public Sans" w:hAnsi="Public Sans"/>
        <w:szCs w:val="18"/>
      </w:rPr>
      <w:fldChar w:fldCharType="begin"/>
    </w:r>
    <w:r w:rsidRPr="00A9011E" w:rsidDel="00061816">
      <w:rPr>
        <w:rFonts w:ascii="Public Sans" w:hAnsi="Public Sans"/>
        <w:szCs w:val="18"/>
      </w:rPr>
      <w:instrText xml:space="preserve"> PAGE  \* MERGEFORMAT </w:instrText>
    </w:r>
    <w:r w:rsidRPr="00A9011E" w:rsidDel="00061816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</w:t>
    </w:r>
    <w:r w:rsidRPr="00A9011E" w:rsidDel="00061816">
      <w:rPr>
        <w:rFonts w:ascii="Public Sans" w:hAnsi="Public Sans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9C9A4" w14:textId="4F71635F" w:rsidR="00D50432" w:rsidRPr="00A9011E" w:rsidRDefault="00DA5A60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/>
        <w:szCs w:val="18"/>
      </w:rPr>
      <w:t xml:space="preserve">Agency </w:t>
    </w:r>
    <w:r w:rsidR="009E1455" w:rsidRPr="00A9011E">
      <w:rPr>
        <w:rFonts w:ascii="Public Sans" w:hAnsi="Public Sans" w:cs="Arial"/>
        <w:szCs w:val="18"/>
      </w:rPr>
      <w:t>Financial Statements 2023-24</w:t>
    </w:r>
    <w:r w:rsidR="00A9011E">
      <w:rPr>
        <w:rFonts w:ascii="Public Sans" w:hAnsi="Public Sans" w:cs="Arial"/>
        <w:szCs w:val="18"/>
      </w:rPr>
      <w:tab/>
    </w:r>
    <w:r w:rsidR="00A9011E" w:rsidRPr="00A9011E">
      <w:rPr>
        <w:rFonts w:ascii="Public Sans" w:hAnsi="Public Sans"/>
        <w:szCs w:val="18"/>
      </w:rPr>
      <w:t>5</w:t>
    </w:r>
    <w:r w:rsidR="00A9011E" w:rsidRPr="00A9011E" w:rsidDel="00061816">
      <w:rPr>
        <w:rFonts w:ascii="Public Sans" w:hAnsi="Public Sans"/>
        <w:szCs w:val="18"/>
      </w:rPr>
      <w:t xml:space="preserve"> - </w:t>
    </w:r>
    <w:r w:rsidR="00A9011E" w:rsidRPr="00A9011E" w:rsidDel="00061816">
      <w:rPr>
        <w:rFonts w:ascii="Public Sans" w:hAnsi="Public Sans"/>
        <w:szCs w:val="18"/>
      </w:rPr>
      <w:fldChar w:fldCharType="begin"/>
    </w:r>
    <w:r w:rsidR="00A9011E" w:rsidRPr="00A9011E" w:rsidDel="00061816">
      <w:rPr>
        <w:rFonts w:ascii="Public Sans" w:hAnsi="Public Sans"/>
        <w:szCs w:val="18"/>
      </w:rPr>
      <w:instrText xml:space="preserve"> PAGE  \* MERGEFORMAT </w:instrText>
    </w:r>
    <w:r w:rsidR="00A9011E" w:rsidRPr="00A9011E" w:rsidDel="00061816">
      <w:rPr>
        <w:rFonts w:ascii="Public Sans" w:hAnsi="Public Sans"/>
        <w:szCs w:val="18"/>
      </w:rPr>
      <w:fldChar w:fldCharType="separate"/>
    </w:r>
    <w:r w:rsidR="00A9011E">
      <w:rPr>
        <w:rFonts w:ascii="Public Sans" w:hAnsi="Public Sans"/>
        <w:szCs w:val="18"/>
      </w:rPr>
      <w:t>1</w:t>
    </w:r>
    <w:r w:rsidR="00A9011E" w:rsidRPr="00A9011E" w:rsidDel="00061816">
      <w:rPr>
        <w:rFonts w:ascii="Public Sans" w:hAnsi="Public Sans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F5C51" w14:textId="45F792FE" w:rsidR="00285716" w:rsidRPr="00A9011E" w:rsidRDefault="00285716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/>
        <w:szCs w:val="18"/>
      </w:rPr>
      <w:t>5</w:t>
    </w:r>
    <w:r w:rsidRPr="00A9011E" w:rsidDel="00061816">
      <w:rPr>
        <w:rFonts w:ascii="Public Sans" w:hAnsi="Public Sans"/>
        <w:szCs w:val="18"/>
      </w:rPr>
      <w:t xml:space="preserve"> - </w:t>
    </w:r>
    <w:r w:rsidRPr="00A9011E" w:rsidDel="00061816">
      <w:rPr>
        <w:rFonts w:ascii="Public Sans" w:hAnsi="Public Sans"/>
        <w:szCs w:val="18"/>
      </w:rPr>
      <w:fldChar w:fldCharType="begin"/>
    </w:r>
    <w:r w:rsidRPr="00A9011E" w:rsidDel="00061816">
      <w:rPr>
        <w:rFonts w:ascii="Public Sans" w:hAnsi="Public Sans"/>
        <w:szCs w:val="18"/>
      </w:rPr>
      <w:instrText xml:space="preserve"> PAGE  \* MERGEFORMAT </w:instrText>
    </w:r>
    <w:r w:rsidRPr="00A9011E" w:rsidDel="00061816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8</w:t>
    </w:r>
    <w:r w:rsidRPr="00A9011E" w:rsidDel="00061816">
      <w:rPr>
        <w:rFonts w:ascii="Public Sans" w:hAnsi="Public Sans"/>
        <w:szCs w:val="18"/>
      </w:rPr>
      <w:fldChar w:fldCharType="end"/>
    </w:r>
    <w:r>
      <w:rPr>
        <w:rFonts w:ascii="Public Sans" w:hAnsi="Public Sans"/>
        <w:szCs w:val="18"/>
      </w:rPr>
      <w:tab/>
    </w:r>
    <w:r w:rsidRPr="00A9011E">
      <w:rPr>
        <w:rFonts w:ascii="Public Sans" w:hAnsi="Public Sans"/>
        <w:szCs w:val="18"/>
      </w:rPr>
      <w:t xml:space="preserve">Agency </w:t>
    </w:r>
    <w:r w:rsidRPr="00A9011E">
      <w:rPr>
        <w:rFonts w:ascii="Public Sans" w:hAnsi="Public Sans" w:cs="Arial"/>
        <w:szCs w:val="18"/>
      </w:rPr>
      <w:t>Financial Statements 2023-24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AE4D1" w14:textId="2B0889F9" w:rsidR="0072165F" w:rsidRPr="00A9011E" w:rsidRDefault="0072165F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A9011E">
      <w:rPr>
        <w:rFonts w:ascii="Public Sans" w:hAnsi="Public Sans"/>
        <w:szCs w:val="18"/>
      </w:rPr>
      <w:t xml:space="preserve">Agency </w:t>
    </w:r>
    <w:r w:rsidRPr="00A9011E">
      <w:rPr>
        <w:rFonts w:ascii="Public Sans" w:hAnsi="Public Sans" w:cs="Arial"/>
        <w:szCs w:val="18"/>
      </w:rPr>
      <w:t>Financial Statements 2023-24</w:t>
    </w:r>
    <w:r>
      <w:rPr>
        <w:rFonts w:ascii="Public Sans" w:hAnsi="Public Sans" w:cs="Arial"/>
        <w:szCs w:val="18"/>
      </w:rPr>
      <w:tab/>
    </w:r>
    <w:r w:rsidRPr="00A9011E">
      <w:rPr>
        <w:rFonts w:ascii="Public Sans" w:hAnsi="Public Sans"/>
        <w:szCs w:val="18"/>
      </w:rPr>
      <w:t>5</w:t>
    </w:r>
    <w:r w:rsidRPr="00A9011E" w:rsidDel="00061816">
      <w:rPr>
        <w:rFonts w:ascii="Public Sans" w:hAnsi="Public Sans"/>
        <w:szCs w:val="18"/>
      </w:rPr>
      <w:t xml:space="preserve"> - </w:t>
    </w:r>
    <w:r w:rsidRPr="00A9011E" w:rsidDel="00061816">
      <w:rPr>
        <w:rFonts w:ascii="Public Sans" w:hAnsi="Public Sans"/>
        <w:szCs w:val="18"/>
      </w:rPr>
      <w:fldChar w:fldCharType="begin"/>
    </w:r>
    <w:r w:rsidRPr="00A9011E" w:rsidDel="00061816">
      <w:rPr>
        <w:rFonts w:ascii="Public Sans" w:hAnsi="Public Sans"/>
        <w:szCs w:val="18"/>
      </w:rPr>
      <w:instrText xml:space="preserve"> PAGE  \* MERGEFORMAT </w:instrText>
    </w:r>
    <w:r w:rsidRPr="00A9011E" w:rsidDel="00061816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1</w:t>
    </w:r>
    <w:r w:rsidRPr="00A9011E" w:rsidDel="00061816">
      <w:rPr>
        <w:rFonts w:ascii="Public Sans" w:hAnsi="Public Sans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B6DF9" w14:textId="77777777" w:rsidR="00C84979" w:rsidRDefault="00C84979">
      <w:pPr>
        <w:spacing w:before="120"/>
      </w:pPr>
      <w:r>
        <w:separator/>
      </w:r>
    </w:p>
    <w:p w14:paraId="6D76C923" w14:textId="77777777" w:rsidR="00C84979" w:rsidRDefault="00C84979"/>
  </w:footnote>
  <w:footnote w:type="continuationSeparator" w:id="0">
    <w:p w14:paraId="416E22F7" w14:textId="77777777" w:rsidR="00C84979" w:rsidRDefault="00C84979">
      <w:pPr>
        <w:spacing w:before="120"/>
      </w:pPr>
      <w:r>
        <w:continuationSeparator/>
      </w:r>
    </w:p>
    <w:p w14:paraId="394025AA" w14:textId="77777777" w:rsidR="00C84979" w:rsidRDefault="00C84979"/>
  </w:footnote>
  <w:footnote w:type="continuationNotice" w:id="1">
    <w:p w14:paraId="102FE8DB" w14:textId="77777777" w:rsidR="00C84979" w:rsidRDefault="00C84979">
      <w:pPr>
        <w:rPr>
          <w:sz w:val="16"/>
        </w:rPr>
      </w:pPr>
    </w:p>
    <w:p w14:paraId="1904CA57" w14:textId="77777777" w:rsidR="00C84979" w:rsidRDefault="00C849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5A89F" w14:textId="3397409E" w:rsidR="0069569D" w:rsidRPr="00A9011E" w:rsidRDefault="00A9011E" w:rsidP="0069569D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A9011E">
      <w:rPr>
        <w:rFonts w:ascii="Public Sans" w:hAnsi="Public Sans"/>
        <w:sz w:val="18"/>
        <w:szCs w:val="18"/>
      </w:rPr>
      <w:t xml:space="preserve">Department of </w:t>
    </w:r>
    <w:r w:rsidR="00E1546F" w:rsidRPr="00A9011E">
      <w:rPr>
        <w:rFonts w:ascii="Public Sans" w:hAnsi="Public Sans"/>
        <w:sz w:val="18"/>
        <w:szCs w:val="18"/>
      </w:rPr>
      <w:t>Education</w:t>
    </w:r>
  </w:p>
  <w:p w14:paraId="44F7DFBD" w14:textId="528CF377" w:rsidR="00D50432" w:rsidRDefault="00D50432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6B6D" w14:textId="77777777" w:rsidR="00B420EE" w:rsidRPr="00A9011E" w:rsidRDefault="00B420EE" w:rsidP="00B420EE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TAFE Commission</w:t>
    </w:r>
  </w:p>
  <w:p w14:paraId="49BC6951" w14:textId="77777777" w:rsidR="00B420EE" w:rsidRDefault="00B420EE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C77FF" w14:textId="77777777" w:rsidR="00B420EE" w:rsidRPr="00A9011E" w:rsidRDefault="00B420EE" w:rsidP="00B420E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TAFE Commission</w:t>
    </w:r>
  </w:p>
  <w:p w14:paraId="75E9DC62" w14:textId="77777777" w:rsidR="00B420EE" w:rsidRDefault="00B420EE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ADF7B" w14:textId="0AA45B70" w:rsidR="00552660" w:rsidRPr="00A9011E" w:rsidRDefault="00B420EE" w:rsidP="0055266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TAFE Commission</w:t>
    </w:r>
  </w:p>
  <w:p w14:paraId="5A3C2768" w14:textId="77777777" w:rsidR="00552660" w:rsidRDefault="005526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A79B4" w14:textId="77777777" w:rsidR="00A9011E" w:rsidRPr="00A9011E" w:rsidRDefault="00A9011E" w:rsidP="00A9011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A9011E">
      <w:rPr>
        <w:rFonts w:ascii="Public Sans" w:hAnsi="Public Sans"/>
        <w:sz w:val="18"/>
        <w:szCs w:val="18"/>
      </w:rPr>
      <w:t>Department of Education</w:t>
    </w:r>
  </w:p>
  <w:p w14:paraId="6EEA3727" w14:textId="046502BD" w:rsidR="00D50432" w:rsidRDefault="00D504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69AF1" w14:textId="77777777" w:rsidR="00D50432" w:rsidRDefault="00D5043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9336C" w14:textId="77777777" w:rsidR="002D7E35" w:rsidRPr="00A9011E" w:rsidRDefault="002D7E35" w:rsidP="002D7E35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Childcare and Economic Opportunity Fund Board</w:t>
    </w:r>
  </w:p>
  <w:p w14:paraId="233A95B0" w14:textId="77777777" w:rsidR="00A9011E" w:rsidRDefault="00A9011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024A" w14:textId="77777777" w:rsidR="001D547D" w:rsidRPr="00A9011E" w:rsidRDefault="001D547D" w:rsidP="001D547D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Childcare and Economic Opportunity Fund Board</w:t>
    </w:r>
  </w:p>
  <w:p w14:paraId="49AD8683" w14:textId="77777777" w:rsidR="001D547D" w:rsidRDefault="001D547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41AA" w14:textId="58399CFE" w:rsidR="00A9011E" w:rsidRPr="00A9011E" w:rsidRDefault="002D7E35" w:rsidP="00A642A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Childcare and Economic Opportunity Fund Board</w:t>
    </w:r>
  </w:p>
  <w:p w14:paraId="21326C89" w14:textId="77777777" w:rsidR="00A9011E" w:rsidRDefault="00A9011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F9C6F" w14:textId="77777777" w:rsidR="00552660" w:rsidRPr="00A9011E" w:rsidRDefault="00552660" w:rsidP="00552660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Education Standards Authority</w:t>
    </w:r>
  </w:p>
  <w:p w14:paraId="1A06EAC1" w14:textId="77777777" w:rsidR="00552660" w:rsidRDefault="00552660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056B5" w14:textId="77777777" w:rsidR="00552660" w:rsidRPr="00A9011E" w:rsidRDefault="00552660" w:rsidP="0055266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Education Standards Authority</w:t>
    </w:r>
  </w:p>
  <w:p w14:paraId="0712BECE" w14:textId="77777777" w:rsidR="00552660" w:rsidRDefault="00552660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42C77" w14:textId="7738024F" w:rsidR="001D547D" w:rsidRPr="00A9011E" w:rsidRDefault="00552660" w:rsidP="001D547D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Education Standards Authority</w:t>
    </w:r>
  </w:p>
  <w:p w14:paraId="09BAD170" w14:textId="77777777" w:rsidR="001D547D" w:rsidRDefault="001D54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4BC"/>
    <w:multiLevelType w:val="multilevel"/>
    <w:tmpl w:val="05D4DA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E5882"/>
    <w:multiLevelType w:val="hybridMultilevel"/>
    <w:tmpl w:val="022A7A84"/>
    <w:lvl w:ilvl="0" w:tplc="F06E745A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D584EEC">
      <w:numFmt w:val="decimal"/>
      <w:lvlText w:val=""/>
      <w:lvlJc w:val="left"/>
    </w:lvl>
    <w:lvl w:ilvl="2" w:tplc="1AB60E36">
      <w:numFmt w:val="decimal"/>
      <w:lvlText w:val=""/>
      <w:lvlJc w:val="left"/>
    </w:lvl>
    <w:lvl w:ilvl="3" w:tplc="A258BCF8">
      <w:numFmt w:val="decimal"/>
      <w:lvlText w:val=""/>
      <w:lvlJc w:val="left"/>
    </w:lvl>
    <w:lvl w:ilvl="4" w:tplc="3082365E">
      <w:numFmt w:val="decimal"/>
      <w:lvlText w:val=""/>
      <w:lvlJc w:val="left"/>
    </w:lvl>
    <w:lvl w:ilvl="5" w:tplc="31D069EE">
      <w:numFmt w:val="decimal"/>
      <w:lvlText w:val=""/>
      <w:lvlJc w:val="left"/>
    </w:lvl>
    <w:lvl w:ilvl="6" w:tplc="5EBE14E4">
      <w:numFmt w:val="decimal"/>
      <w:lvlText w:val=""/>
      <w:lvlJc w:val="left"/>
    </w:lvl>
    <w:lvl w:ilvl="7" w:tplc="DA00C5B4">
      <w:numFmt w:val="decimal"/>
      <w:lvlText w:val=""/>
      <w:lvlJc w:val="left"/>
    </w:lvl>
    <w:lvl w:ilvl="8" w:tplc="25D6D086">
      <w:numFmt w:val="decimal"/>
      <w:lvlText w:val=""/>
      <w:lvlJc w:val="left"/>
    </w:lvl>
  </w:abstractNum>
  <w:abstractNum w:abstractNumId="3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D53B3"/>
    <w:multiLevelType w:val="multilevel"/>
    <w:tmpl w:val="4350E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0A650CF"/>
    <w:multiLevelType w:val="hybridMultilevel"/>
    <w:tmpl w:val="C368E7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F95BC9"/>
    <w:multiLevelType w:val="hybridMultilevel"/>
    <w:tmpl w:val="CF2C6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 w15:restartNumberingAfterBreak="0">
    <w:nsid w:val="26BC3585"/>
    <w:multiLevelType w:val="hybridMultilevel"/>
    <w:tmpl w:val="D442A3A8"/>
    <w:lvl w:ilvl="0" w:tplc="FDAC53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4" w15:restartNumberingAfterBreak="0">
    <w:nsid w:val="29B25CC9"/>
    <w:multiLevelType w:val="hybridMultilevel"/>
    <w:tmpl w:val="F12E35AA"/>
    <w:lvl w:ilvl="0" w:tplc="015A25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EAE108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215C1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4E8EE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DC28B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98A02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5D6D5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AD648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8F6D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C10C8"/>
    <w:multiLevelType w:val="hybridMultilevel"/>
    <w:tmpl w:val="D5F6CB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F944FB"/>
    <w:multiLevelType w:val="hybridMultilevel"/>
    <w:tmpl w:val="96863882"/>
    <w:lvl w:ilvl="0" w:tplc="8E96938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275A157E">
      <w:numFmt w:val="decimal"/>
      <w:lvlText w:val=""/>
      <w:lvlJc w:val="left"/>
    </w:lvl>
    <w:lvl w:ilvl="2" w:tplc="CDA83456">
      <w:numFmt w:val="decimal"/>
      <w:lvlText w:val=""/>
      <w:lvlJc w:val="left"/>
    </w:lvl>
    <w:lvl w:ilvl="3" w:tplc="0F14B02C">
      <w:numFmt w:val="decimal"/>
      <w:lvlText w:val=""/>
      <w:lvlJc w:val="left"/>
    </w:lvl>
    <w:lvl w:ilvl="4" w:tplc="05447A56">
      <w:numFmt w:val="decimal"/>
      <w:lvlText w:val=""/>
      <w:lvlJc w:val="left"/>
    </w:lvl>
    <w:lvl w:ilvl="5" w:tplc="AA76196A">
      <w:numFmt w:val="decimal"/>
      <w:lvlText w:val=""/>
      <w:lvlJc w:val="left"/>
    </w:lvl>
    <w:lvl w:ilvl="6" w:tplc="6BE6F4B0">
      <w:numFmt w:val="decimal"/>
      <w:lvlText w:val=""/>
      <w:lvlJc w:val="left"/>
    </w:lvl>
    <w:lvl w:ilvl="7" w:tplc="C31EE62C">
      <w:numFmt w:val="decimal"/>
      <w:lvlText w:val=""/>
      <w:lvlJc w:val="left"/>
    </w:lvl>
    <w:lvl w:ilvl="8" w:tplc="ED8A68DA">
      <w:numFmt w:val="decimal"/>
      <w:lvlText w:val=""/>
      <w:lvlJc w:val="left"/>
    </w:lvl>
  </w:abstractNum>
  <w:abstractNum w:abstractNumId="19" w15:restartNumberingAfterBreak="0">
    <w:nsid w:val="41E36164"/>
    <w:multiLevelType w:val="hybridMultilevel"/>
    <w:tmpl w:val="A4A49B2E"/>
    <w:lvl w:ilvl="0" w:tplc="DB7A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612C1E"/>
    <w:multiLevelType w:val="hybridMultilevel"/>
    <w:tmpl w:val="7B2A9D92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6713299"/>
    <w:multiLevelType w:val="hybridMultilevel"/>
    <w:tmpl w:val="9D368C6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B326F2"/>
    <w:multiLevelType w:val="hybridMultilevel"/>
    <w:tmpl w:val="759EAF3A"/>
    <w:lvl w:ilvl="0" w:tplc="78DE69C2">
      <w:start w:val="1"/>
      <w:numFmt w:val="decimal"/>
      <w:pStyle w:val="21Heading2"/>
      <w:lvlText w:val="2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2444A6"/>
    <w:multiLevelType w:val="hybridMultilevel"/>
    <w:tmpl w:val="68A4D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1817678"/>
    <w:multiLevelType w:val="hybridMultilevel"/>
    <w:tmpl w:val="9424D6AC"/>
    <w:lvl w:ilvl="0" w:tplc="86088B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A68DC"/>
    <w:multiLevelType w:val="hybridMultilevel"/>
    <w:tmpl w:val="1CBEE6D8"/>
    <w:lvl w:ilvl="0" w:tplc="5FB401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83763"/>
    <w:multiLevelType w:val="hybridMultilevel"/>
    <w:tmpl w:val="2C88E706"/>
    <w:lvl w:ilvl="0" w:tplc="0C090003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0" w15:restartNumberingAfterBreak="0">
    <w:nsid w:val="57301A0E"/>
    <w:multiLevelType w:val="multilevel"/>
    <w:tmpl w:val="9618939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9961B4F"/>
    <w:multiLevelType w:val="hybridMultilevel"/>
    <w:tmpl w:val="D0BA21A2"/>
    <w:lvl w:ilvl="0" w:tplc="974EF3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522501"/>
    <w:multiLevelType w:val="hybridMultilevel"/>
    <w:tmpl w:val="59D81572"/>
    <w:lvl w:ilvl="0" w:tplc="1C86C10C">
      <w:numFmt w:val="bullet"/>
      <w:pStyle w:val="Bullet1"/>
      <w:lvlText w:val="•"/>
      <w:lvlJc w:val="left"/>
      <w:pPr>
        <w:ind w:left="36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447010"/>
    <w:multiLevelType w:val="hybridMultilevel"/>
    <w:tmpl w:val="6CECFF74"/>
    <w:lvl w:ilvl="0" w:tplc="D26C2D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27D2A93"/>
    <w:multiLevelType w:val="hybridMultilevel"/>
    <w:tmpl w:val="102CB772"/>
    <w:lvl w:ilvl="0" w:tplc="2592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306E41"/>
    <w:multiLevelType w:val="hybridMultilevel"/>
    <w:tmpl w:val="E1E6FA60"/>
    <w:lvl w:ilvl="0" w:tplc="F28A44FC">
      <w:start w:val="1"/>
      <w:numFmt w:val="bullet"/>
      <w:lvlText w:val="●"/>
      <w:lvlJc w:val="left"/>
      <w:pPr>
        <w:ind w:left="494" w:hanging="360"/>
      </w:pPr>
      <w:rPr>
        <w:rFonts w:ascii="Noto Sans Symbols" w:eastAsia="Noto Sans Symbols" w:hAnsi="Noto Sans Symbols" w:cs="Noto Sans Symbols"/>
      </w:rPr>
    </w:lvl>
    <w:lvl w:ilvl="1" w:tplc="D7265D20">
      <w:start w:val="1"/>
      <w:numFmt w:val="bullet"/>
      <w:lvlText w:val="o"/>
      <w:lvlJc w:val="left"/>
      <w:pPr>
        <w:ind w:left="1214" w:hanging="360"/>
      </w:pPr>
      <w:rPr>
        <w:rFonts w:ascii="Courier New" w:eastAsia="Courier New" w:hAnsi="Courier New" w:cs="Courier New"/>
      </w:rPr>
    </w:lvl>
    <w:lvl w:ilvl="2" w:tplc="F8744336">
      <w:start w:val="1"/>
      <w:numFmt w:val="bullet"/>
      <w:lvlText w:val="▪"/>
      <w:lvlJc w:val="left"/>
      <w:pPr>
        <w:ind w:left="1934" w:hanging="360"/>
      </w:pPr>
      <w:rPr>
        <w:rFonts w:ascii="Noto Sans Symbols" w:eastAsia="Noto Sans Symbols" w:hAnsi="Noto Sans Symbols" w:cs="Noto Sans Symbols"/>
      </w:rPr>
    </w:lvl>
    <w:lvl w:ilvl="3" w:tplc="F5BCAF80">
      <w:start w:val="1"/>
      <w:numFmt w:val="bullet"/>
      <w:lvlText w:val="●"/>
      <w:lvlJc w:val="left"/>
      <w:pPr>
        <w:ind w:left="2654" w:hanging="360"/>
      </w:pPr>
      <w:rPr>
        <w:rFonts w:ascii="Noto Sans Symbols" w:eastAsia="Noto Sans Symbols" w:hAnsi="Noto Sans Symbols" w:cs="Noto Sans Symbols"/>
      </w:rPr>
    </w:lvl>
    <w:lvl w:ilvl="4" w:tplc="373C4C8E">
      <w:start w:val="1"/>
      <w:numFmt w:val="bullet"/>
      <w:lvlText w:val="o"/>
      <w:lvlJc w:val="left"/>
      <w:pPr>
        <w:ind w:left="3374" w:hanging="360"/>
      </w:pPr>
      <w:rPr>
        <w:rFonts w:ascii="Courier New" w:eastAsia="Courier New" w:hAnsi="Courier New" w:cs="Courier New"/>
      </w:rPr>
    </w:lvl>
    <w:lvl w:ilvl="5" w:tplc="5072B208">
      <w:start w:val="1"/>
      <w:numFmt w:val="bullet"/>
      <w:lvlText w:val="▪"/>
      <w:lvlJc w:val="left"/>
      <w:pPr>
        <w:ind w:left="4094" w:hanging="360"/>
      </w:pPr>
      <w:rPr>
        <w:rFonts w:ascii="Noto Sans Symbols" w:eastAsia="Noto Sans Symbols" w:hAnsi="Noto Sans Symbols" w:cs="Noto Sans Symbols"/>
      </w:rPr>
    </w:lvl>
    <w:lvl w:ilvl="6" w:tplc="593CC15A">
      <w:start w:val="1"/>
      <w:numFmt w:val="bullet"/>
      <w:lvlText w:val="●"/>
      <w:lvlJc w:val="left"/>
      <w:pPr>
        <w:ind w:left="4814" w:hanging="360"/>
      </w:pPr>
      <w:rPr>
        <w:rFonts w:ascii="Noto Sans Symbols" w:eastAsia="Noto Sans Symbols" w:hAnsi="Noto Sans Symbols" w:cs="Noto Sans Symbols"/>
      </w:rPr>
    </w:lvl>
    <w:lvl w:ilvl="7" w:tplc="129E7C44">
      <w:start w:val="1"/>
      <w:numFmt w:val="bullet"/>
      <w:lvlText w:val="o"/>
      <w:lvlJc w:val="left"/>
      <w:pPr>
        <w:ind w:left="5534" w:hanging="360"/>
      </w:pPr>
      <w:rPr>
        <w:rFonts w:ascii="Courier New" w:eastAsia="Courier New" w:hAnsi="Courier New" w:cs="Courier New"/>
      </w:rPr>
    </w:lvl>
    <w:lvl w:ilvl="8" w:tplc="C6A08F14">
      <w:start w:val="1"/>
      <w:numFmt w:val="bullet"/>
      <w:lvlText w:val="▪"/>
      <w:lvlJc w:val="left"/>
      <w:pPr>
        <w:ind w:left="6254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4E75030"/>
    <w:multiLevelType w:val="hybridMultilevel"/>
    <w:tmpl w:val="6DACD626"/>
    <w:lvl w:ilvl="0" w:tplc="16B0D35C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53C8E9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CB1EFF"/>
    <w:multiLevelType w:val="hybridMultilevel"/>
    <w:tmpl w:val="993878E6"/>
    <w:lvl w:ilvl="0" w:tplc="96048AF2">
      <w:start w:val="1"/>
      <w:numFmt w:val="decimal"/>
      <w:pStyle w:val="Chart21"/>
      <w:lvlText w:val="Chart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4A1450"/>
    <w:multiLevelType w:val="multilevel"/>
    <w:tmpl w:val="2430C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44" w15:restartNumberingAfterBreak="0">
    <w:nsid w:val="7C661EEE"/>
    <w:multiLevelType w:val="hybridMultilevel"/>
    <w:tmpl w:val="1E423150"/>
    <w:lvl w:ilvl="0" w:tplc="1B004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6166782">
    <w:abstractNumId w:val="36"/>
  </w:num>
  <w:num w:numId="2" w16cid:durableId="2022269233">
    <w:abstractNumId w:val="13"/>
  </w:num>
  <w:num w:numId="3" w16cid:durableId="311713961">
    <w:abstractNumId w:val="28"/>
  </w:num>
  <w:num w:numId="4" w16cid:durableId="1968662751">
    <w:abstractNumId w:val="2"/>
  </w:num>
  <w:num w:numId="5" w16cid:durableId="834027285">
    <w:abstractNumId w:val="18"/>
  </w:num>
  <w:num w:numId="6" w16cid:durableId="1162547906">
    <w:abstractNumId w:val="37"/>
  </w:num>
  <w:num w:numId="7" w16cid:durableId="803545253">
    <w:abstractNumId w:val="5"/>
  </w:num>
  <w:num w:numId="8" w16cid:durableId="337200866">
    <w:abstractNumId w:val="8"/>
  </w:num>
  <w:num w:numId="9" w16cid:durableId="139539537">
    <w:abstractNumId w:val="25"/>
  </w:num>
  <w:num w:numId="10" w16cid:durableId="920407247">
    <w:abstractNumId w:val="1"/>
  </w:num>
  <w:num w:numId="11" w16cid:durableId="1776364775">
    <w:abstractNumId w:val="40"/>
  </w:num>
  <w:num w:numId="12" w16cid:durableId="568464657">
    <w:abstractNumId w:val="6"/>
  </w:num>
  <w:num w:numId="13" w16cid:durableId="266305245">
    <w:abstractNumId w:val="41"/>
  </w:num>
  <w:num w:numId="14" w16cid:durableId="12591002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9088594">
    <w:abstractNumId w:val="43"/>
  </w:num>
  <w:num w:numId="16" w16cid:durableId="1490101447">
    <w:abstractNumId w:val="17"/>
  </w:num>
  <w:num w:numId="17" w16cid:durableId="96219497">
    <w:abstractNumId w:val="11"/>
  </w:num>
  <w:num w:numId="18" w16cid:durableId="1087505253">
    <w:abstractNumId w:val="15"/>
  </w:num>
  <w:num w:numId="19" w16cid:durableId="540171402">
    <w:abstractNumId w:val="42"/>
  </w:num>
  <w:num w:numId="20" w16cid:durableId="1840736137">
    <w:abstractNumId w:val="38"/>
  </w:num>
  <w:num w:numId="21" w16cid:durableId="1902013526">
    <w:abstractNumId w:val="3"/>
  </w:num>
  <w:num w:numId="22" w16cid:durableId="1456407043">
    <w:abstractNumId w:val="36"/>
  </w:num>
  <w:num w:numId="23" w16cid:durableId="10113776">
    <w:abstractNumId w:val="36"/>
  </w:num>
  <w:num w:numId="24" w16cid:durableId="287782367">
    <w:abstractNumId w:val="4"/>
  </w:num>
  <w:num w:numId="25" w16cid:durableId="1768690330">
    <w:abstractNumId w:val="13"/>
  </w:num>
  <w:num w:numId="26" w16cid:durableId="569847545">
    <w:abstractNumId w:val="30"/>
  </w:num>
  <w:num w:numId="27" w16cid:durableId="1002391400">
    <w:abstractNumId w:val="12"/>
  </w:num>
  <w:num w:numId="28" w16cid:durableId="1494492170">
    <w:abstractNumId w:val="9"/>
  </w:num>
  <w:num w:numId="29" w16cid:durableId="980500509">
    <w:abstractNumId w:val="20"/>
  </w:num>
  <w:num w:numId="30" w16cid:durableId="400836585">
    <w:abstractNumId w:val="21"/>
  </w:num>
  <w:num w:numId="31" w16cid:durableId="825516397">
    <w:abstractNumId w:val="13"/>
  </w:num>
  <w:num w:numId="32" w16cid:durableId="1723139348">
    <w:abstractNumId w:val="13"/>
  </w:num>
  <w:num w:numId="33" w16cid:durableId="1073119108">
    <w:abstractNumId w:val="0"/>
  </w:num>
  <w:num w:numId="34" w16cid:durableId="1525482684">
    <w:abstractNumId w:val="13"/>
  </w:num>
  <w:num w:numId="35" w16cid:durableId="2050689283">
    <w:abstractNumId w:val="14"/>
  </w:num>
  <w:num w:numId="36" w16cid:durableId="331295328">
    <w:abstractNumId w:val="34"/>
  </w:num>
  <w:num w:numId="37" w16cid:durableId="1843543864">
    <w:abstractNumId w:val="19"/>
  </w:num>
  <w:num w:numId="38" w16cid:durableId="441847125">
    <w:abstractNumId w:val="44"/>
  </w:num>
  <w:num w:numId="39" w16cid:durableId="212009175">
    <w:abstractNumId w:val="35"/>
  </w:num>
  <w:num w:numId="40" w16cid:durableId="260914008">
    <w:abstractNumId w:val="34"/>
  </w:num>
  <w:num w:numId="41" w16cid:durableId="975723571">
    <w:abstractNumId w:val="34"/>
  </w:num>
  <w:num w:numId="42" w16cid:durableId="808014715">
    <w:abstractNumId w:val="45"/>
  </w:num>
  <w:num w:numId="43" w16cid:durableId="262423848">
    <w:abstractNumId w:val="33"/>
  </w:num>
  <w:num w:numId="44" w16cid:durableId="1407142409">
    <w:abstractNumId w:val="24"/>
  </w:num>
  <w:num w:numId="45" w16cid:durableId="1898323337">
    <w:abstractNumId w:val="7"/>
  </w:num>
  <w:num w:numId="46" w16cid:durableId="658466153">
    <w:abstractNumId w:val="33"/>
  </w:num>
  <w:num w:numId="47" w16cid:durableId="1268734979">
    <w:abstractNumId w:val="26"/>
  </w:num>
  <w:num w:numId="48" w16cid:durableId="451363574">
    <w:abstractNumId w:val="16"/>
  </w:num>
  <w:num w:numId="49" w16cid:durableId="640967570">
    <w:abstractNumId w:val="31"/>
  </w:num>
  <w:num w:numId="50" w16cid:durableId="1946307717">
    <w:abstractNumId w:val="27"/>
  </w:num>
  <w:num w:numId="51" w16cid:durableId="662583835">
    <w:abstractNumId w:val="23"/>
  </w:num>
  <w:num w:numId="52" w16cid:durableId="1391809083">
    <w:abstractNumId w:val="32"/>
  </w:num>
  <w:num w:numId="53" w16cid:durableId="1778983941">
    <w:abstractNumId w:val="28"/>
  </w:num>
  <w:num w:numId="54" w16cid:durableId="323704714">
    <w:abstractNumId w:val="39"/>
  </w:num>
  <w:num w:numId="55" w16cid:durableId="1452939564">
    <w:abstractNumId w:val="22"/>
  </w:num>
  <w:num w:numId="56" w16cid:durableId="1493179573">
    <w:abstractNumId w:val="29"/>
  </w:num>
  <w:num w:numId="57" w16cid:durableId="1563515710">
    <w:abstractNumId w:val="32"/>
  </w:num>
  <w:num w:numId="58" w16cid:durableId="1154103506">
    <w:abstractNumId w:val="23"/>
  </w:num>
  <w:num w:numId="59" w16cid:durableId="2010862479">
    <w:abstractNumId w:val="23"/>
  </w:num>
  <w:num w:numId="60" w16cid:durableId="1484851489">
    <w:abstractNumId w:val="23"/>
  </w:num>
  <w:num w:numId="61" w16cid:durableId="1146900340">
    <w:abstractNumId w:val="23"/>
  </w:num>
  <w:num w:numId="62" w16cid:durableId="1435780428">
    <w:abstractNumId w:val="23"/>
  </w:num>
  <w:num w:numId="63" w16cid:durableId="1587108937">
    <w:abstractNumId w:val="23"/>
  </w:num>
  <w:num w:numId="64" w16cid:durableId="1652102137">
    <w:abstractNumId w:val="36"/>
  </w:num>
  <w:num w:numId="65" w16cid:durableId="659121941">
    <w:abstractNumId w:val="36"/>
  </w:num>
  <w:num w:numId="66" w16cid:durableId="1695307048">
    <w:abstractNumId w:val="36"/>
  </w:num>
  <w:num w:numId="67" w16cid:durableId="1929002974">
    <w:abstractNumId w:val="36"/>
  </w:num>
  <w:num w:numId="68" w16cid:durableId="284237640">
    <w:abstractNumId w:val="36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NLWwNLcwNDAzNDdW0lEKTi0uzszPAykwrAUAO3BI7CwAAAA="/>
  </w:docVars>
  <w:rsids>
    <w:rsidRoot w:val="005541CC"/>
    <w:rsid w:val="00000CC4"/>
    <w:rsid w:val="000012F4"/>
    <w:rsid w:val="00001383"/>
    <w:rsid w:val="0000153D"/>
    <w:rsid w:val="00001D87"/>
    <w:rsid w:val="00004BD4"/>
    <w:rsid w:val="0000557E"/>
    <w:rsid w:val="000055A4"/>
    <w:rsid w:val="0000563D"/>
    <w:rsid w:val="00006107"/>
    <w:rsid w:val="000062D8"/>
    <w:rsid w:val="00006B98"/>
    <w:rsid w:val="00006BD9"/>
    <w:rsid w:val="00007924"/>
    <w:rsid w:val="00010048"/>
    <w:rsid w:val="000103C4"/>
    <w:rsid w:val="00010B2D"/>
    <w:rsid w:val="00010F5D"/>
    <w:rsid w:val="00011030"/>
    <w:rsid w:val="00011C2E"/>
    <w:rsid w:val="00012B44"/>
    <w:rsid w:val="00012BB1"/>
    <w:rsid w:val="0001314E"/>
    <w:rsid w:val="00013381"/>
    <w:rsid w:val="0001360B"/>
    <w:rsid w:val="00013613"/>
    <w:rsid w:val="00014DCA"/>
    <w:rsid w:val="000150E7"/>
    <w:rsid w:val="00020181"/>
    <w:rsid w:val="000204FE"/>
    <w:rsid w:val="00020567"/>
    <w:rsid w:val="00022027"/>
    <w:rsid w:val="00022724"/>
    <w:rsid w:val="000228E6"/>
    <w:rsid w:val="00022AB7"/>
    <w:rsid w:val="000230DC"/>
    <w:rsid w:val="00023808"/>
    <w:rsid w:val="00023A22"/>
    <w:rsid w:val="00025CCE"/>
    <w:rsid w:val="00026EA6"/>
    <w:rsid w:val="000275F2"/>
    <w:rsid w:val="00027D94"/>
    <w:rsid w:val="000300E6"/>
    <w:rsid w:val="000301C5"/>
    <w:rsid w:val="0003042F"/>
    <w:rsid w:val="00030A12"/>
    <w:rsid w:val="00030D3A"/>
    <w:rsid w:val="00031FF4"/>
    <w:rsid w:val="00032E2B"/>
    <w:rsid w:val="000344F7"/>
    <w:rsid w:val="000347B3"/>
    <w:rsid w:val="00035888"/>
    <w:rsid w:val="00035D0A"/>
    <w:rsid w:val="00037A05"/>
    <w:rsid w:val="00041374"/>
    <w:rsid w:val="00042055"/>
    <w:rsid w:val="000424F7"/>
    <w:rsid w:val="00042507"/>
    <w:rsid w:val="0004262B"/>
    <w:rsid w:val="00042BD7"/>
    <w:rsid w:val="000434CD"/>
    <w:rsid w:val="00043A88"/>
    <w:rsid w:val="000448F2"/>
    <w:rsid w:val="00044E3B"/>
    <w:rsid w:val="00045324"/>
    <w:rsid w:val="00045719"/>
    <w:rsid w:val="00046271"/>
    <w:rsid w:val="00046A93"/>
    <w:rsid w:val="00046C09"/>
    <w:rsid w:val="00047CBC"/>
    <w:rsid w:val="00047D16"/>
    <w:rsid w:val="00047DF5"/>
    <w:rsid w:val="00050511"/>
    <w:rsid w:val="00050C23"/>
    <w:rsid w:val="00051133"/>
    <w:rsid w:val="00052403"/>
    <w:rsid w:val="0005266A"/>
    <w:rsid w:val="000536FD"/>
    <w:rsid w:val="000549F3"/>
    <w:rsid w:val="00055237"/>
    <w:rsid w:val="000554FC"/>
    <w:rsid w:val="0005622F"/>
    <w:rsid w:val="0005672A"/>
    <w:rsid w:val="00056ACB"/>
    <w:rsid w:val="00056CBE"/>
    <w:rsid w:val="00057B99"/>
    <w:rsid w:val="00057BE1"/>
    <w:rsid w:val="00057F7D"/>
    <w:rsid w:val="00060225"/>
    <w:rsid w:val="000604F4"/>
    <w:rsid w:val="00060AC3"/>
    <w:rsid w:val="00060BF4"/>
    <w:rsid w:val="0006114E"/>
    <w:rsid w:val="00061816"/>
    <w:rsid w:val="0006267A"/>
    <w:rsid w:val="00062CCB"/>
    <w:rsid w:val="00062DA6"/>
    <w:rsid w:val="00062F85"/>
    <w:rsid w:val="00063D75"/>
    <w:rsid w:val="0006478A"/>
    <w:rsid w:val="00065C91"/>
    <w:rsid w:val="000670F4"/>
    <w:rsid w:val="000678FF"/>
    <w:rsid w:val="00070515"/>
    <w:rsid w:val="00071468"/>
    <w:rsid w:val="000717AB"/>
    <w:rsid w:val="000728E2"/>
    <w:rsid w:val="00072E0C"/>
    <w:rsid w:val="00073F5D"/>
    <w:rsid w:val="00074F5B"/>
    <w:rsid w:val="0007521D"/>
    <w:rsid w:val="000754C4"/>
    <w:rsid w:val="00075D2D"/>
    <w:rsid w:val="00075D94"/>
    <w:rsid w:val="000766BD"/>
    <w:rsid w:val="0007684A"/>
    <w:rsid w:val="000768C4"/>
    <w:rsid w:val="00076C61"/>
    <w:rsid w:val="000804CB"/>
    <w:rsid w:val="00080650"/>
    <w:rsid w:val="00080E92"/>
    <w:rsid w:val="00082BCE"/>
    <w:rsid w:val="000836AF"/>
    <w:rsid w:val="00083807"/>
    <w:rsid w:val="00084066"/>
    <w:rsid w:val="000841A9"/>
    <w:rsid w:val="000841C3"/>
    <w:rsid w:val="000844A8"/>
    <w:rsid w:val="0008460F"/>
    <w:rsid w:val="000846F6"/>
    <w:rsid w:val="00084BE5"/>
    <w:rsid w:val="00084F97"/>
    <w:rsid w:val="0008585A"/>
    <w:rsid w:val="00085C4D"/>
    <w:rsid w:val="00085DC0"/>
    <w:rsid w:val="00085DE5"/>
    <w:rsid w:val="00085F0A"/>
    <w:rsid w:val="0008604D"/>
    <w:rsid w:val="00086F9C"/>
    <w:rsid w:val="00087361"/>
    <w:rsid w:val="00087B24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1FDA"/>
    <w:rsid w:val="000A27ED"/>
    <w:rsid w:val="000A2F22"/>
    <w:rsid w:val="000A35A1"/>
    <w:rsid w:val="000A447E"/>
    <w:rsid w:val="000A4799"/>
    <w:rsid w:val="000A4DEA"/>
    <w:rsid w:val="000A53AE"/>
    <w:rsid w:val="000A5DF6"/>
    <w:rsid w:val="000A62BB"/>
    <w:rsid w:val="000A6E33"/>
    <w:rsid w:val="000A7C28"/>
    <w:rsid w:val="000B00B7"/>
    <w:rsid w:val="000B0292"/>
    <w:rsid w:val="000B0683"/>
    <w:rsid w:val="000B0762"/>
    <w:rsid w:val="000B0CE6"/>
    <w:rsid w:val="000B2082"/>
    <w:rsid w:val="000B2632"/>
    <w:rsid w:val="000B3A32"/>
    <w:rsid w:val="000B4B0F"/>
    <w:rsid w:val="000B4F67"/>
    <w:rsid w:val="000B50E9"/>
    <w:rsid w:val="000B50FC"/>
    <w:rsid w:val="000B53EB"/>
    <w:rsid w:val="000B54D1"/>
    <w:rsid w:val="000B6504"/>
    <w:rsid w:val="000B6CC5"/>
    <w:rsid w:val="000B6EEF"/>
    <w:rsid w:val="000B799C"/>
    <w:rsid w:val="000C0405"/>
    <w:rsid w:val="000C0832"/>
    <w:rsid w:val="000C0935"/>
    <w:rsid w:val="000C17F9"/>
    <w:rsid w:val="000C240A"/>
    <w:rsid w:val="000C243C"/>
    <w:rsid w:val="000C2B91"/>
    <w:rsid w:val="000C2BAC"/>
    <w:rsid w:val="000C3E98"/>
    <w:rsid w:val="000C404A"/>
    <w:rsid w:val="000C4B22"/>
    <w:rsid w:val="000C57C1"/>
    <w:rsid w:val="000C5952"/>
    <w:rsid w:val="000C6F21"/>
    <w:rsid w:val="000C7F0B"/>
    <w:rsid w:val="000D011C"/>
    <w:rsid w:val="000D0187"/>
    <w:rsid w:val="000D06DE"/>
    <w:rsid w:val="000D1E93"/>
    <w:rsid w:val="000D210D"/>
    <w:rsid w:val="000D2202"/>
    <w:rsid w:val="000D2DA6"/>
    <w:rsid w:val="000D33F3"/>
    <w:rsid w:val="000D593A"/>
    <w:rsid w:val="000D5C19"/>
    <w:rsid w:val="000D75BF"/>
    <w:rsid w:val="000E058B"/>
    <w:rsid w:val="000E05AD"/>
    <w:rsid w:val="000E0CE7"/>
    <w:rsid w:val="000E20C5"/>
    <w:rsid w:val="000E25FA"/>
    <w:rsid w:val="000E2633"/>
    <w:rsid w:val="000E2640"/>
    <w:rsid w:val="000E3A08"/>
    <w:rsid w:val="000E3FC9"/>
    <w:rsid w:val="000E67BC"/>
    <w:rsid w:val="000E7FD4"/>
    <w:rsid w:val="000F01DC"/>
    <w:rsid w:val="000F0237"/>
    <w:rsid w:val="000F026C"/>
    <w:rsid w:val="000F0402"/>
    <w:rsid w:val="000F1305"/>
    <w:rsid w:val="000F326F"/>
    <w:rsid w:val="000F3C82"/>
    <w:rsid w:val="000F42AF"/>
    <w:rsid w:val="000F4519"/>
    <w:rsid w:val="00100311"/>
    <w:rsid w:val="00100E58"/>
    <w:rsid w:val="0010109B"/>
    <w:rsid w:val="00101DC4"/>
    <w:rsid w:val="0010290E"/>
    <w:rsid w:val="001046CE"/>
    <w:rsid w:val="001056E3"/>
    <w:rsid w:val="00105C6C"/>
    <w:rsid w:val="00105DC5"/>
    <w:rsid w:val="00105F59"/>
    <w:rsid w:val="00107966"/>
    <w:rsid w:val="00107CFB"/>
    <w:rsid w:val="00111328"/>
    <w:rsid w:val="00111430"/>
    <w:rsid w:val="001116FF"/>
    <w:rsid w:val="00112096"/>
    <w:rsid w:val="0011239F"/>
    <w:rsid w:val="001128C8"/>
    <w:rsid w:val="001136B5"/>
    <w:rsid w:val="001169D2"/>
    <w:rsid w:val="00117307"/>
    <w:rsid w:val="00120F46"/>
    <w:rsid w:val="001214B6"/>
    <w:rsid w:val="001215F7"/>
    <w:rsid w:val="001221C8"/>
    <w:rsid w:val="001221EB"/>
    <w:rsid w:val="00122506"/>
    <w:rsid w:val="001235CC"/>
    <w:rsid w:val="001243F8"/>
    <w:rsid w:val="00124E5A"/>
    <w:rsid w:val="0012537E"/>
    <w:rsid w:val="00125E8A"/>
    <w:rsid w:val="00125F61"/>
    <w:rsid w:val="00130384"/>
    <w:rsid w:val="00130624"/>
    <w:rsid w:val="001311B8"/>
    <w:rsid w:val="0013163F"/>
    <w:rsid w:val="001326D1"/>
    <w:rsid w:val="00132908"/>
    <w:rsid w:val="00132949"/>
    <w:rsid w:val="00132E3E"/>
    <w:rsid w:val="001333B3"/>
    <w:rsid w:val="001342B5"/>
    <w:rsid w:val="0013613E"/>
    <w:rsid w:val="00136486"/>
    <w:rsid w:val="00136629"/>
    <w:rsid w:val="00136DCF"/>
    <w:rsid w:val="0013739A"/>
    <w:rsid w:val="00137483"/>
    <w:rsid w:val="0013769F"/>
    <w:rsid w:val="00137D32"/>
    <w:rsid w:val="001405D5"/>
    <w:rsid w:val="00140766"/>
    <w:rsid w:val="001424D4"/>
    <w:rsid w:val="001434D7"/>
    <w:rsid w:val="00144D5B"/>
    <w:rsid w:val="0014703A"/>
    <w:rsid w:val="00147B34"/>
    <w:rsid w:val="00150B1C"/>
    <w:rsid w:val="001510BF"/>
    <w:rsid w:val="00151102"/>
    <w:rsid w:val="001519BF"/>
    <w:rsid w:val="00152205"/>
    <w:rsid w:val="00152C05"/>
    <w:rsid w:val="00153F5F"/>
    <w:rsid w:val="00153FE8"/>
    <w:rsid w:val="0015407E"/>
    <w:rsid w:val="0015414B"/>
    <w:rsid w:val="00156821"/>
    <w:rsid w:val="00157603"/>
    <w:rsid w:val="001578B5"/>
    <w:rsid w:val="00157BB5"/>
    <w:rsid w:val="00160576"/>
    <w:rsid w:val="00161C47"/>
    <w:rsid w:val="00162097"/>
    <w:rsid w:val="00162419"/>
    <w:rsid w:val="00162C96"/>
    <w:rsid w:val="00163106"/>
    <w:rsid w:val="001632C9"/>
    <w:rsid w:val="001632D2"/>
    <w:rsid w:val="001636DC"/>
    <w:rsid w:val="001637A3"/>
    <w:rsid w:val="00165289"/>
    <w:rsid w:val="001657A9"/>
    <w:rsid w:val="0016608D"/>
    <w:rsid w:val="00166B62"/>
    <w:rsid w:val="0016705D"/>
    <w:rsid w:val="0016718B"/>
    <w:rsid w:val="001675BC"/>
    <w:rsid w:val="0017162B"/>
    <w:rsid w:val="0017294F"/>
    <w:rsid w:val="00172AC2"/>
    <w:rsid w:val="00172BB3"/>
    <w:rsid w:val="00173BEF"/>
    <w:rsid w:val="00174401"/>
    <w:rsid w:val="00174E05"/>
    <w:rsid w:val="001753CC"/>
    <w:rsid w:val="00175B02"/>
    <w:rsid w:val="001765B9"/>
    <w:rsid w:val="001767CB"/>
    <w:rsid w:val="00176F80"/>
    <w:rsid w:val="00177524"/>
    <w:rsid w:val="00177689"/>
    <w:rsid w:val="00180DA3"/>
    <w:rsid w:val="00180E9A"/>
    <w:rsid w:val="00181522"/>
    <w:rsid w:val="00181EE8"/>
    <w:rsid w:val="0018244E"/>
    <w:rsid w:val="00182522"/>
    <w:rsid w:val="00183DF0"/>
    <w:rsid w:val="00185C7F"/>
    <w:rsid w:val="00187E36"/>
    <w:rsid w:val="00187F18"/>
    <w:rsid w:val="00190E0D"/>
    <w:rsid w:val="001911A2"/>
    <w:rsid w:val="00193728"/>
    <w:rsid w:val="001945D1"/>
    <w:rsid w:val="001972AD"/>
    <w:rsid w:val="0019777D"/>
    <w:rsid w:val="00197D17"/>
    <w:rsid w:val="001A0484"/>
    <w:rsid w:val="001A07C3"/>
    <w:rsid w:val="001A0D01"/>
    <w:rsid w:val="001A2D9C"/>
    <w:rsid w:val="001A3517"/>
    <w:rsid w:val="001A4636"/>
    <w:rsid w:val="001A477D"/>
    <w:rsid w:val="001A5DAE"/>
    <w:rsid w:val="001A6C68"/>
    <w:rsid w:val="001A6DE4"/>
    <w:rsid w:val="001A6F4D"/>
    <w:rsid w:val="001A74E6"/>
    <w:rsid w:val="001B0F76"/>
    <w:rsid w:val="001B48B5"/>
    <w:rsid w:val="001B49FE"/>
    <w:rsid w:val="001B4CDD"/>
    <w:rsid w:val="001B4FE9"/>
    <w:rsid w:val="001B58D1"/>
    <w:rsid w:val="001B6671"/>
    <w:rsid w:val="001B6CED"/>
    <w:rsid w:val="001B774D"/>
    <w:rsid w:val="001B78C2"/>
    <w:rsid w:val="001C02F8"/>
    <w:rsid w:val="001C0AB8"/>
    <w:rsid w:val="001C0B83"/>
    <w:rsid w:val="001C358E"/>
    <w:rsid w:val="001C452D"/>
    <w:rsid w:val="001C4810"/>
    <w:rsid w:val="001C4DCA"/>
    <w:rsid w:val="001C5558"/>
    <w:rsid w:val="001C5C10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4DF8"/>
    <w:rsid w:val="001D50DC"/>
    <w:rsid w:val="001D547D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1A95"/>
    <w:rsid w:val="001E1D95"/>
    <w:rsid w:val="001E2086"/>
    <w:rsid w:val="001E2714"/>
    <w:rsid w:val="001E3428"/>
    <w:rsid w:val="001E35CA"/>
    <w:rsid w:val="001E52BD"/>
    <w:rsid w:val="001E555A"/>
    <w:rsid w:val="001E6C06"/>
    <w:rsid w:val="001F0849"/>
    <w:rsid w:val="001F1432"/>
    <w:rsid w:val="001F2D8A"/>
    <w:rsid w:val="001F347E"/>
    <w:rsid w:val="001F36EF"/>
    <w:rsid w:val="001F3ACE"/>
    <w:rsid w:val="001F4138"/>
    <w:rsid w:val="001F5AE5"/>
    <w:rsid w:val="001F5AFD"/>
    <w:rsid w:val="001F632C"/>
    <w:rsid w:val="001F63F6"/>
    <w:rsid w:val="001F7C01"/>
    <w:rsid w:val="002006CC"/>
    <w:rsid w:val="00201890"/>
    <w:rsid w:val="002021D6"/>
    <w:rsid w:val="00202BC2"/>
    <w:rsid w:val="002034CC"/>
    <w:rsid w:val="00203B96"/>
    <w:rsid w:val="00204857"/>
    <w:rsid w:val="00204F6E"/>
    <w:rsid w:val="00205484"/>
    <w:rsid w:val="00205609"/>
    <w:rsid w:val="00205B03"/>
    <w:rsid w:val="00206156"/>
    <w:rsid w:val="002064C2"/>
    <w:rsid w:val="00206722"/>
    <w:rsid w:val="00206F4B"/>
    <w:rsid w:val="0020700B"/>
    <w:rsid w:val="0020737A"/>
    <w:rsid w:val="002073DF"/>
    <w:rsid w:val="00207BE8"/>
    <w:rsid w:val="002104DA"/>
    <w:rsid w:val="00211278"/>
    <w:rsid w:val="002112E1"/>
    <w:rsid w:val="00211E2C"/>
    <w:rsid w:val="002124D3"/>
    <w:rsid w:val="002137A8"/>
    <w:rsid w:val="00213E75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2E1"/>
    <w:rsid w:val="00222696"/>
    <w:rsid w:val="002226E4"/>
    <w:rsid w:val="00222D11"/>
    <w:rsid w:val="0022345A"/>
    <w:rsid w:val="00223937"/>
    <w:rsid w:val="00224786"/>
    <w:rsid w:val="002251B3"/>
    <w:rsid w:val="00225358"/>
    <w:rsid w:val="00225524"/>
    <w:rsid w:val="00225A82"/>
    <w:rsid w:val="00225B36"/>
    <w:rsid w:val="00226B1F"/>
    <w:rsid w:val="00230241"/>
    <w:rsid w:val="00230302"/>
    <w:rsid w:val="0023031D"/>
    <w:rsid w:val="00231D0C"/>
    <w:rsid w:val="00232018"/>
    <w:rsid w:val="00232C6C"/>
    <w:rsid w:val="00232FF4"/>
    <w:rsid w:val="0023360D"/>
    <w:rsid w:val="00233BE1"/>
    <w:rsid w:val="0023406E"/>
    <w:rsid w:val="00234E83"/>
    <w:rsid w:val="00235213"/>
    <w:rsid w:val="002367E7"/>
    <w:rsid w:val="00236A86"/>
    <w:rsid w:val="00237795"/>
    <w:rsid w:val="00237CF7"/>
    <w:rsid w:val="0024022B"/>
    <w:rsid w:val="0024083F"/>
    <w:rsid w:val="00241DE4"/>
    <w:rsid w:val="002424C0"/>
    <w:rsid w:val="002431DB"/>
    <w:rsid w:val="002433C5"/>
    <w:rsid w:val="00243E49"/>
    <w:rsid w:val="00243F38"/>
    <w:rsid w:val="0024484E"/>
    <w:rsid w:val="00245801"/>
    <w:rsid w:val="002461A1"/>
    <w:rsid w:val="00247035"/>
    <w:rsid w:val="00247724"/>
    <w:rsid w:val="002509DF"/>
    <w:rsid w:val="00251CF6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7CD"/>
    <w:rsid w:val="00256770"/>
    <w:rsid w:val="00256836"/>
    <w:rsid w:val="00256DD1"/>
    <w:rsid w:val="002571B7"/>
    <w:rsid w:val="0026307F"/>
    <w:rsid w:val="0026423D"/>
    <w:rsid w:val="002652DB"/>
    <w:rsid w:val="00265F02"/>
    <w:rsid w:val="0026695C"/>
    <w:rsid w:val="002674CB"/>
    <w:rsid w:val="0027039F"/>
    <w:rsid w:val="00270CB0"/>
    <w:rsid w:val="00271529"/>
    <w:rsid w:val="00271AE9"/>
    <w:rsid w:val="00271F95"/>
    <w:rsid w:val="0027361D"/>
    <w:rsid w:val="00273E23"/>
    <w:rsid w:val="002740C2"/>
    <w:rsid w:val="002743BB"/>
    <w:rsid w:val="00276BA0"/>
    <w:rsid w:val="002773DA"/>
    <w:rsid w:val="00277963"/>
    <w:rsid w:val="00277AAB"/>
    <w:rsid w:val="0028099F"/>
    <w:rsid w:val="0028166A"/>
    <w:rsid w:val="00281CE6"/>
    <w:rsid w:val="00281F11"/>
    <w:rsid w:val="00282978"/>
    <w:rsid w:val="00282B14"/>
    <w:rsid w:val="00283C03"/>
    <w:rsid w:val="00285716"/>
    <w:rsid w:val="0028572F"/>
    <w:rsid w:val="00285AFA"/>
    <w:rsid w:val="002862BE"/>
    <w:rsid w:val="00286506"/>
    <w:rsid w:val="00287A5E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51C"/>
    <w:rsid w:val="002979BF"/>
    <w:rsid w:val="002A04C5"/>
    <w:rsid w:val="002A08F5"/>
    <w:rsid w:val="002A108B"/>
    <w:rsid w:val="002A1169"/>
    <w:rsid w:val="002A17D9"/>
    <w:rsid w:val="002A2448"/>
    <w:rsid w:val="002A24A8"/>
    <w:rsid w:val="002A44FE"/>
    <w:rsid w:val="002A4BF0"/>
    <w:rsid w:val="002A557E"/>
    <w:rsid w:val="002A7171"/>
    <w:rsid w:val="002A7256"/>
    <w:rsid w:val="002A77C0"/>
    <w:rsid w:val="002A7ADC"/>
    <w:rsid w:val="002B076C"/>
    <w:rsid w:val="002B152E"/>
    <w:rsid w:val="002B285D"/>
    <w:rsid w:val="002B2E4D"/>
    <w:rsid w:val="002B302C"/>
    <w:rsid w:val="002B3093"/>
    <w:rsid w:val="002B398C"/>
    <w:rsid w:val="002B3F89"/>
    <w:rsid w:val="002B41B3"/>
    <w:rsid w:val="002B4268"/>
    <w:rsid w:val="002B44E7"/>
    <w:rsid w:val="002B6A79"/>
    <w:rsid w:val="002B6DF3"/>
    <w:rsid w:val="002B7E04"/>
    <w:rsid w:val="002C1A39"/>
    <w:rsid w:val="002C1AC0"/>
    <w:rsid w:val="002C1D76"/>
    <w:rsid w:val="002C1F7F"/>
    <w:rsid w:val="002C215C"/>
    <w:rsid w:val="002C22A7"/>
    <w:rsid w:val="002C26BF"/>
    <w:rsid w:val="002C29A9"/>
    <w:rsid w:val="002C4248"/>
    <w:rsid w:val="002C43C6"/>
    <w:rsid w:val="002C4FF3"/>
    <w:rsid w:val="002C54F2"/>
    <w:rsid w:val="002C60C2"/>
    <w:rsid w:val="002C78FF"/>
    <w:rsid w:val="002D084B"/>
    <w:rsid w:val="002D098B"/>
    <w:rsid w:val="002D0CC0"/>
    <w:rsid w:val="002D1DFA"/>
    <w:rsid w:val="002D24F6"/>
    <w:rsid w:val="002D2AD6"/>
    <w:rsid w:val="002D3129"/>
    <w:rsid w:val="002D32F3"/>
    <w:rsid w:val="002D462B"/>
    <w:rsid w:val="002D4B70"/>
    <w:rsid w:val="002D5733"/>
    <w:rsid w:val="002D5B53"/>
    <w:rsid w:val="002D6598"/>
    <w:rsid w:val="002D6888"/>
    <w:rsid w:val="002D6ECE"/>
    <w:rsid w:val="002D7145"/>
    <w:rsid w:val="002D7855"/>
    <w:rsid w:val="002D7A7B"/>
    <w:rsid w:val="002D7E35"/>
    <w:rsid w:val="002E07E9"/>
    <w:rsid w:val="002E190E"/>
    <w:rsid w:val="002E252C"/>
    <w:rsid w:val="002E3C60"/>
    <w:rsid w:val="002E6051"/>
    <w:rsid w:val="002E7B2B"/>
    <w:rsid w:val="002F2630"/>
    <w:rsid w:val="002F2A6F"/>
    <w:rsid w:val="002F3FB7"/>
    <w:rsid w:val="002F40C6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041C"/>
    <w:rsid w:val="0030107E"/>
    <w:rsid w:val="00301197"/>
    <w:rsid w:val="00302E04"/>
    <w:rsid w:val="003034C7"/>
    <w:rsid w:val="00303565"/>
    <w:rsid w:val="003041BD"/>
    <w:rsid w:val="00304663"/>
    <w:rsid w:val="00304E47"/>
    <w:rsid w:val="00305607"/>
    <w:rsid w:val="003059E8"/>
    <w:rsid w:val="00305FC9"/>
    <w:rsid w:val="0030681F"/>
    <w:rsid w:val="003076B1"/>
    <w:rsid w:val="0031162A"/>
    <w:rsid w:val="003119F6"/>
    <w:rsid w:val="00312573"/>
    <w:rsid w:val="0031405C"/>
    <w:rsid w:val="00314F23"/>
    <w:rsid w:val="00315528"/>
    <w:rsid w:val="00315807"/>
    <w:rsid w:val="00317593"/>
    <w:rsid w:val="00321B17"/>
    <w:rsid w:val="003223AF"/>
    <w:rsid w:val="00322A26"/>
    <w:rsid w:val="00324A37"/>
    <w:rsid w:val="00325240"/>
    <w:rsid w:val="00325969"/>
    <w:rsid w:val="00325ADC"/>
    <w:rsid w:val="00325FFB"/>
    <w:rsid w:val="003261E1"/>
    <w:rsid w:val="0032650A"/>
    <w:rsid w:val="003269D1"/>
    <w:rsid w:val="00326AED"/>
    <w:rsid w:val="00327840"/>
    <w:rsid w:val="003279EB"/>
    <w:rsid w:val="00327ADB"/>
    <w:rsid w:val="00330082"/>
    <w:rsid w:val="0033021A"/>
    <w:rsid w:val="00332221"/>
    <w:rsid w:val="00332441"/>
    <w:rsid w:val="00332B5B"/>
    <w:rsid w:val="00333E9E"/>
    <w:rsid w:val="003347AC"/>
    <w:rsid w:val="003352B6"/>
    <w:rsid w:val="00335A80"/>
    <w:rsid w:val="00336680"/>
    <w:rsid w:val="003374AF"/>
    <w:rsid w:val="00337C43"/>
    <w:rsid w:val="00340588"/>
    <w:rsid w:val="00342C31"/>
    <w:rsid w:val="0034320E"/>
    <w:rsid w:val="00343297"/>
    <w:rsid w:val="003435A6"/>
    <w:rsid w:val="003439CC"/>
    <w:rsid w:val="00343AA5"/>
    <w:rsid w:val="00343EAD"/>
    <w:rsid w:val="00345235"/>
    <w:rsid w:val="00345D5E"/>
    <w:rsid w:val="00347048"/>
    <w:rsid w:val="0034730C"/>
    <w:rsid w:val="003479CF"/>
    <w:rsid w:val="003517D3"/>
    <w:rsid w:val="00351A33"/>
    <w:rsid w:val="00351E79"/>
    <w:rsid w:val="00351FFE"/>
    <w:rsid w:val="00352CF0"/>
    <w:rsid w:val="00352DF0"/>
    <w:rsid w:val="00352FFC"/>
    <w:rsid w:val="003537A8"/>
    <w:rsid w:val="003537CE"/>
    <w:rsid w:val="003539B1"/>
    <w:rsid w:val="003545DF"/>
    <w:rsid w:val="00355103"/>
    <w:rsid w:val="00355F34"/>
    <w:rsid w:val="003607F1"/>
    <w:rsid w:val="00361BCC"/>
    <w:rsid w:val="003625BD"/>
    <w:rsid w:val="00362E67"/>
    <w:rsid w:val="003634CC"/>
    <w:rsid w:val="00364293"/>
    <w:rsid w:val="00364D73"/>
    <w:rsid w:val="00365BB2"/>
    <w:rsid w:val="00366CDC"/>
    <w:rsid w:val="00367A82"/>
    <w:rsid w:val="00370F00"/>
    <w:rsid w:val="00370F0C"/>
    <w:rsid w:val="00371106"/>
    <w:rsid w:val="0037145A"/>
    <w:rsid w:val="00371807"/>
    <w:rsid w:val="00372259"/>
    <w:rsid w:val="00373E8B"/>
    <w:rsid w:val="00373F4D"/>
    <w:rsid w:val="003745CB"/>
    <w:rsid w:val="00375E42"/>
    <w:rsid w:val="00376480"/>
    <w:rsid w:val="003768D8"/>
    <w:rsid w:val="00376D40"/>
    <w:rsid w:val="00380A33"/>
    <w:rsid w:val="00380A78"/>
    <w:rsid w:val="00380E6A"/>
    <w:rsid w:val="00380FB3"/>
    <w:rsid w:val="00381127"/>
    <w:rsid w:val="003818C7"/>
    <w:rsid w:val="00381B1F"/>
    <w:rsid w:val="00381D9E"/>
    <w:rsid w:val="003834E5"/>
    <w:rsid w:val="00383B36"/>
    <w:rsid w:val="00384973"/>
    <w:rsid w:val="0038641E"/>
    <w:rsid w:val="003878D2"/>
    <w:rsid w:val="00387A18"/>
    <w:rsid w:val="003912BC"/>
    <w:rsid w:val="0039138B"/>
    <w:rsid w:val="00391970"/>
    <w:rsid w:val="0039260A"/>
    <w:rsid w:val="00392877"/>
    <w:rsid w:val="00393D93"/>
    <w:rsid w:val="00394F37"/>
    <w:rsid w:val="00395257"/>
    <w:rsid w:val="003953BE"/>
    <w:rsid w:val="003956D8"/>
    <w:rsid w:val="003960B0"/>
    <w:rsid w:val="003973F9"/>
    <w:rsid w:val="003974F7"/>
    <w:rsid w:val="00397DDA"/>
    <w:rsid w:val="00397E1D"/>
    <w:rsid w:val="003A0B41"/>
    <w:rsid w:val="003A0DF9"/>
    <w:rsid w:val="003A1446"/>
    <w:rsid w:val="003A1863"/>
    <w:rsid w:val="003A1FAB"/>
    <w:rsid w:val="003A22DE"/>
    <w:rsid w:val="003A475C"/>
    <w:rsid w:val="003A4848"/>
    <w:rsid w:val="003A596C"/>
    <w:rsid w:val="003A5ABE"/>
    <w:rsid w:val="003A5ED9"/>
    <w:rsid w:val="003A7A13"/>
    <w:rsid w:val="003A7F12"/>
    <w:rsid w:val="003B1430"/>
    <w:rsid w:val="003B25B0"/>
    <w:rsid w:val="003B2CFF"/>
    <w:rsid w:val="003B2D99"/>
    <w:rsid w:val="003B2F69"/>
    <w:rsid w:val="003B37DE"/>
    <w:rsid w:val="003B50D7"/>
    <w:rsid w:val="003B594C"/>
    <w:rsid w:val="003B5CE9"/>
    <w:rsid w:val="003B5E3E"/>
    <w:rsid w:val="003B5F60"/>
    <w:rsid w:val="003B75D5"/>
    <w:rsid w:val="003B7A85"/>
    <w:rsid w:val="003B7EA7"/>
    <w:rsid w:val="003C000A"/>
    <w:rsid w:val="003C0236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77C"/>
    <w:rsid w:val="003C4B1C"/>
    <w:rsid w:val="003C5660"/>
    <w:rsid w:val="003C6647"/>
    <w:rsid w:val="003C6B88"/>
    <w:rsid w:val="003C6E9F"/>
    <w:rsid w:val="003C74EA"/>
    <w:rsid w:val="003C7A0B"/>
    <w:rsid w:val="003D014D"/>
    <w:rsid w:val="003D0375"/>
    <w:rsid w:val="003D05C7"/>
    <w:rsid w:val="003D0F8F"/>
    <w:rsid w:val="003D1723"/>
    <w:rsid w:val="003D19B2"/>
    <w:rsid w:val="003D202B"/>
    <w:rsid w:val="003D31C9"/>
    <w:rsid w:val="003D340D"/>
    <w:rsid w:val="003D404C"/>
    <w:rsid w:val="003D4560"/>
    <w:rsid w:val="003D4D5A"/>
    <w:rsid w:val="003D515A"/>
    <w:rsid w:val="003D5A37"/>
    <w:rsid w:val="003D74B5"/>
    <w:rsid w:val="003E0029"/>
    <w:rsid w:val="003E05E7"/>
    <w:rsid w:val="003E092B"/>
    <w:rsid w:val="003E0B1E"/>
    <w:rsid w:val="003E20CE"/>
    <w:rsid w:val="003E2605"/>
    <w:rsid w:val="003E2B17"/>
    <w:rsid w:val="003E2E41"/>
    <w:rsid w:val="003E377A"/>
    <w:rsid w:val="003E3DE3"/>
    <w:rsid w:val="003E4850"/>
    <w:rsid w:val="003E4C45"/>
    <w:rsid w:val="003E5045"/>
    <w:rsid w:val="003E5C7C"/>
    <w:rsid w:val="003E611A"/>
    <w:rsid w:val="003E6B15"/>
    <w:rsid w:val="003E70E7"/>
    <w:rsid w:val="003F026E"/>
    <w:rsid w:val="003F09B2"/>
    <w:rsid w:val="003F1A75"/>
    <w:rsid w:val="003F2444"/>
    <w:rsid w:val="003F3F98"/>
    <w:rsid w:val="003F4080"/>
    <w:rsid w:val="003F450F"/>
    <w:rsid w:val="003F46AB"/>
    <w:rsid w:val="003F5B64"/>
    <w:rsid w:val="003F73B6"/>
    <w:rsid w:val="003F75B0"/>
    <w:rsid w:val="00400ED1"/>
    <w:rsid w:val="00400EEE"/>
    <w:rsid w:val="00401F4E"/>
    <w:rsid w:val="00403148"/>
    <w:rsid w:val="004037BC"/>
    <w:rsid w:val="00403D42"/>
    <w:rsid w:val="00404CE4"/>
    <w:rsid w:val="00406228"/>
    <w:rsid w:val="004062A7"/>
    <w:rsid w:val="00406CD5"/>
    <w:rsid w:val="00406D3B"/>
    <w:rsid w:val="00406FF3"/>
    <w:rsid w:val="00407378"/>
    <w:rsid w:val="00407794"/>
    <w:rsid w:val="0041018C"/>
    <w:rsid w:val="00410368"/>
    <w:rsid w:val="00410DC9"/>
    <w:rsid w:val="00414087"/>
    <w:rsid w:val="00414323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5260"/>
    <w:rsid w:val="004263AE"/>
    <w:rsid w:val="00426A22"/>
    <w:rsid w:val="0042701C"/>
    <w:rsid w:val="0042713A"/>
    <w:rsid w:val="004274E2"/>
    <w:rsid w:val="00427A9C"/>
    <w:rsid w:val="00430B78"/>
    <w:rsid w:val="00431160"/>
    <w:rsid w:val="004317E9"/>
    <w:rsid w:val="00431EA7"/>
    <w:rsid w:val="00432532"/>
    <w:rsid w:val="00432F58"/>
    <w:rsid w:val="004333C1"/>
    <w:rsid w:val="004336BB"/>
    <w:rsid w:val="00433712"/>
    <w:rsid w:val="00433B66"/>
    <w:rsid w:val="00433E78"/>
    <w:rsid w:val="00434676"/>
    <w:rsid w:val="00435885"/>
    <w:rsid w:val="00436090"/>
    <w:rsid w:val="004365B3"/>
    <w:rsid w:val="00436E03"/>
    <w:rsid w:val="004417D2"/>
    <w:rsid w:val="004425D7"/>
    <w:rsid w:val="00442777"/>
    <w:rsid w:val="00443460"/>
    <w:rsid w:val="004436F0"/>
    <w:rsid w:val="004442CA"/>
    <w:rsid w:val="00444693"/>
    <w:rsid w:val="004453A6"/>
    <w:rsid w:val="00446C3C"/>
    <w:rsid w:val="00446D60"/>
    <w:rsid w:val="00446E42"/>
    <w:rsid w:val="004471A7"/>
    <w:rsid w:val="004478C6"/>
    <w:rsid w:val="00447945"/>
    <w:rsid w:val="00450915"/>
    <w:rsid w:val="00450C93"/>
    <w:rsid w:val="00451762"/>
    <w:rsid w:val="00451793"/>
    <w:rsid w:val="0045224C"/>
    <w:rsid w:val="004527AC"/>
    <w:rsid w:val="00452C88"/>
    <w:rsid w:val="004537A2"/>
    <w:rsid w:val="004539B3"/>
    <w:rsid w:val="00453A07"/>
    <w:rsid w:val="004545D4"/>
    <w:rsid w:val="00455C0A"/>
    <w:rsid w:val="00456704"/>
    <w:rsid w:val="004569CB"/>
    <w:rsid w:val="00456B2F"/>
    <w:rsid w:val="00457958"/>
    <w:rsid w:val="004611AA"/>
    <w:rsid w:val="004616C0"/>
    <w:rsid w:val="00462D05"/>
    <w:rsid w:val="00462DD4"/>
    <w:rsid w:val="00463400"/>
    <w:rsid w:val="00463A4C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C80"/>
    <w:rsid w:val="00481CDE"/>
    <w:rsid w:val="00482464"/>
    <w:rsid w:val="00482AA8"/>
    <w:rsid w:val="00483F56"/>
    <w:rsid w:val="00484014"/>
    <w:rsid w:val="00484348"/>
    <w:rsid w:val="004849F8"/>
    <w:rsid w:val="00485509"/>
    <w:rsid w:val="0048593B"/>
    <w:rsid w:val="00490103"/>
    <w:rsid w:val="00491462"/>
    <w:rsid w:val="00491B07"/>
    <w:rsid w:val="00492436"/>
    <w:rsid w:val="00492A05"/>
    <w:rsid w:val="00492F87"/>
    <w:rsid w:val="00494E24"/>
    <w:rsid w:val="00494EF6"/>
    <w:rsid w:val="004956C2"/>
    <w:rsid w:val="00495E54"/>
    <w:rsid w:val="0049634E"/>
    <w:rsid w:val="004975AB"/>
    <w:rsid w:val="00497BC0"/>
    <w:rsid w:val="004A1250"/>
    <w:rsid w:val="004A2C5D"/>
    <w:rsid w:val="004A2F5A"/>
    <w:rsid w:val="004A31F7"/>
    <w:rsid w:val="004A3B47"/>
    <w:rsid w:val="004A43A5"/>
    <w:rsid w:val="004A491E"/>
    <w:rsid w:val="004A49A4"/>
    <w:rsid w:val="004A49F0"/>
    <w:rsid w:val="004A4BDA"/>
    <w:rsid w:val="004A600A"/>
    <w:rsid w:val="004A72F5"/>
    <w:rsid w:val="004A74F2"/>
    <w:rsid w:val="004A7783"/>
    <w:rsid w:val="004A7B1A"/>
    <w:rsid w:val="004A7E73"/>
    <w:rsid w:val="004B0BA2"/>
    <w:rsid w:val="004B12C3"/>
    <w:rsid w:val="004B23BF"/>
    <w:rsid w:val="004B2666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3"/>
    <w:rsid w:val="004C00F8"/>
    <w:rsid w:val="004C039F"/>
    <w:rsid w:val="004C1C09"/>
    <w:rsid w:val="004C2386"/>
    <w:rsid w:val="004C4638"/>
    <w:rsid w:val="004C4639"/>
    <w:rsid w:val="004C54A3"/>
    <w:rsid w:val="004C598A"/>
    <w:rsid w:val="004C6A4D"/>
    <w:rsid w:val="004C6AAF"/>
    <w:rsid w:val="004C737D"/>
    <w:rsid w:val="004C7996"/>
    <w:rsid w:val="004D26E6"/>
    <w:rsid w:val="004D375B"/>
    <w:rsid w:val="004D3DCB"/>
    <w:rsid w:val="004D3F0D"/>
    <w:rsid w:val="004D52F9"/>
    <w:rsid w:val="004D5C63"/>
    <w:rsid w:val="004D6049"/>
    <w:rsid w:val="004D606F"/>
    <w:rsid w:val="004D62A4"/>
    <w:rsid w:val="004D64B6"/>
    <w:rsid w:val="004D6E7E"/>
    <w:rsid w:val="004D7BCF"/>
    <w:rsid w:val="004E0FBC"/>
    <w:rsid w:val="004E1D16"/>
    <w:rsid w:val="004E2174"/>
    <w:rsid w:val="004E2A7C"/>
    <w:rsid w:val="004E33FD"/>
    <w:rsid w:val="004E36CF"/>
    <w:rsid w:val="004E3AEC"/>
    <w:rsid w:val="004E3C48"/>
    <w:rsid w:val="004E41FA"/>
    <w:rsid w:val="004E4AEF"/>
    <w:rsid w:val="004E4FAD"/>
    <w:rsid w:val="004E529E"/>
    <w:rsid w:val="004E5352"/>
    <w:rsid w:val="004E5BCC"/>
    <w:rsid w:val="004E6144"/>
    <w:rsid w:val="004E65C7"/>
    <w:rsid w:val="004E739A"/>
    <w:rsid w:val="004F0103"/>
    <w:rsid w:val="004F0D2B"/>
    <w:rsid w:val="004F1778"/>
    <w:rsid w:val="004F187D"/>
    <w:rsid w:val="004F1BDA"/>
    <w:rsid w:val="004F2482"/>
    <w:rsid w:val="004F3152"/>
    <w:rsid w:val="004F347E"/>
    <w:rsid w:val="004F48CD"/>
    <w:rsid w:val="004F4913"/>
    <w:rsid w:val="004F58D4"/>
    <w:rsid w:val="004F636A"/>
    <w:rsid w:val="005001A5"/>
    <w:rsid w:val="00500608"/>
    <w:rsid w:val="00501C13"/>
    <w:rsid w:val="005030CE"/>
    <w:rsid w:val="005031CB"/>
    <w:rsid w:val="00504565"/>
    <w:rsid w:val="005053F5"/>
    <w:rsid w:val="00506011"/>
    <w:rsid w:val="0050642D"/>
    <w:rsid w:val="005073C0"/>
    <w:rsid w:val="00510597"/>
    <w:rsid w:val="00510B73"/>
    <w:rsid w:val="0051119C"/>
    <w:rsid w:val="00511642"/>
    <w:rsid w:val="005117A8"/>
    <w:rsid w:val="005118A8"/>
    <w:rsid w:val="0051191A"/>
    <w:rsid w:val="00512560"/>
    <w:rsid w:val="00512EB4"/>
    <w:rsid w:val="00513C76"/>
    <w:rsid w:val="0051471A"/>
    <w:rsid w:val="00515CE6"/>
    <w:rsid w:val="00516BD9"/>
    <w:rsid w:val="00520572"/>
    <w:rsid w:val="00520B8F"/>
    <w:rsid w:val="00520F98"/>
    <w:rsid w:val="00522382"/>
    <w:rsid w:val="0052245A"/>
    <w:rsid w:val="00522A76"/>
    <w:rsid w:val="005232AA"/>
    <w:rsid w:val="00523DB6"/>
    <w:rsid w:val="00523F01"/>
    <w:rsid w:val="00524C79"/>
    <w:rsid w:val="00524D7B"/>
    <w:rsid w:val="00524F81"/>
    <w:rsid w:val="005254BB"/>
    <w:rsid w:val="0052577D"/>
    <w:rsid w:val="00525A73"/>
    <w:rsid w:val="00526E98"/>
    <w:rsid w:val="0052705A"/>
    <w:rsid w:val="005270DE"/>
    <w:rsid w:val="00527D03"/>
    <w:rsid w:val="00530422"/>
    <w:rsid w:val="00530712"/>
    <w:rsid w:val="00530B62"/>
    <w:rsid w:val="00531B1B"/>
    <w:rsid w:val="00533316"/>
    <w:rsid w:val="00533F85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AE0"/>
    <w:rsid w:val="00550D84"/>
    <w:rsid w:val="00550FF8"/>
    <w:rsid w:val="00551097"/>
    <w:rsid w:val="00551285"/>
    <w:rsid w:val="005513C6"/>
    <w:rsid w:val="005519D5"/>
    <w:rsid w:val="00552660"/>
    <w:rsid w:val="00553984"/>
    <w:rsid w:val="00553E13"/>
    <w:rsid w:val="005541CC"/>
    <w:rsid w:val="00554368"/>
    <w:rsid w:val="005544D8"/>
    <w:rsid w:val="005544F3"/>
    <w:rsid w:val="00555FB5"/>
    <w:rsid w:val="005560AD"/>
    <w:rsid w:val="00556440"/>
    <w:rsid w:val="005571DA"/>
    <w:rsid w:val="00557686"/>
    <w:rsid w:val="00557E83"/>
    <w:rsid w:val="00560876"/>
    <w:rsid w:val="00561271"/>
    <w:rsid w:val="00561321"/>
    <w:rsid w:val="00561A01"/>
    <w:rsid w:val="00561C19"/>
    <w:rsid w:val="00561F47"/>
    <w:rsid w:val="00563ACD"/>
    <w:rsid w:val="00563DD0"/>
    <w:rsid w:val="00563E65"/>
    <w:rsid w:val="00564B0C"/>
    <w:rsid w:val="00564C13"/>
    <w:rsid w:val="0056520F"/>
    <w:rsid w:val="00565869"/>
    <w:rsid w:val="0056690E"/>
    <w:rsid w:val="00566962"/>
    <w:rsid w:val="005675FC"/>
    <w:rsid w:val="00570412"/>
    <w:rsid w:val="00570DA0"/>
    <w:rsid w:val="00571971"/>
    <w:rsid w:val="00572F85"/>
    <w:rsid w:val="00573433"/>
    <w:rsid w:val="00574A81"/>
    <w:rsid w:val="00575776"/>
    <w:rsid w:val="00576289"/>
    <w:rsid w:val="00577482"/>
    <w:rsid w:val="00580D3F"/>
    <w:rsid w:val="00581DA9"/>
    <w:rsid w:val="00581EF8"/>
    <w:rsid w:val="00585B27"/>
    <w:rsid w:val="00585BBC"/>
    <w:rsid w:val="0058600B"/>
    <w:rsid w:val="0058688F"/>
    <w:rsid w:val="00587529"/>
    <w:rsid w:val="0059064B"/>
    <w:rsid w:val="0059104F"/>
    <w:rsid w:val="005920E4"/>
    <w:rsid w:val="00592210"/>
    <w:rsid w:val="005930BE"/>
    <w:rsid w:val="005944DA"/>
    <w:rsid w:val="00595CDE"/>
    <w:rsid w:val="00596FBE"/>
    <w:rsid w:val="005974A6"/>
    <w:rsid w:val="005976E5"/>
    <w:rsid w:val="005A0196"/>
    <w:rsid w:val="005A0D79"/>
    <w:rsid w:val="005A14D6"/>
    <w:rsid w:val="005A1503"/>
    <w:rsid w:val="005A1D54"/>
    <w:rsid w:val="005A207E"/>
    <w:rsid w:val="005A35D5"/>
    <w:rsid w:val="005A3FBA"/>
    <w:rsid w:val="005A5B77"/>
    <w:rsid w:val="005A69FF"/>
    <w:rsid w:val="005A79C9"/>
    <w:rsid w:val="005A7C2E"/>
    <w:rsid w:val="005B0706"/>
    <w:rsid w:val="005B0A89"/>
    <w:rsid w:val="005B0D7A"/>
    <w:rsid w:val="005B0E39"/>
    <w:rsid w:val="005B1337"/>
    <w:rsid w:val="005B14AF"/>
    <w:rsid w:val="005B18F5"/>
    <w:rsid w:val="005B1D23"/>
    <w:rsid w:val="005B3B2E"/>
    <w:rsid w:val="005B4C6F"/>
    <w:rsid w:val="005B4D3A"/>
    <w:rsid w:val="005B562D"/>
    <w:rsid w:val="005B7250"/>
    <w:rsid w:val="005B7572"/>
    <w:rsid w:val="005C02E3"/>
    <w:rsid w:val="005C0910"/>
    <w:rsid w:val="005C1F1A"/>
    <w:rsid w:val="005C2926"/>
    <w:rsid w:val="005C43A5"/>
    <w:rsid w:val="005C5036"/>
    <w:rsid w:val="005C5750"/>
    <w:rsid w:val="005C6756"/>
    <w:rsid w:val="005C78A8"/>
    <w:rsid w:val="005D0299"/>
    <w:rsid w:val="005D24B1"/>
    <w:rsid w:val="005D285F"/>
    <w:rsid w:val="005D34B5"/>
    <w:rsid w:val="005D3AF3"/>
    <w:rsid w:val="005D48B4"/>
    <w:rsid w:val="005D4EB2"/>
    <w:rsid w:val="005D4F31"/>
    <w:rsid w:val="005D5D34"/>
    <w:rsid w:val="005D60F8"/>
    <w:rsid w:val="005D63C4"/>
    <w:rsid w:val="005D69A9"/>
    <w:rsid w:val="005D6B3A"/>
    <w:rsid w:val="005D7029"/>
    <w:rsid w:val="005D7AF8"/>
    <w:rsid w:val="005D7EDD"/>
    <w:rsid w:val="005E0086"/>
    <w:rsid w:val="005E0800"/>
    <w:rsid w:val="005E1785"/>
    <w:rsid w:val="005E1797"/>
    <w:rsid w:val="005E1B41"/>
    <w:rsid w:val="005E1B67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E95"/>
    <w:rsid w:val="005F0CFA"/>
    <w:rsid w:val="005F0E12"/>
    <w:rsid w:val="005F19E2"/>
    <w:rsid w:val="005F2868"/>
    <w:rsid w:val="005F2B0B"/>
    <w:rsid w:val="005F2CB7"/>
    <w:rsid w:val="005F2DFF"/>
    <w:rsid w:val="005F2EDB"/>
    <w:rsid w:val="005F4BB2"/>
    <w:rsid w:val="005F4CE6"/>
    <w:rsid w:val="005F5077"/>
    <w:rsid w:val="005F607C"/>
    <w:rsid w:val="005F6130"/>
    <w:rsid w:val="005F6670"/>
    <w:rsid w:val="005F6E9B"/>
    <w:rsid w:val="005F73E3"/>
    <w:rsid w:val="005F7794"/>
    <w:rsid w:val="00600630"/>
    <w:rsid w:val="006017B2"/>
    <w:rsid w:val="0060193A"/>
    <w:rsid w:val="00601D6A"/>
    <w:rsid w:val="00601F2A"/>
    <w:rsid w:val="00602AC8"/>
    <w:rsid w:val="0060315A"/>
    <w:rsid w:val="00605CFE"/>
    <w:rsid w:val="00605F04"/>
    <w:rsid w:val="00606367"/>
    <w:rsid w:val="006066D6"/>
    <w:rsid w:val="00607A83"/>
    <w:rsid w:val="00610312"/>
    <w:rsid w:val="00610DB9"/>
    <w:rsid w:val="00610EDC"/>
    <w:rsid w:val="00611974"/>
    <w:rsid w:val="00611CE7"/>
    <w:rsid w:val="00612314"/>
    <w:rsid w:val="006139D5"/>
    <w:rsid w:val="006148BA"/>
    <w:rsid w:val="00614F99"/>
    <w:rsid w:val="006156CF"/>
    <w:rsid w:val="006159D7"/>
    <w:rsid w:val="0061663D"/>
    <w:rsid w:val="00616727"/>
    <w:rsid w:val="00617A36"/>
    <w:rsid w:val="00617EED"/>
    <w:rsid w:val="00621737"/>
    <w:rsid w:val="00621ABC"/>
    <w:rsid w:val="00621AE2"/>
    <w:rsid w:val="00622B8E"/>
    <w:rsid w:val="00622F9C"/>
    <w:rsid w:val="006231C8"/>
    <w:rsid w:val="0062419E"/>
    <w:rsid w:val="00624927"/>
    <w:rsid w:val="00624D1E"/>
    <w:rsid w:val="006260F8"/>
    <w:rsid w:val="0062690D"/>
    <w:rsid w:val="0062741C"/>
    <w:rsid w:val="00627E27"/>
    <w:rsid w:val="006303AD"/>
    <w:rsid w:val="00630A73"/>
    <w:rsid w:val="00630AD1"/>
    <w:rsid w:val="00630E92"/>
    <w:rsid w:val="00631810"/>
    <w:rsid w:val="00632FF7"/>
    <w:rsid w:val="006331D8"/>
    <w:rsid w:val="006347BA"/>
    <w:rsid w:val="00635202"/>
    <w:rsid w:val="00635E7A"/>
    <w:rsid w:val="006360C8"/>
    <w:rsid w:val="0063624B"/>
    <w:rsid w:val="00636849"/>
    <w:rsid w:val="00636FAE"/>
    <w:rsid w:val="00636FE5"/>
    <w:rsid w:val="00641542"/>
    <w:rsid w:val="00641C49"/>
    <w:rsid w:val="006425B4"/>
    <w:rsid w:val="0064467E"/>
    <w:rsid w:val="00644C7C"/>
    <w:rsid w:val="0064565B"/>
    <w:rsid w:val="0064649D"/>
    <w:rsid w:val="00646723"/>
    <w:rsid w:val="00646C86"/>
    <w:rsid w:val="00646E5A"/>
    <w:rsid w:val="006472C7"/>
    <w:rsid w:val="00647C09"/>
    <w:rsid w:val="0065025B"/>
    <w:rsid w:val="00650927"/>
    <w:rsid w:val="0065207A"/>
    <w:rsid w:val="00652AD5"/>
    <w:rsid w:val="00652C3C"/>
    <w:rsid w:val="00653452"/>
    <w:rsid w:val="00653655"/>
    <w:rsid w:val="00653D40"/>
    <w:rsid w:val="00654302"/>
    <w:rsid w:val="006549BE"/>
    <w:rsid w:val="0065742C"/>
    <w:rsid w:val="006577E9"/>
    <w:rsid w:val="0065784B"/>
    <w:rsid w:val="00657F13"/>
    <w:rsid w:val="00661A7C"/>
    <w:rsid w:val="00661EFD"/>
    <w:rsid w:val="00662175"/>
    <w:rsid w:val="00662685"/>
    <w:rsid w:val="00662E8C"/>
    <w:rsid w:val="00663BB1"/>
    <w:rsid w:val="00663FA6"/>
    <w:rsid w:val="00664362"/>
    <w:rsid w:val="006648EC"/>
    <w:rsid w:val="00664A03"/>
    <w:rsid w:val="00666C01"/>
    <w:rsid w:val="00666F67"/>
    <w:rsid w:val="00667450"/>
    <w:rsid w:val="0067023B"/>
    <w:rsid w:val="00671359"/>
    <w:rsid w:val="006719F5"/>
    <w:rsid w:val="00671AE3"/>
    <w:rsid w:val="0067250E"/>
    <w:rsid w:val="00672C78"/>
    <w:rsid w:val="0067327D"/>
    <w:rsid w:val="00674267"/>
    <w:rsid w:val="00674364"/>
    <w:rsid w:val="006745B3"/>
    <w:rsid w:val="00674F20"/>
    <w:rsid w:val="00675220"/>
    <w:rsid w:val="00675336"/>
    <w:rsid w:val="00675D71"/>
    <w:rsid w:val="00676A8A"/>
    <w:rsid w:val="006775F4"/>
    <w:rsid w:val="00677897"/>
    <w:rsid w:val="00677C4E"/>
    <w:rsid w:val="006804E4"/>
    <w:rsid w:val="00680ABD"/>
    <w:rsid w:val="00680DCA"/>
    <w:rsid w:val="00680E2D"/>
    <w:rsid w:val="00681B78"/>
    <w:rsid w:val="00681C2E"/>
    <w:rsid w:val="00682D6C"/>
    <w:rsid w:val="00682E29"/>
    <w:rsid w:val="0068348C"/>
    <w:rsid w:val="00685883"/>
    <w:rsid w:val="00685FA3"/>
    <w:rsid w:val="00686230"/>
    <w:rsid w:val="006863BF"/>
    <w:rsid w:val="006866F2"/>
    <w:rsid w:val="00686A96"/>
    <w:rsid w:val="00686E6E"/>
    <w:rsid w:val="00686EC3"/>
    <w:rsid w:val="00686FD2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2E8E"/>
    <w:rsid w:val="006948D6"/>
    <w:rsid w:val="00694A81"/>
    <w:rsid w:val="00694E3B"/>
    <w:rsid w:val="006950B3"/>
    <w:rsid w:val="0069569D"/>
    <w:rsid w:val="006958D6"/>
    <w:rsid w:val="00696165"/>
    <w:rsid w:val="0069775A"/>
    <w:rsid w:val="00697A52"/>
    <w:rsid w:val="006A12F4"/>
    <w:rsid w:val="006A1796"/>
    <w:rsid w:val="006A1CD4"/>
    <w:rsid w:val="006A2E25"/>
    <w:rsid w:val="006A422F"/>
    <w:rsid w:val="006A4816"/>
    <w:rsid w:val="006A536E"/>
    <w:rsid w:val="006A541A"/>
    <w:rsid w:val="006A607A"/>
    <w:rsid w:val="006A645F"/>
    <w:rsid w:val="006B0710"/>
    <w:rsid w:val="006B1035"/>
    <w:rsid w:val="006B12F5"/>
    <w:rsid w:val="006B17E8"/>
    <w:rsid w:val="006B279E"/>
    <w:rsid w:val="006B29D8"/>
    <w:rsid w:val="006B31D9"/>
    <w:rsid w:val="006B35B1"/>
    <w:rsid w:val="006B387C"/>
    <w:rsid w:val="006B3B40"/>
    <w:rsid w:val="006B45C0"/>
    <w:rsid w:val="006B55D9"/>
    <w:rsid w:val="006B59A0"/>
    <w:rsid w:val="006B5AE2"/>
    <w:rsid w:val="006B6237"/>
    <w:rsid w:val="006B7DA7"/>
    <w:rsid w:val="006C008E"/>
    <w:rsid w:val="006C02C4"/>
    <w:rsid w:val="006C03B1"/>
    <w:rsid w:val="006C082C"/>
    <w:rsid w:val="006C1252"/>
    <w:rsid w:val="006C1541"/>
    <w:rsid w:val="006C171F"/>
    <w:rsid w:val="006C1BE1"/>
    <w:rsid w:val="006C1E88"/>
    <w:rsid w:val="006C236C"/>
    <w:rsid w:val="006C2550"/>
    <w:rsid w:val="006C2950"/>
    <w:rsid w:val="006C403F"/>
    <w:rsid w:val="006C40C5"/>
    <w:rsid w:val="006C420A"/>
    <w:rsid w:val="006C450A"/>
    <w:rsid w:val="006C4AB5"/>
    <w:rsid w:val="006C529C"/>
    <w:rsid w:val="006C7786"/>
    <w:rsid w:val="006D19B7"/>
    <w:rsid w:val="006D1A46"/>
    <w:rsid w:val="006D21C9"/>
    <w:rsid w:val="006D2865"/>
    <w:rsid w:val="006D2F6F"/>
    <w:rsid w:val="006D30A8"/>
    <w:rsid w:val="006D3ED2"/>
    <w:rsid w:val="006D3FFF"/>
    <w:rsid w:val="006D414A"/>
    <w:rsid w:val="006D4B0D"/>
    <w:rsid w:val="006D569B"/>
    <w:rsid w:val="006D5BEC"/>
    <w:rsid w:val="006D706F"/>
    <w:rsid w:val="006D7B1F"/>
    <w:rsid w:val="006E0205"/>
    <w:rsid w:val="006E1906"/>
    <w:rsid w:val="006E2647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6E39"/>
    <w:rsid w:val="006E7B03"/>
    <w:rsid w:val="006F00D1"/>
    <w:rsid w:val="006F00D8"/>
    <w:rsid w:val="006F1C25"/>
    <w:rsid w:val="006F2ADF"/>
    <w:rsid w:val="006F304F"/>
    <w:rsid w:val="006F3E43"/>
    <w:rsid w:val="006F4192"/>
    <w:rsid w:val="006F4A2D"/>
    <w:rsid w:val="006F50C6"/>
    <w:rsid w:val="006F515E"/>
    <w:rsid w:val="006F5372"/>
    <w:rsid w:val="006F62CE"/>
    <w:rsid w:val="006F6E57"/>
    <w:rsid w:val="006F7653"/>
    <w:rsid w:val="006F76AB"/>
    <w:rsid w:val="006F7E18"/>
    <w:rsid w:val="007009F8"/>
    <w:rsid w:val="007019E8"/>
    <w:rsid w:val="00701C5A"/>
    <w:rsid w:val="00702079"/>
    <w:rsid w:val="0070278F"/>
    <w:rsid w:val="00702DFE"/>
    <w:rsid w:val="007038BF"/>
    <w:rsid w:val="00703C4D"/>
    <w:rsid w:val="00705DAE"/>
    <w:rsid w:val="007064ED"/>
    <w:rsid w:val="00706C7E"/>
    <w:rsid w:val="00706FBD"/>
    <w:rsid w:val="007105A1"/>
    <w:rsid w:val="0071122D"/>
    <w:rsid w:val="00711B8D"/>
    <w:rsid w:val="007126AC"/>
    <w:rsid w:val="007133F2"/>
    <w:rsid w:val="00713D8C"/>
    <w:rsid w:val="00714BFC"/>
    <w:rsid w:val="007152CE"/>
    <w:rsid w:val="0071552B"/>
    <w:rsid w:val="00715EF6"/>
    <w:rsid w:val="00716147"/>
    <w:rsid w:val="00716A15"/>
    <w:rsid w:val="00717A00"/>
    <w:rsid w:val="00720268"/>
    <w:rsid w:val="00720558"/>
    <w:rsid w:val="0072139F"/>
    <w:rsid w:val="0072165F"/>
    <w:rsid w:val="00721677"/>
    <w:rsid w:val="0072205B"/>
    <w:rsid w:val="0072234A"/>
    <w:rsid w:val="00722434"/>
    <w:rsid w:val="00722B64"/>
    <w:rsid w:val="007234C3"/>
    <w:rsid w:val="007247B6"/>
    <w:rsid w:val="00724E71"/>
    <w:rsid w:val="0072519E"/>
    <w:rsid w:val="007252ED"/>
    <w:rsid w:val="00725E23"/>
    <w:rsid w:val="00726569"/>
    <w:rsid w:val="00726F2F"/>
    <w:rsid w:val="00727683"/>
    <w:rsid w:val="007279C3"/>
    <w:rsid w:val="007300C1"/>
    <w:rsid w:val="0073062C"/>
    <w:rsid w:val="00730FBB"/>
    <w:rsid w:val="007313CA"/>
    <w:rsid w:val="007329F0"/>
    <w:rsid w:val="00734016"/>
    <w:rsid w:val="00734286"/>
    <w:rsid w:val="0073444A"/>
    <w:rsid w:val="007344E0"/>
    <w:rsid w:val="00737941"/>
    <w:rsid w:val="007405F3"/>
    <w:rsid w:val="007408D2"/>
    <w:rsid w:val="0074141E"/>
    <w:rsid w:val="007415CB"/>
    <w:rsid w:val="00741DA1"/>
    <w:rsid w:val="00742297"/>
    <w:rsid w:val="007422AA"/>
    <w:rsid w:val="007425A1"/>
    <w:rsid w:val="007431DB"/>
    <w:rsid w:val="00744695"/>
    <w:rsid w:val="00745059"/>
    <w:rsid w:val="007451E5"/>
    <w:rsid w:val="007469E7"/>
    <w:rsid w:val="00746B8A"/>
    <w:rsid w:val="00746CAE"/>
    <w:rsid w:val="007475BD"/>
    <w:rsid w:val="00747602"/>
    <w:rsid w:val="007478A5"/>
    <w:rsid w:val="007502D8"/>
    <w:rsid w:val="00750EDC"/>
    <w:rsid w:val="00751123"/>
    <w:rsid w:val="007530EA"/>
    <w:rsid w:val="007535E7"/>
    <w:rsid w:val="007568DA"/>
    <w:rsid w:val="007573D1"/>
    <w:rsid w:val="007578CC"/>
    <w:rsid w:val="0076094B"/>
    <w:rsid w:val="00760F9A"/>
    <w:rsid w:val="0076136B"/>
    <w:rsid w:val="00762B8C"/>
    <w:rsid w:val="00762FAA"/>
    <w:rsid w:val="007631A8"/>
    <w:rsid w:val="00763D09"/>
    <w:rsid w:val="00763ECE"/>
    <w:rsid w:val="00763F01"/>
    <w:rsid w:val="007641D6"/>
    <w:rsid w:val="00764A10"/>
    <w:rsid w:val="0076524D"/>
    <w:rsid w:val="007664EB"/>
    <w:rsid w:val="007670A4"/>
    <w:rsid w:val="0076711A"/>
    <w:rsid w:val="007676FE"/>
    <w:rsid w:val="00767CA3"/>
    <w:rsid w:val="007707E0"/>
    <w:rsid w:val="007709CA"/>
    <w:rsid w:val="00771090"/>
    <w:rsid w:val="00771800"/>
    <w:rsid w:val="00772139"/>
    <w:rsid w:val="0077216A"/>
    <w:rsid w:val="00772800"/>
    <w:rsid w:val="007732AD"/>
    <w:rsid w:val="00773445"/>
    <w:rsid w:val="00773726"/>
    <w:rsid w:val="00774204"/>
    <w:rsid w:val="007752DC"/>
    <w:rsid w:val="00775F74"/>
    <w:rsid w:val="00775F86"/>
    <w:rsid w:val="007779B3"/>
    <w:rsid w:val="00780009"/>
    <w:rsid w:val="00780363"/>
    <w:rsid w:val="00781688"/>
    <w:rsid w:val="00781D9B"/>
    <w:rsid w:val="00781FA9"/>
    <w:rsid w:val="00782597"/>
    <w:rsid w:val="00782782"/>
    <w:rsid w:val="00782A8C"/>
    <w:rsid w:val="00782D3D"/>
    <w:rsid w:val="00783D9B"/>
    <w:rsid w:val="00783EF5"/>
    <w:rsid w:val="007842C8"/>
    <w:rsid w:val="00785912"/>
    <w:rsid w:val="0078606A"/>
    <w:rsid w:val="0078768B"/>
    <w:rsid w:val="00787B82"/>
    <w:rsid w:val="00790255"/>
    <w:rsid w:val="007932D2"/>
    <w:rsid w:val="007940B2"/>
    <w:rsid w:val="00794DB1"/>
    <w:rsid w:val="00795AB5"/>
    <w:rsid w:val="00795F7D"/>
    <w:rsid w:val="00796306"/>
    <w:rsid w:val="007965D7"/>
    <w:rsid w:val="00797E60"/>
    <w:rsid w:val="007A01CC"/>
    <w:rsid w:val="007A0568"/>
    <w:rsid w:val="007A132A"/>
    <w:rsid w:val="007A1534"/>
    <w:rsid w:val="007A219B"/>
    <w:rsid w:val="007A2471"/>
    <w:rsid w:val="007A2B37"/>
    <w:rsid w:val="007A2FC7"/>
    <w:rsid w:val="007A34FD"/>
    <w:rsid w:val="007A488E"/>
    <w:rsid w:val="007A4AAB"/>
    <w:rsid w:val="007A4E89"/>
    <w:rsid w:val="007A5F3B"/>
    <w:rsid w:val="007A641C"/>
    <w:rsid w:val="007A737D"/>
    <w:rsid w:val="007A738E"/>
    <w:rsid w:val="007A79B8"/>
    <w:rsid w:val="007A79FA"/>
    <w:rsid w:val="007B1639"/>
    <w:rsid w:val="007B1789"/>
    <w:rsid w:val="007B2389"/>
    <w:rsid w:val="007B3851"/>
    <w:rsid w:val="007B3EBE"/>
    <w:rsid w:val="007B6622"/>
    <w:rsid w:val="007B66AF"/>
    <w:rsid w:val="007B763E"/>
    <w:rsid w:val="007C07EE"/>
    <w:rsid w:val="007C0980"/>
    <w:rsid w:val="007C119A"/>
    <w:rsid w:val="007C11A3"/>
    <w:rsid w:val="007C12E0"/>
    <w:rsid w:val="007C3E5E"/>
    <w:rsid w:val="007C4C02"/>
    <w:rsid w:val="007C4D52"/>
    <w:rsid w:val="007C513A"/>
    <w:rsid w:val="007C60B2"/>
    <w:rsid w:val="007C64FD"/>
    <w:rsid w:val="007C66ED"/>
    <w:rsid w:val="007C70EB"/>
    <w:rsid w:val="007D01F6"/>
    <w:rsid w:val="007D0591"/>
    <w:rsid w:val="007D1018"/>
    <w:rsid w:val="007D2333"/>
    <w:rsid w:val="007D24F6"/>
    <w:rsid w:val="007D29DB"/>
    <w:rsid w:val="007D2C12"/>
    <w:rsid w:val="007D375A"/>
    <w:rsid w:val="007D3909"/>
    <w:rsid w:val="007D3EF4"/>
    <w:rsid w:val="007D4CEC"/>
    <w:rsid w:val="007D69D5"/>
    <w:rsid w:val="007D6C85"/>
    <w:rsid w:val="007D6DA5"/>
    <w:rsid w:val="007D6FA9"/>
    <w:rsid w:val="007D77D6"/>
    <w:rsid w:val="007E03E3"/>
    <w:rsid w:val="007E1164"/>
    <w:rsid w:val="007E1F57"/>
    <w:rsid w:val="007E3273"/>
    <w:rsid w:val="007E364A"/>
    <w:rsid w:val="007E3DCE"/>
    <w:rsid w:val="007E42A3"/>
    <w:rsid w:val="007E5C7F"/>
    <w:rsid w:val="007E7515"/>
    <w:rsid w:val="007E7808"/>
    <w:rsid w:val="007E7C9E"/>
    <w:rsid w:val="007F0885"/>
    <w:rsid w:val="007F14DC"/>
    <w:rsid w:val="007F192C"/>
    <w:rsid w:val="007F30E7"/>
    <w:rsid w:val="007F38C4"/>
    <w:rsid w:val="007F3D31"/>
    <w:rsid w:val="007F499D"/>
    <w:rsid w:val="007F4B72"/>
    <w:rsid w:val="007F5D4F"/>
    <w:rsid w:val="00802702"/>
    <w:rsid w:val="008032F2"/>
    <w:rsid w:val="00803501"/>
    <w:rsid w:val="0080380A"/>
    <w:rsid w:val="0080390C"/>
    <w:rsid w:val="0080420B"/>
    <w:rsid w:val="00805312"/>
    <w:rsid w:val="00805F8B"/>
    <w:rsid w:val="008060D4"/>
    <w:rsid w:val="00806B5D"/>
    <w:rsid w:val="00807651"/>
    <w:rsid w:val="008079D6"/>
    <w:rsid w:val="00807DAE"/>
    <w:rsid w:val="00807E2A"/>
    <w:rsid w:val="00807FB6"/>
    <w:rsid w:val="008101F0"/>
    <w:rsid w:val="008102E4"/>
    <w:rsid w:val="00810F5A"/>
    <w:rsid w:val="00811984"/>
    <w:rsid w:val="00811C6D"/>
    <w:rsid w:val="0081237D"/>
    <w:rsid w:val="00812C69"/>
    <w:rsid w:val="008135D1"/>
    <w:rsid w:val="00813EE7"/>
    <w:rsid w:val="008141AC"/>
    <w:rsid w:val="0081502D"/>
    <w:rsid w:val="00815C5C"/>
    <w:rsid w:val="00816002"/>
    <w:rsid w:val="00816454"/>
    <w:rsid w:val="00816952"/>
    <w:rsid w:val="00817041"/>
    <w:rsid w:val="00817089"/>
    <w:rsid w:val="0081762A"/>
    <w:rsid w:val="00820044"/>
    <w:rsid w:val="0082034A"/>
    <w:rsid w:val="008206E6"/>
    <w:rsid w:val="008206EA"/>
    <w:rsid w:val="00823E24"/>
    <w:rsid w:val="00823F06"/>
    <w:rsid w:val="00824E8C"/>
    <w:rsid w:val="00824FA4"/>
    <w:rsid w:val="00825DC0"/>
    <w:rsid w:val="00825F00"/>
    <w:rsid w:val="00826434"/>
    <w:rsid w:val="0082647D"/>
    <w:rsid w:val="0082681E"/>
    <w:rsid w:val="00826AF2"/>
    <w:rsid w:val="00826DBC"/>
    <w:rsid w:val="008274AD"/>
    <w:rsid w:val="00827D18"/>
    <w:rsid w:val="00830359"/>
    <w:rsid w:val="008304A5"/>
    <w:rsid w:val="00831240"/>
    <w:rsid w:val="008326EE"/>
    <w:rsid w:val="00833689"/>
    <w:rsid w:val="0083479D"/>
    <w:rsid w:val="00834A97"/>
    <w:rsid w:val="00834EA7"/>
    <w:rsid w:val="008359AA"/>
    <w:rsid w:val="00836F1F"/>
    <w:rsid w:val="00840351"/>
    <w:rsid w:val="00840696"/>
    <w:rsid w:val="00840BAF"/>
    <w:rsid w:val="00842475"/>
    <w:rsid w:val="008428E2"/>
    <w:rsid w:val="00842D48"/>
    <w:rsid w:val="008431E6"/>
    <w:rsid w:val="00843299"/>
    <w:rsid w:val="008435AD"/>
    <w:rsid w:val="00843DFE"/>
    <w:rsid w:val="008445F3"/>
    <w:rsid w:val="008456E5"/>
    <w:rsid w:val="00845ADE"/>
    <w:rsid w:val="0084650D"/>
    <w:rsid w:val="00846CD6"/>
    <w:rsid w:val="008504C0"/>
    <w:rsid w:val="008504ED"/>
    <w:rsid w:val="008511F9"/>
    <w:rsid w:val="00853C5E"/>
    <w:rsid w:val="00853D6D"/>
    <w:rsid w:val="008548A9"/>
    <w:rsid w:val="0085569F"/>
    <w:rsid w:val="008566E2"/>
    <w:rsid w:val="00856909"/>
    <w:rsid w:val="00856FCD"/>
    <w:rsid w:val="0085713D"/>
    <w:rsid w:val="00857841"/>
    <w:rsid w:val="00857B44"/>
    <w:rsid w:val="00857EE8"/>
    <w:rsid w:val="0086009D"/>
    <w:rsid w:val="008601DD"/>
    <w:rsid w:val="008603F6"/>
    <w:rsid w:val="0086075A"/>
    <w:rsid w:val="00860BC1"/>
    <w:rsid w:val="008614DC"/>
    <w:rsid w:val="008618BC"/>
    <w:rsid w:val="00862358"/>
    <w:rsid w:val="00862BDD"/>
    <w:rsid w:val="00865778"/>
    <w:rsid w:val="00866FEE"/>
    <w:rsid w:val="00870166"/>
    <w:rsid w:val="00870EE6"/>
    <w:rsid w:val="008713D9"/>
    <w:rsid w:val="00871B37"/>
    <w:rsid w:val="008732C1"/>
    <w:rsid w:val="008734A4"/>
    <w:rsid w:val="00874117"/>
    <w:rsid w:val="00874279"/>
    <w:rsid w:val="008742C4"/>
    <w:rsid w:val="00874DEE"/>
    <w:rsid w:val="00875632"/>
    <w:rsid w:val="00875BD9"/>
    <w:rsid w:val="00875DD0"/>
    <w:rsid w:val="008763D7"/>
    <w:rsid w:val="00877155"/>
    <w:rsid w:val="0087734D"/>
    <w:rsid w:val="00877721"/>
    <w:rsid w:val="00881359"/>
    <w:rsid w:val="008815F2"/>
    <w:rsid w:val="00881DD8"/>
    <w:rsid w:val="00883653"/>
    <w:rsid w:val="00883712"/>
    <w:rsid w:val="00884B70"/>
    <w:rsid w:val="00884C82"/>
    <w:rsid w:val="00885AFA"/>
    <w:rsid w:val="00887078"/>
    <w:rsid w:val="008873B1"/>
    <w:rsid w:val="00887620"/>
    <w:rsid w:val="00887CCF"/>
    <w:rsid w:val="00890529"/>
    <w:rsid w:val="00890546"/>
    <w:rsid w:val="008909CB"/>
    <w:rsid w:val="00891B35"/>
    <w:rsid w:val="00892652"/>
    <w:rsid w:val="00892C0C"/>
    <w:rsid w:val="008938AA"/>
    <w:rsid w:val="00894662"/>
    <w:rsid w:val="00895AA3"/>
    <w:rsid w:val="00895AF5"/>
    <w:rsid w:val="0089631E"/>
    <w:rsid w:val="0089636A"/>
    <w:rsid w:val="00896ACA"/>
    <w:rsid w:val="00896CCE"/>
    <w:rsid w:val="00896E7A"/>
    <w:rsid w:val="00897134"/>
    <w:rsid w:val="0089755A"/>
    <w:rsid w:val="008975BB"/>
    <w:rsid w:val="00897C37"/>
    <w:rsid w:val="008A133B"/>
    <w:rsid w:val="008A36F4"/>
    <w:rsid w:val="008A41AC"/>
    <w:rsid w:val="008A4A64"/>
    <w:rsid w:val="008A5D07"/>
    <w:rsid w:val="008A6B62"/>
    <w:rsid w:val="008A6E87"/>
    <w:rsid w:val="008A7BEB"/>
    <w:rsid w:val="008B0124"/>
    <w:rsid w:val="008B12C5"/>
    <w:rsid w:val="008B1544"/>
    <w:rsid w:val="008B163D"/>
    <w:rsid w:val="008B1C96"/>
    <w:rsid w:val="008B265F"/>
    <w:rsid w:val="008B2C82"/>
    <w:rsid w:val="008B33AF"/>
    <w:rsid w:val="008B408F"/>
    <w:rsid w:val="008B4A6E"/>
    <w:rsid w:val="008B4E75"/>
    <w:rsid w:val="008B572B"/>
    <w:rsid w:val="008B5F39"/>
    <w:rsid w:val="008B7666"/>
    <w:rsid w:val="008B779A"/>
    <w:rsid w:val="008C0ED0"/>
    <w:rsid w:val="008C1007"/>
    <w:rsid w:val="008C1523"/>
    <w:rsid w:val="008C1DAD"/>
    <w:rsid w:val="008C2840"/>
    <w:rsid w:val="008C4136"/>
    <w:rsid w:val="008C4AEE"/>
    <w:rsid w:val="008C4FEC"/>
    <w:rsid w:val="008C5551"/>
    <w:rsid w:val="008C7DE9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5BCC"/>
    <w:rsid w:val="008D5FDE"/>
    <w:rsid w:val="008D6355"/>
    <w:rsid w:val="008D638B"/>
    <w:rsid w:val="008D67A4"/>
    <w:rsid w:val="008D7837"/>
    <w:rsid w:val="008E0856"/>
    <w:rsid w:val="008E0CA9"/>
    <w:rsid w:val="008E21C2"/>
    <w:rsid w:val="008E2C32"/>
    <w:rsid w:val="008E3173"/>
    <w:rsid w:val="008E40A6"/>
    <w:rsid w:val="008E4429"/>
    <w:rsid w:val="008E54ED"/>
    <w:rsid w:val="008E697E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33B4"/>
    <w:rsid w:val="008F358C"/>
    <w:rsid w:val="008F39C1"/>
    <w:rsid w:val="008F3F29"/>
    <w:rsid w:val="008F4076"/>
    <w:rsid w:val="008F4121"/>
    <w:rsid w:val="008F4987"/>
    <w:rsid w:val="008F4CD9"/>
    <w:rsid w:val="008F4D39"/>
    <w:rsid w:val="008F5409"/>
    <w:rsid w:val="008F54ED"/>
    <w:rsid w:val="008F69A4"/>
    <w:rsid w:val="008F6B57"/>
    <w:rsid w:val="008F6B8B"/>
    <w:rsid w:val="008F7600"/>
    <w:rsid w:val="008F7E80"/>
    <w:rsid w:val="00900DDD"/>
    <w:rsid w:val="00902215"/>
    <w:rsid w:val="0090328D"/>
    <w:rsid w:val="0090355F"/>
    <w:rsid w:val="00904182"/>
    <w:rsid w:val="00904199"/>
    <w:rsid w:val="009047A0"/>
    <w:rsid w:val="009048D6"/>
    <w:rsid w:val="00904F2A"/>
    <w:rsid w:val="00905C5B"/>
    <w:rsid w:val="00905EF5"/>
    <w:rsid w:val="009063AE"/>
    <w:rsid w:val="00906ECE"/>
    <w:rsid w:val="00907424"/>
    <w:rsid w:val="00907F88"/>
    <w:rsid w:val="00910FEF"/>
    <w:rsid w:val="00911BC6"/>
    <w:rsid w:val="0091269A"/>
    <w:rsid w:val="009126FB"/>
    <w:rsid w:val="009127DE"/>
    <w:rsid w:val="0091290E"/>
    <w:rsid w:val="00914D7D"/>
    <w:rsid w:val="00914D7F"/>
    <w:rsid w:val="00914E1E"/>
    <w:rsid w:val="009156F4"/>
    <w:rsid w:val="0091583E"/>
    <w:rsid w:val="00915940"/>
    <w:rsid w:val="00917FF4"/>
    <w:rsid w:val="009205C8"/>
    <w:rsid w:val="009208D3"/>
    <w:rsid w:val="00920D51"/>
    <w:rsid w:val="009212C3"/>
    <w:rsid w:val="009213A3"/>
    <w:rsid w:val="009220AC"/>
    <w:rsid w:val="0092233A"/>
    <w:rsid w:val="00922706"/>
    <w:rsid w:val="00923B98"/>
    <w:rsid w:val="00923C33"/>
    <w:rsid w:val="0092401F"/>
    <w:rsid w:val="00930287"/>
    <w:rsid w:val="00930A42"/>
    <w:rsid w:val="009314AA"/>
    <w:rsid w:val="009325CD"/>
    <w:rsid w:val="00932FBF"/>
    <w:rsid w:val="00933AD5"/>
    <w:rsid w:val="00933B6E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1C48"/>
    <w:rsid w:val="00942A9B"/>
    <w:rsid w:val="009460E7"/>
    <w:rsid w:val="00946502"/>
    <w:rsid w:val="00950243"/>
    <w:rsid w:val="009517A5"/>
    <w:rsid w:val="00953168"/>
    <w:rsid w:val="00953549"/>
    <w:rsid w:val="0095417C"/>
    <w:rsid w:val="00954AB9"/>
    <w:rsid w:val="00954FBF"/>
    <w:rsid w:val="009564D5"/>
    <w:rsid w:val="00956898"/>
    <w:rsid w:val="00956B79"/>
    <w:rsid w:val="00956C0E"/>
    <w:rsid w:val="00957148"/>
    <w:rsid w:val="0095734B"/>
    <w:rsid w:val="0095743E"/>
    <w:rsid w:val="0096075A"/>
    <w:rsid w:val="00960C97"/>
    <w:rsid w:val="00961902"/>
    <w:rsid w:val="00962705"/>
    <w:rsid w:val="00962827"/>
    <w:rsid w:val="00962CA4"/>
    <w:rsid w:val="00963059"/>
    <w:rsid w:val="00963B4F"/>
    <w:rsid w:val="00963E8A"/>
    <w:rsid w:val="00964174"/>
    <w:rsid w:val="00964ABC"/>
    <w:rsid w:val="00964D11"/>
    <w:rsid w:val="0096688A"/>
    <w:rsid w:val="009669E8"/>
    <w:rsid w:val="00966AD4"/>
    <w:rsid w:val="00966C95"/>
    <w:rsid w:val="009671D3"/>
    <w:rsid w:val="009702FC"/>
    <w:rsid w:val="009704FE"/>
    <w:rsid w:val="00970E92"/>
    <w:rsid w:val="009715F6"/>
    <w:rsid w:val="00971D02"/>
    <w:rsid w:val="0097244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A42"/>
    <w:rsid w:val="00981D10"/>
    <w:rsid w:val="00982AA6"/>
    <w:rsid w:val="00983D20"/>
    <w:rsid w:val="00984DA8"/>
    <w:rsid w:val="00985684"/>
    <w:rsid w:val="00986189"/>
    <w:rsid w:val="00986B16"/>
    <w:rsid w:val="00986C31"/>
    <w:rsid w:val="009902C4"/>
    <w:rsid w:val="0099033D"/>
    <w:rsid w:val="00990ABC"/>
    <w:rsid w:val="009929B6"/>
    <w:rsid w:val="00992F28"/>
    <w:rsid w:val="00993558"/>
    <w:rsid w:val="009941F7"/>
    <w:rsid w:val="0099574A"/>
    <w:rsid w:val="009A0351"/>
    <w:rsid w:val="009A049B"/>
    <w:rsid w:val="009A0DA2"/>
    <w:rsid w:val="009A1437"/>
    <w:rsid w:val="009A168D"/>
    <w:rsid w:val="009A1FC0"/>
    <w:rsid w:val="009A3709"/>
    <w:rsid w:val="009A383B"/>
    <w:rsid w:val="009A3C08"/>
    <w:rsid w:val="009A4137"/>
    <w:rsid w:val="009A41DF"/>
    <w:rsid w:val="009A45BB"/>
    <w:rsid w:val="009A4D8F"/>
    <w:rsid w:val="009A5684"/>
    <w:rsid w:val="009A568B"/>
    <w:rsid w:val="009A5765"/>
    <w:rsid w:val="009A57A9"/>
    <w:rsid w:val="009A5C61"/>
    <w:rsid w:val="009A6F05"/>
    <w:rsid w:val="009A74A9"/>
    <w:rsid w:val="009B0841"/>
    <w:rsid w:val="009B0E4E"/>
    <w:rsid w:val="009B0F45"/>
    <w:rsid w:val="009B2FE8"/>
    <w:rsid w:val="009B3F0F"/>
    <w:rsid w:val="009B4D36"/>
    <w:rsid w:val="009B4EAA"/>
    <w:rsid w:val="009B4F49"/>
    <w:rsid w:val="009B4FA4"/>
    <w:rsid w:val="009B58B2"/>
    <w:rsid w:val="009B6386"/>
    <w:rsid w:val="009B6CF9"/>
    <w:rsid w:val="009B6EB1"/>
    <w:rsid w:val="009B706C"/>
    <w:rsid w:val="009B7174"/>
    <w:rsid w:val="009C0AEA"/>
    <w:rsid w:val="009C1500"/>
    <w:rsid w:val="009C2428"/>
    <w:rsid w:val="009C2A34"/>
    <w:rsid w:val="009C32F7"/>
    <w:rsid w:val="009C3476"/>
    <w:rsid w:val="009C3A4F"/>
    <w:rsid w:val="009C40FF"/>
    <w:rsid w:val="009C422C"/>
    <w:rsid w:val="009C561E"/>
    <w:rsid w:val="009C7579"/>
    <w:rsid w:val="009C76E2"/>
    <w:rsid w:val="009C7869"/>
    <w:rsid w:val="009D04A8"/>
    <w:rsid w:val="009D0D15"/>
    <w:rsid w:val="009D0DF7"/>
    <w:rsid w:val="009D0E05"/>
    <w:rsid w:val="009D17B7"/>
    <w:rsid w:val="009D2F8F"/>
    <w:rsid w:val="009D302A"/>
    <w:rsid w:val="009D415A"/>
    <w:rsid w:val="009D479F"/>
    <w:rsid w:val="009D5CA4"/>
    <w:rsid w:val="009D60BB"/>
    <w:rsid w:val="009D7CF5"/>
    <w:rsid w:val="009E1296"/>
    <w:rsid w:val="009E1455"/>
    <w:rsid w:val="009E1C6D"/>
    <w:rsid w:val="009E1D2D"/>
    <w:rsid w:val="009E2280"/>
    <w:rsid w:val="009E2383"/>
    <w:rsid w:val="009E24D7"/>
    <w:rsid w:val="009E2614"/>
    <w:rsid w:val="009E292F"/>
    <w:rsid w:val="009E2EBB"/>
    <w:rsid w:val="009E2F5B"/>
    <w:rsid w:val="009E3CC2"/>
    <w:rsid w:val="009E444E"/>
    <w:rsid w:val="009E4EFE"/>
    <w:rsid w:val="009E50F7"/>
    <w:rsid w:val="009E5918"/>
    <w:rsid w:val="009E6731"/>
    <w:rsid w:val="009E6AEA"/>
    <w:rsid w:val="009E6E42"/>
    <w:rsid w:val="009E714B"/>
    <w:rsid w:val="009E7760"/>
    <w:rsid w:val="009E7B11"/>
    <w:rsid w:val="009F052C"/>
    <w:rsid w:val="009F057C"/>
    <w:rsid w:val="009F08EC"/>
    <w:rsid w:val="009F0ACE"/>
    <w:rsid w:val="009F1AE3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56C"/>
    <w:rsid w:val="00A02F02"/>
    <w:rsid w:val="00A03836"/>
    <w:rsid w:val="00A05A9D"/>
    <w:rsid w:val="00A05DE1"/>
    <w:rsid w:val="00A0642C"/>
    <w:rsid w:val="00A07D3D"/>
    <w:rsid w:val="00A07D8C"/>
    <w:rsid w:val="00A07E20"/>
    <w:rsid w:val="00A10745"/>
    <w:rsid w:val="00A11350"/>
    <w:rsid w:val="00A116C1"/>
    <w:rsid w:val="00A117F4"/>
    <w:rsid w:val="00A13153"/>
    <w:rsid w:val="00A13508"/>
    <w:rsid w:val="00A13D1E"/>
    <w:rsid w:val="00A147B2"/>
    <w:rsid w:val="00A14978"/>
    <w:rsid w:val="00A15D1C"/>
    <w:rsid w:val="00A15EC3"/>
    <w:rsid w:val="00A16511"/>
    <w:rsid w:val="00A16E90"/>
    <w:rsid w:val="00A178F8"/>
    <w:rsid w:val="00A17A84"/>
    <w:rsid w:val="00A20D89"/>
    <w:rsid w:val="00A21D62"/>
    <w:rsid w:val="00A21F20"/>
    <w:rsid w:val="00A23185"/>
    <w:rsid w:val="00A247BB"/>
    <w:rsid w:val="00A24B9F"/>
    <w:rsid w:val="00A25218"/>
    <w:rsid w:val="00A25AEB"/>
    <w:rsid w:val="00A25B18"/>
    <w:rsid w:val="00A266B0"/>
    <w:rsid w:val="00A2771C"/>
    <w:rsid w:val="00A2779D"/>
    <w:rsid w:val="00A30778"/>
    <w:rsid w:val="00A316B5"/>
    <w:rsid w:val="00A324E1"/>
    <w:rsid w:val="00A32D26"/>
    <w:rsid w:val="00A33516"/>
    <w:rsid w:val="00A339CF"/>
    <w:rsid w:val="00A33B7B"/>
    <w:rsid w:val="00A34BEC"/>
    <w:rsid w:val="00A35B83"/>
    <w:rsid w:val="00A35BF8"/>
    <w:rsid w:val="00A35C83"/>
    <w:rsid w:val="00A36563"/>
    <w:rsid w:val="00A36AE3"/>
    <w:rsid w:val="00A36FD7"/>
    <w:rsid w:val="00A37EEE"/>
    <w:rsid w:val="00A402A1"/>
    <w:rsid w:val="00A42183"/>
    <w:rsid w:val="00A42453"/>
    <w:rsid w:val="00A42689"/>
    <w:rsid w:val="00A42B91"/>
    <w:rsid w:val="00A44065"/>
    <w:rsid w:val="00A45284"/>
    <w:rsid w:val="00A45487"/>
    <w:rsid w:val="00A459FE"/>
    <w:rsid w:val="00A46CE1"/>
    <w:rsid w:val="00A478A6"/>
    <w:rsid w:val="00A50A91"/>
    <w:rsid w:val="00A50CAF"/>
    <w:rsid w:val="00A511F8"/>
    <w:rsid w:val="00A51325"/>
    <w:rsid w:val="00A51EDB"/>
    <w:rsid w:val="00A53CCE"/>
    <w:rsid w:val="00A54B49"/>
    <w:rsid w:val="00A55402"/>
    <w:rsid w:val="00A5664B"/>
    <w:rsid w:val="00A56DC3"/>
    <w:rsid w:val="00A57152"/>
    <w:rsid w:val="00A5720A"/>
    <w:rsid w:val="00A575FE"/>
    <w:rsid w:val="00A57C3B"/>
    <w:rsid w:val="00A60332"/>
    <w:rsid w:val="00A60EDD"/>
    <w:rsid w:val="00A60FD4"/>
    <w:rsid w:val="00A62927"/>
    <w:rsid w:val="00A630FA"/>
    <w:rsid w:val="00A63D1D"/>
    <w:rsid w:val="00A642AE"/>
    <w:rsid w:val="00A6533F"/>
    <w:rsid w:val="00A657EF"/>
    <w:rsid w:val="00A700FF"/>
    <w:rsid w:val="00A7188F"/>
    <w:rsid w:val="00A71949"/>
    <w:rsid w:val="00A728D9"/>
    <w:rsid w:val="00A72B8C"/>
    <w:rsid w:val="00A72EFD"/>
    <w:rsid w:val="00A7309D"/>
    <w:rsid w:val="00A73440"/>
    <w:rsid w:val="00A7391F"/>
    <w:rsid w:val="00A74640"/>
    <w:rsid w:val="00A7507E"/>
    <w:rsid w:val="00A75959"/>
    <w:rsid w:val="00A763E8"/>
    <w:rsid w:val="00A80DA8"/>
    <w:rsid w:val="00A8215B"/>
    <w:rsid w:val="00A824DA"/>
    <w:rsid w:val="00A825EF"/>
    <w:rsid w:val="00A82BC3"/>
    <w:rsid w:val="00A83BCC"/>
    <w:rsid w:val="00A853C9"/>
    <w:rsid w:val="00A855D5"/>
    <w:rsid w:val="00A86066"/>
    <w:rsid w:val="00A86489"/>
    <w:rsid w:val="00A86492"/>
    <w:rsid w:val="00A864E9"/>
    <w:rsid w:val="00A869B9"/>
    <w:rsid w:val="00A86D6D"/>
    <w:rsid w:val="00A87A35"/>
    <w:rsid w:val="00A87EC6"/>
    <w:rsid w:val="00A9011E"/>
    <w:rsid w:val="00A909C3"/>
    <w:rsid w:val="00A91822"/>
    <w:rsid w:val="00A9364F"/>
    <w:rsid w:val="00A937AE"/>
    <w:rsid w:val="00A93A0D"/>
    <w:rsid w:val="00A93FF7"/>
    <w:rsid w:val="00A94268"/>
    <w:rsid w:val="00A942DA"/>
    <w:rsid w:val="00A94A9D"/>
    <w:rsid w:val="00A94E08"/>
    <w:rsid w:val="00A95EB9"/>
    <w:rsid w:val="00A96171"/>
    <w:rsid w:val="00A974D6"/>
    <w:rsid w:val="00A97EB9"/>
    <w:rsid w:val="00AA0105"/>
    <w:rsid w:val="00AA218B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8A5"/>
    <w:rsid w:val="00AA58BC"/>
    <w:rsid w:val="00AA590A"/>
    <w:rsid w:val="00AA6326"/>
    <w:rsid w:val="00AA6AE2"/>
    <w:rsid w:val="00AA7183"/>
    <w:rsid w:val="00AA74C2"/>
    <w:rsid w:val="00AB0112"/>
    <w:rsid w:val="00AB0528"/>
    <w:rsid w:val="00AB05C7"/>
    <w:rsid w:val="00AB063C"/>
    <w:rsid w:val="00AB0B00"/>
    <w:rsid w:val="00AB0C5B"/>
    <w:rsid w:val="00AB17D9"/>
    <w:rsid w:val="00AB3D0B"/>
    <w:rsid w:val="00AB404E"/>
    <w:rsid w:val="00AB475F"/>
    <w:rsid w:val="00AB4882"/>
    <w:rsid w:val="00AB48CA"/>
    <w:rsid w:val="00AB58A9"/>
    <w:rsid w:val="00AB62C8"/>
    <w:rsid w:val="00AB6D35"/>
    <w:rsid w:val="00AB7982"/>
    <w:rsid w:val="00AC1776"/>
    <w:rsid w:val="00AC1B31"/>
    <w:rsid w:val="00AC1E4B"/>
    <w:rsid w:val="00AC2CC5"/>
    <w:rsid w:val="00AC310C"/>
    <w:rsid w:val="00AC3A4D"/>
    <w:rsid w:val="00AC3A64"/>
    <w:rsid w:val="00AC5794"/>
    <w:rsid w:val="00AC7C70"/>
    <w:rsid w:val="00AD0F34"/>
    <w:rsid w:val="00AD18A2"/>
    <w:rsid w:val="00AD1F14"/>
    <w:rsid w:val="00AD3193"/>
    <w:rsid w:val="00AD3357"/>
    <w:rsid w:val="00AD362E"/>
    <w:rsid w:val="00AD389F"/>
    <w:rsid w:val="00AD4931"/>
    <w:rsid w:val="00AD565F"/>
    <w:rsid w:val="00AD5C38"/>
    <w:rsid w:val="00AD5EC6"/>
    <w:rsid w:val="00AD66E0"/>
    <w:rsid w:val="00AD6BD0"/>
    <w:rsid w:val="00AD784F"/>
    <w:rsid w:val="00AD799D"/>
    <w:rsid w:val="00AD7BDB"/>
    <w:rsid w:val="00AE05EB"/>
    <w:rsid w:val="00AE0714"/>
    <w:rsid w:val="00AE1444"/>
    <w:rsid w:val="00AE1A72"/>
    <w:rsid w:val="00AE1D4D"/>
    <w:rsid w:val="00AE2096"/>
    <w:rsid w:val="00AE2E02"/>
    <w:rsid w:val="00AE30AE"/>
    <w:rsid w:val="00AE3631"/>
    <w:rsid w:val="00AE36E2"/>
    <w:rsid w:val="00AE385D"/>
    <w:rsid w:val="00AE462C"/>
    <w:rsid w:val="00AE538C"/>
    <w:rsid w:val="00AE6212"/>
    <w:rsid w:val="00AE6221"/>
    <w:rsid w:val="00AE638A"/>
    <w:rsid w:val="00AE6772"/>
    <w:rsid w:val="00AE71FD"/>
    <w:rsid w:val="00AE731C"/>
    <w:rsid w:val="00AE79C9"/>
    <w:rsid w:val="00AF0702"/>
    <w:rsid w:val="00AF0800"/>
    <w:rsid w:val="00AF19E5"/>
    <w:rsid w:val="00AF2302"/>
    <w:rsid w:val="00AF37A3"/>
    <w:rsid w:val="00AF3BAC"/>
    <w:rsid w:val="00AF62E7"/>
    <w:rsid w:val="00AF650D"/>
    <w:rsid w:val="00AF67CB"/>
    <w:rsid w:val="00AF6DA2"/>
    <w:rsid w:val="00AF7D38"/>
    <w:rsid w:val="00AF7E19"/>
    <w:rsid w:val="00B001DC"/>
    <w:rsid w:val="00B003E0"/>
    <w:rsid w:val="00B0173E"/>
    <w:rsid w:val="00B01B09"/>
    <w:rsid w:val="00B0203A"/>
    <w:rsid w:val="00B02084"/>
    <w:rsid w:val="00B020B3"/>
    <w:rsid w:val="00B0388D"/>
    <w:rsid w:val="00B038F7"/>
    <w:rsid w:val="00B03B09"/>
    <w:rsid w:val="00B03B0B"/>
    <w:rsid w:val="00B040F4"/>
    <w:rsid w:val="00B0442E"/>
    <w:rsid w:val="00B04E5D"/>
    <w:rsid w:val="00B052BA"/>
    <w:rsid w:val="00B055BF"/>
    <w:rsid w:val="00B06C9F"/>
    <w:rsid w:val="00B07063"/>
    <w:rsid w:val="00B071CA"/>
    <w:rsid w:val="00B1009C"/>
    <w:rsid w:val="00B102CB"/>
    <w:rsid w:val="00B103C0"/>
    <w:rsid w:val="00B109E6"/>
    <w:rsid w:val="00B11033"/>
    <w:rsid w:val="00B1172C"/>
    <w:rsid w:val="00B11C8A"/>
    <w:rsid w:val="00B11D37"/>
    <w:rsid w:val="00B124DB"/>
    <w:rsid w:val="00B12AFF"/>
    <w:rsid w:val="00B1337E"/>
    <w:rsid w:val="00B133BA"/>
    <w:rsid w:val="00B14998"/>
    <w:rsid w:val="00B1499D"/>
    <w:rsid w:val="00B14A0C"/>
    <w:rsid w:val="00B14A97"/>
    <w:rsid w:val="00B15099"/>
    <w:rsid w:val="00B15237"/>
    <w:rsid w:val="00B154AD"/>
    <w:rsid w:val="00B16B7C"/>
    <w:rsid w:val="00B16BDC"/>
    <w:rsid w:val="00B16C8D"/>
    <w:rsid w:val="00B17134"/>
    <w:rsid w:val="00B175FB"/>
    <w:rsid w:val="00B2011C"/>
    <w:rsid w:val="00B20762"/>
    <w:rsid w:val="00B20D27"/>
    <w:rsid w:val="00B20E15"/>
    <w:rsid w:val="00B20E85"/>
    <w:rsid w:val="00B21C8B"/>
    <w:rsid w:val="00B2223A"/>
    <w:rsid w:val="00B22320"/>
    <w:rsid w:val="00B223B5"/>
    <w:rsid w:val="00B2293D"/>
    <w:rsid w:val="00B22B78"/>
    <w:rsid w:val="00B23048"/>
    <w:rsid w:val="00B233DB"/>
    <w:rsid w:val="00B233EE"/>
    <w:rsid w:val="00B23683"/>
    <w:rsid w:val="00B25099"/>
    <w:rsid w:val="00B2562E"/>
    <w:rsid w:val="00B264B6"/>
    <w:rsid w:val="00B2668E"/>
    <w:rsid w:val="00B267FB"/>
    <w:rsid w:val="00B27864"/>
    <w:rsid w:val="00B305A1"/>
    <w:rsid w:val="00B30DAD"/>
    <w:rsid w:val="00B31BAC"/>
    <w:rsid w:val="00B323DE"/>
    <w:rsid w:val="00B34C1E"/>
    <w:rsid w:val="00B3501F"/>
    <w:rsid w:val="00B35A34"/>
    <w:rsid w:val="00B35D0C"/>
    <w:rsid w:val="00B36B24"/>
    <w:rsid w:val="00B36C74"/>
    <w:rsid w:val="00B40082"/>
    <w:rsid w:val="00B40445"/>
    <w:rsid w:val="00B408F7"/>
    <w:rsid w:val="00B420EE"/>
    <w:rsid w:val="00B42B04"/>
    <w:rsid w:val="00B42DC0"/>
    <w:rsid w:val="00B42EB4"/>
    <w:rsid w:val="00B4409F"/>
    <w:rsid w:val="00B44987"/>
    <w:rsid w:val="00B45AE9"/>
    <w:rsid w:val="00B45EDB"/>
    <w:rsid w:val="00B47603"/>
    <w:rsid w:val="00B4791A"/>
    <w:rsid w:val="00B4795C"/>
    <w:rsid w:val="00B502D4"/>
    <w:rsid w:val="00B5097F"/>
    <w:rsid w:val="00B51072"/>
    <w:rsid w:val="00B513D0"/>
    <w:rsid w:val="00B526B2"/>
    <w:rsid w:val="00B52712"/>
    <w:rsid w:val="00B528C9"/>
    <w:rsid w:val="00B53E1C"/>
    <w:rsid w:val="00B55301"/>
    <w:rsid w:val="00B55BBC"/>
    <w:rsid w:val="00B560BC"/>
    <w:rsid w:val="00B56265"/>
    <w:rsid w:val="00B56B87"/>
    <w:rsid w:val="00B571D5"/>
    <w:rsid w:val="00B61731"/>
    <w:rsid w:val="00B62F25"/>
    <w:rsid w:val="00B62FD3"/>
    <w:rsid w:val="00B630DC"/>
    <w:rsid w:val="00B6362A"/>
    <w:rsid w:val="00B6394B"/>
    <w:rsid w:val="00B63A82"/>
    <w:rsid w:val="00B641F6"/>
    <w:rsid w:val="00B65037"/>
    <w:rsid w:val="00B70197"/>
    <w:rsid w:val="00B7123A"/>
    <w:rsid w:val="00B72289"/>
    <w:rsid w:val="00B728FF"/>
    <w:rsid w:val="00B72AD2"/>
    <w:rsid w:val="00B72F67"/>
    <w:rsid w:val="00B73E28"/>
    <w:rsid w:val="00B74202"/>
    <w:rsid w:val="00B74771"/>
    <w:rsid w:val="00B74844"/>
    <w:rsid w:val="00B75147"/>
    <w:rsid w:val="00B75673"/>
    <w:rsid w:val="00B75995"/>
    <w:rsid w:val="00B75AB3"/>
    <w:rsid w:val="00B770F0"/>
    <w:rsid w:val="00B7732E"/>
    <w:rsid w:val="00B800EA"/>
    <w:rsid w:val="00B80209"/>
    <w:rsid w:val="00B8095E"/>
    <w:rsid w:val="00B81A98"/>
    <w:rsid w:val="00B8252B"/>
    <w:rsid w:val="00B835DD"/>
    <w:rsid w:val="00B851CA"/>
    <w:rsid w:val="00B8543D"/>
    <w:rsid w:val="00B857A8"/>
    <w:rsid w:val="00B857D3"/>
    <w:rsid w:val="00B85AAA"/>
    <w:rsid w:val="00B86CAF"/>
    <w:rsid w:val="00B87326"/>
    <w:rsid w:val="00B87B02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6D4"/>
    <w:rsid w:val="00B961E1"/>
    <w:rsid w:val="00B96347"/>
    <w:rsid w:val="00B966F4"/>
    <w:rsid w:val="00B97865"/>
    <w:rsid w:val="00B97D70"/>
    <w:rsid w:val="00BA11C7"/>
    <w:rsid w:val="00BA1781"/>
    <w:rsid w:val="00BA2934"/>
    <w:rsid w:val="00BA29C8"/>
    <w:rsid w:val="00BA2B02"/>
    <w:rsid w:val="00BA4E95"/>
    <w:rsid w:val="00BA5445"/>
    <w:rsid w:val="00BA6219"/>
    <w:rsid w:val="00BA6322"/>
    <w:rsid w:val="00BA6469"/>
    <w:rsid w:val="00BA73B9"/>
    <w:rsid w:val="00BA7CE8"/>
    <w:rsid w:val="00BA7F16"/>
    <w:rsid w:val="00BB000B"/>
    <w:rsid w:val="00BB1973"/>
    <w:rsid w:val="00BB1996"/>
    <w:rsid w:val="00BB1DF4"/>
    <w:rsid w:val="00BB2710"/>
    <w:rsid w:val="00BB39AF"/>
    <w:rsid w:val="00BB3B59"/>
    <w:rsid w:val="00BB3E53"/>
    <w:rsid w:val="00BB4F00"/>
    <w:rsid w:val="00BB4F99"/>
    <w:rsid w:val="00BB520A"/>
    <w:rsid w:val="00BB59A9"/>
    <w:rsid w:val="00BB6376"/>
    <w:rsid w:val="00BB6D19"/>
    <w:rsid w:val="00BB74D3"/>
    <w:rsid w:val="00BB77F7"/>
    <w:rsid w:val="00BC1716"/>
    <w:rsid w:val="00BC1B44"/>
    <w:rsid w:val="00BC2455"/>
    <w:rsid w:val="00BC24B9"/>
    <w:rsid w:val="00BC287D"/>
    <w:rsid w:val="00BC2B20"/>
    <w:rsid w:val="00BC2DF1"/>
    <w:rsid w:val="00BC35CB"/>
    <w:rsid w:val="00BC37EC"/>
    <w:rsid w:val="00BC3A8D"/>
    <w:rsid w:val="00BC3F90"/>
    <w:rsid w:val="00BC4044"/>
    <w:rsid w:val="00BC419C"/>
    <w:rsid w:val="00BC489B"/>
    <w:rsid w:val="00BC4A97"/>
    <w:rsid w:val="00BC5231"/>
    <w:rsid w:val="00BC55F9"/>
    <w:rsid w:val="00BC5BDC"/>
    <w:rsid w:val="00BC5C8F"/>
    <w:rsid w:val="00BC652F"/>
    <w:rsid w:val="00BC6A3F"/>
    <w:rsid w:val="00BC7598"/>
    <w:rsid w:val="00BC793F"/>
    <w:rsid w:val="00BC7C37"/>
    <w:rsid w:val="00BD0E6D"/>
    <w:rsid w:val="00BD100D"/>
    <w:rsid w:val="00BD1243"/>
    <w:rsid w:val="00BD17E8"/>
    <w:rsid w:val="00BD23D9"/>
    <w:rsid w:val="00BD259F"/>
    <w:rsid w:val="00BD35B2"/>
    <w:rsid w:val="00BD3C3C"/>
    <w:rsid w:val="00BD3CAF"/>
    <w:rsid w:val="00BD4F5C"/>
    <w:rsid w:val="00BD5508"/>
    <w:rsid w:val="00BD57A2"/>
    <w:rsid w:val="00BD5BCB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4CAC"/>
    <w:rsid w:val="00BE581C"/>
    <w:rsid w:val="00BF0165"/>
    <w:rsid w:val="00BF0959"/>
    <w:rsid w:val="00BF1063"/>
    <w:rsid w:val="00BF1AD4"/>
    <w:rsid w:val="00BF1E9A"/>
    <w:rsid w:val="00BF227D"/>
    <w:rsid w:val="00BF256B"/>
    <w:rsid w:val="00BF2B7D"/>
    <w:rsid w:val="00BF2D01"/>
    <w:rsid w:val="00BF3E86"/>
    <w:rsid w:val="00BF3FC1"/>
    <w:rsid w:val="00BF462E"/>
    <w:rsid w:val="00BF4B8F"/>
    <w:rsid w:val="00BF5807"/>
    <w:rsid w:val="00BF6B5D"/>
    <w:rsid w:val="00BF7F86"/>
    <w:rsid w:val="00C0019F"/>
    <w:rsid w:val="00C012DD"/>
    <w:rsid w:val="00C015F4"/>
    <w:rsid w:val="00C01C0F"/>
    <w:rsid w:val="00C02000"/>
    <w:rsid w:val="00C02322"/>
    <w:rsid w:val="00C02F2B"/>
    <w:rsid w:val="00C02F53"/>
    <w:rsid w:val="00C03282"/>
    <w:rsid w:val="00C05375"/>
    <w:rsid w:val="00C0571D"/>
    <w:rsid w:val="00C058DE"/>
    <w:rsid w:val="00C06002"/>
    <w:rsid w:val="00C06595"/>
    <w:rsid w:val="00C06C26"/>
    <w:rsid w:val="00C06F86"/>
    <w:rsid w:val="00C07ED8"/>
    <w:rsid w:val="00C1003E"/>
    <w:rsid w:val="00C11955"/>
    <w:rsid w:val="00C11BDD"/>
    <w:rsid w:val="00C120B0"/>
    <w:rsid w:val="00C12347"/>
    <w:rsid w:val="00C12A60"/>
    <w:rsid w:val="00C12AA1"/>
    <w:rsid w:val="00C130D0"/>
    <w:rsid w:val="00C13309"/>
    <w:rsid w:val="00C142E4"/>
    <w:rsid w:val="00C146D3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1F6B"/>
    <w:rsid w:val="00C22513"/>
    <w:rsid w:val="00C23449"/>
    <w:rsid w:val="00C2353D"/>
    <w:rsid w:val="00C24538"/>
    <w:rsid w:val="00C25654"/>
    <w:rsid w:val="00C25905"/>
    <w:rsid w:val="00C25AEF"/>
    <w:rsid w:val="00C25E1B"/>
    <w:rsid w:val="00C26D33"/>
    <w:rsid w:val="00C27C96"/>
    <w:rsid w:val="00C3019D"/>
    <w:rsid w:val="00C3041F"/>
    <w:rsid w:val="00C30C03"/>
    <w:rsid w:val="00C30F5D"/>
    <w:rsid w:val="00C3107C"/>
    <w:rsid w:val="00C31202"/>
    <w:rsid w:val="00C3256B"/>
    <w:rsid w:val="00C32AA7"/>
    <w:rsid w:val="00C32E60"/>
    <w:rsid w:val="00C333A9"/>
    <w:rsid w:val="00C33984"/>
    <w:rsid w:val="00C33D1B"/>
    <w:rsid w:val="00C3544E"/>
    <w:rsid w:val="00C355D6"/>
    <w:rsid w:val="00C35F9D"/>
    <w:rsid w:val="00C36202"/>
    <w:rsid w:val="00C40174"/>
    <w:rsid w:val="00C40496"/>
    <w:rsid w:val="00C40588"/>
    <w:rsid w:val="00C41105"/>
    <w:rsid w:val="00C41E0C"/>
    <w:rsid w:val="00C420BC"/>
    <w:rsid w:val="00C422AF"/>
    <w:rsid w:val="00C445D8"/>
    <w:rsid w:val="00C45117"/>
    <w:rsid w:val="00C45580"/>
    <w:rsid w:val="00C45A4D"/>
    <w:rsid w:val="00C4799B"/>
    <w:rsid w:val="00C47A86"/>
    <w:rsid w:val="00C52538"/>
    <w:rsid w:val="00C52604"/>
    <w:rsid w:val="00C53138"/>
    <w:rsid w:val="00C533D8"/>
    <w:rsid w:val="00C53880"/>
    <w:rsid w:val="00C54431"/>
    <w:rsid w:val="00C54A63"/>
    <w:rsid w:val="00C55066"/>
    <w:rsid w:val="00C550A3"/>
    <w:rsid w:val="00C55552"/>
    <w:rsid w:val="00C55754"/>
    <w:rsid w:val="00C5659B"/>
    <w:rsid w:val="00C56B3B"/>
    <w:rsid w:val="00C579C4"/>
    <w:rsid w:val="00C57FFD"/>
    <w:rsid w:val="00C615CF"/>
    <w:rsid w:val="00C61988"/>
    <w:rsid w:val="00C623D4"/>
    <w:rsid w:val="00C62510"/>
    <w:rsid w:val="00C638E4"/>
    <w:rsid w:val="00C64009"/>
    <w:rsid w:val="00C656D0"/>
    <w:rsid w:val="00C6705C"/>
    <w:rsid w:val="00C67BA8"/>
    <w:rsid w:val="00C740F6"/>
    <w:rsid w:val="00C760B9"/>
    <w:rsid w:val="00C7719E"/>
    <w:rsid w:val="00C77A2A"/>
    <w:rsid w:val="00C77BC5"/>
    <w:rsid w:val="00C77E38"/>
    <w:rsid w:val="00C77FCE"/>
    <w:rsid w:val="00C800CC"/>
    <w:rsid w:val="00C802B6"/>
    <w:rsid w:val="00C80B66"/>
    <w:rsid w:val="00C80B72"/>
    <w:rsid w:val="00C81AC3"/>
    <w:rsid w:val="00C81CE1"/>
    <w:rsid w:val="00C82577"/>
    <w:rsid w:val="00C82665"/>
    <w:rsid w:val="00C82712"/>
    <w:rsid w:val="00C828F2"/>
    <w:rsid w:val="00C82AB8"/>
    <w:rsid w:val="00C8333A"/>
    <w:rsid w:val="00C8371E"/>
    <w:rsid w:val="00C83DE7"/>
    <w:rsid w:val="00C83FB2"/>
    <w:rsid w:val="00C845B0"/>
    <w:rsid w:val="00C847D5"/>
    <w:rsid w:val="00C84979"/>
    <w:rsid w:val="00C84B24"/>
    <w:rsid w:val="00C852B0"/>
    <w:rsid w:val="00C85DA8"/>
    <w:rsid w:val="00C86C89"/>
    <w:rsid w:val="00C87E46"/>
    <w:rsid w:val="00C90FC1"/>
    <w:rsid w:val="00C91A8A"/>
    <w:rsid w:val="00C91B1A"/>
    <w:rsid w:val="00C92435"/>
    <w:rsid w:val="00C928E0"/>
    <w:rsid w:val="00C93538"/>
    <w:rsid w:val="00C939EA"/>
    <w:rsid w:val="00C94884"/>
    <w:rsid w:val="00C948BA"/>
    <w:rsid w:val="00C94B12"/>
    <w:rsid w:val="00C94B9D"/>
    <w:rsid w:val="00C95504"/>
    <w:rsid w:val="00C956B4"/>
    <w:rsid w:val="00C95C02"/>
    <w:rsid w:val="00C96175"/>
    <w:rsid w:val="00C96292"/>
    <w:rsid w:val="00C96F3F"/>
    <w:rsid w:val="00C97FB7"/>
    <w:rsid w:val="00CA075E"/>
    <w:rsid w:val="00CA0792"/>
    <w:rsid w:val="00CA1219"/>
    <w:rsid w:val="00CA159D"/>
    <w:rsid w:val="00CA1BEB"/>
    <w:rsid w:val="00CA1C59"/>
    <w:rsid w:val="00CA1DA5"/>
    <w:rsid w:val="00CA205A"/>
    <w:rsid w:val="00CA2064"/>
    <w:rsid w:val="00CA2EF7"/>
    <w:rsid w:val="00CA37E1"/>
    <w:rsid w:val="00CA38EF"/>
    <w:rsid w:val="00CA41A6"/>
    <w:rsid w:val="00CA6180"/>
    <w:rsid w:val="00CA6E07"/>
    <w:rsid w:val="00CA71B2"/>
    <w:rsid w:val="00CA760A"/>
    <w:rsid w:val="00CA796C"/>
    <w:rsid w:val="00CB04D7"/>
    <w:rsid w:val="00CB103B"/>
    <w:rsid w:val="00CB1F29"/>
    <w:rsid w:val="00CB3324"/>
    <w:rsid w:val="00CB38FE"/>
    <w:rsid w:val="00CB538D"/>
    <w:rsid w:val="00CB5DD9"/>
    <w:rsid w:val="00CB5F24"/>
    <w:rsid w:val="00CB6ABB"/>
    <w:rsid w:val="00CB6F19"/>
    <w:rsid w:val="00CC1070"/>
    <w:rsid w:val="00CC134B"/>
    <w:rsid w:val="00CC17D4"/>
    <w:rsid w:val="00CC2C5D"/>
    <w:rsid w:val="00CC38AB"/>
    <w:rsid w:val="00CC4116"/>
    <w:rsid w:val="00CC5027"/>
    <w:rsid w:val="00CC52BE"/>
    <w:rsid w:val="00CC5687"/>
    <w:rsid w:val="00CC5E19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3C7F"/>
    <w:rsid w:val="00CD3CF1"/>
    <w:rsid w:val="00CD4160"/>
    <w:rsid w:val="00CD44C1"/>
    <w:rsid w:val="00CD4B08"/>
    <w:rsid w:val="00CD4DEB"/>
    <w:rsid w:val="00CD5A6D"/>
    <w:rsid w:val="00CD6094"/>
    <w:rsid w:val="00CD65FE"/>
    <w:rsid w:val="00CD70C4"/>
    <w:rsid w:val="00CD7D87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37CF"/>
    <w:rsid w:val="00CE4E5B"/>
    <w:rsid w:val="00CE770E"/>
    <w:rsid w:val="00CF0622"/>
    <w:rsid w:val="00CF0ED5"/>
    <w:rsid w:val="00CF0EDA"/>
    <w:rsid w:val="00CF2E1C"/>
    <w:rsid w:val="00CF2EF7"/>
    <w:rsid w:val="00CF3FAF"/>
    <w:rsid w:val="00CF43FE"/>
    <w:rsid w:val="00CF4AD6"/>
    <w:rsid w:val="00CF52B9"/>
    <w:rsid w:val="00CF58E1"/>
    <w:rsid w:val="00CF6474"/>
    <w:rsid w:val="00CF75B2"/>
    <w:rsid w:val="00CF7678"/>
    <w:rsid w:val="00D0025B"/>
    <w:rsid w:val="00D00A6A"/>
    <w:rsid w:val="00D00B4D"/>
    <w:rsid w:val="00D00F5D"/>
    <w:rsid w:val="00D029D8"/>
    <w:rsid w:val="00D032F2"/>
    <w:rsid w:val="00D03528"/>
    <w:rsid w:val="00D037C0"/>
    <w:rsid w:val="00D0394F"/>
    <w:rsid w:val="00D050B3"/>
    <w:rsid w:val="00D063BF"/>
    <w:rsid w:val="00D07656"/>
    <w:rsid w:val="00D10136"/>
    <w:rsid w:val="00D10659"/>
    <w:rsid w:val="00D1093B"/>
    <w:rsid w:val="00D10A78"/>
    <w:rsid w:val="00D10E9A"/>
    <w:rsid w:val="00D11214"/>
    <w:rsid w:val="00D1131E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21F1C"/>
    <w:rsid w:val="00D21FEF"/>
    <w:rsid w:val="00D23392"/>
    <w:rsid w:val="00D23509"/>
    <w:rsid w:val="00D23F59"/>
    <w:rsid w:val="00D2539E"/>
    <w:rsid w:val="00D26233"/>
    <w:rsid w:val="00D26999"/>
    <w:rsid w:val="00D27D89"/>
    <w:rsid w:val="00D27E80"/>
    <w:rsid w:val="00D3030E"/>
    <w:rsid w:val="00D304EB"/>
    <w:rsid w:val="00D30C97"/>
    <w:rsid w:val="00D30EAD"/>
    <w:rsid w:val="00D313B5"/>
    <w:rsid w:val="00D31E2E"/>
    <w:rsid w:val="00D32296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CDE"/>
    <w:rsid w:val="00D40D96"/>
    <w:rsid w:val="00D40FAA"/>
    <w:rsid w:val="00D41CEB"/>
    <w:rsid w:val="00D420E6"/>
    <w:rsid w:val="00D427E1"/>
    <w:rsid w:val="00D42C30"/>
    <w:rsid w:val="00D43388"/>
    <w:rsid w:val="00D43D7E"/>
    <w:rsid w:val="00D44FDA"/>
    <w:rsid w:val="00D45215"/>
    <w:rsid w:val="00D46846"/>
    <w:rsid w:val="00D46CF9"/>
    <w:rsid w:val="00D50432"/>
    <w:rsid w:val="00D50B5B"/>
    <w:rsid w:val="00D50EE1"/>
    <w:rsid w:val="00D51416"/>
    <w:rsid w:val="00D51A63"/>
    <w:rsid w:val="00D5292D"/>
    <w:rsid w:val="00D52F6D"/>
    <w:rsid w:val="00D53191"/>
    <w:rsid w:val="00D53496"/>
    <w:rsid w:val="00D534FE"/>
    <w:rsid w:val="00D53948"/>
    <w:rsid w:val="00D53C56"/>
    <w:rsid w:val="00D5468A"/>
    <w:rsid w:val="00D56028"/>
    <w:rsid w:val="00D5704F"/>
    <w:rsid w:val="00D570B3"/>
    <w:rsid w:val="00D572C7"/>
    <w:rsid w:val="00D60097"/>
    <w:rsid w:val="00D601B9"/>
    <w:rsid w:val="00D607B1"/>
    <w:rsid w:val="00D61232"/>
    <w:rsid w:val="00D6296F"/>
    <w:rsid w:val="00D62A22"/>
    <w:rsid w:val="00D62CFD"/>
    <w:rsid w:val="00D63706"/>
    <w:rsid w:val="00D63D08"/>
    <w:rsid w:val="00D64431"/>
    <w:rsid w:val="00D65EA2"/>
    <w:rsid w:val="00D66979"/>
    <w:rsid w:val="00D66D6B"/>
    <w:rsid w:val="00D676CE"/>
    <w:rsid w:val="00D71320"/>
    <w:rsid w:val="00D72E2C"/>
    <w:rsid w:val="00D73298"/>
    <w:rsid w:val="00D73980"/>
    <w:rsid w:val="00D74A76"/>
    <w:rsid w:val="00D7542C"/>
    <w:rsid w:val="00D75557"/>
    <w:rsid w:val="00D759F3"/>
    <w:rsid w:val="00D7611C"/>
    <w:rsid w:val="00D767EB"/>
    <w:rsid w:val="00D76867"/>
    <w:rsid w:val="00D776EC"/>
    <w:rsid w:val="00D802F7"/>
    <w:rsid w:val="00D8049B"/>
    <w:rsid w:val="00D811E6"/>
    <w:rsid w:val="00D81B14"/>
    <w:rsid w:val="00D839EF"/>
    <w:rsid w:val="00D84734"/>
    <w:rsid w:val="00D8489F"/>
    <w:rsid w:val="00D853EF"/>
    <w:rsid w:val="00D861B7"/>
    <w:rsid w:val="00D86F79"/>
    <w:rsid w:val="00D87B58"/>
    <w:rsid w:val="00D90B17"/>
    <w:rsid w:val="00D91652"/>
    <w:rsid w:val="00D9253C"/>
    <w:rsid w:val="00D93BD6"/>
    <w:rsid w:val="00D93BFA"/>
    <w:rsid w:val="00D95BBA"/>
    <w:rsid w:val="00D961E9"/>
    <w:rsid w:val="00D971BC"/>
    <w:rsid w:val="00D97614"/>
    <w:rsid w:val="00D97664"/>
    <w:rsid w:val="00DA0F1E"/>
    <w:rsid w:val="00DA171C"/>
    <w:rsid w:val="00DA1969"/>
    <w:rsid w:val="00DA37DA"/>
    <w:rsid w:val="00DA3F4F"/>
    <w:rsid w:val="00DA4051"/>
    <w:rsid w:val="00DA5869"/>
    <w:rsid w:val="00DA5982"/>
    <w:rsid w:val="00DA5A60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BB5"/>
    <w:rsid w:val="00DB0CF2"/>
    <w:rsid w:val="00DB16A8"/>
    <w:rsid w:val="00DB2044"/>
    <w:rsid w:val="00DB22F7"/>
    <w:rsid w:val="00DB391C"/>
    <w:rsid w:val="00DB3AC8"/>
    <w:rsid w:val="00DB3B12"/>
    <w:rsid w:val="00DB478C"/>
    <w:rsid w:val="00DB4DD4"/>
    <w:rsid w:val="00DB57A2"/>
    <w:rsid w:val="00DB6932"/>
    <w:rsid w:val="00DB69BF"/>
    <w:rsid w:val="00DB707E"/>
    <w:rsid w:val="00DB7388"/>
    <w:rsid w:val="00DB7810"/>
    <w:rsid w:val="00DC19C1"/>
    <w:rsid w:val="00DC1C66"/>
    <w:rsid w:val="00DC201E"/>
    <w:rsid w:val="00DC22C9"/>
    <w:rsid w:val="00DC38DA"/>
    <w:rsid w:val="00DC4644"/>
    <w:rsid w:val="00DC4BCF"/>
    <w:rsid w:val="00DC4F29"/>
    <w:rsid w:val="00DC52D5"/>
    <w:rsid w:val="00DC5CC9"/>
    <w:rsid w:val="00DC5FEE"/>
    <w:rsid w:val="00DC64D8"/>
    <w:rsid w:val="00DC6720"/>
    <w:rsid w:val="00DC7131"/>
    <w:rsid w:val="00DC7AA3"/>
    <w:rsid w:val="00DD0028"/>
    <w:rsid w:val="00DD15FA"/>
    <w:rsid w:val="00DD1A23"/>
    <w:rsid w:val="00DD21DA"/>
    <w:rsid w:val="00DD238C"/>
    <w:rsid w:val="00DD3648"/>
    <w:rsid w:val="00DD390F"/>
    <w:rsid w:val="00DD3980"/>
    <w:rsid w:val="00DD4019"/>
    <w:rsid w:val="00DD47FF"/>
    <w:rsid w:val="00DD484C"/>
    <w:rsid w:val="00DD4F44"/>
    <w:rsid w:val="00DD5741"/>
    <w:rsid w:val="00DD68D0"/>
    <w:rsid w:val="00DD6AAD"/>
    <w:rsid w:val="00DD73CD"/>
    <w:rsid w:val="00DD7AB2"/>
    <w:rsid w:val="00DE0938"/>
    <w:rsid w:val="00DE0B09"/>
    <w:rsid w:val="00DE2E2E"/>
    <w:rsid w:val="00DE2F8D"/>
    <w:rsid w:val="00DE39D2"/>
    <w:rsid w:val="00DE3F3C"/>
    <w:rsid w:val="00DE559B"/>
    <w:rsid w:val="00DE5640"/>
    <w:rsid w:val="00DE57E3"/>
    <w:rsid w:val="00DE6678"/>
    <w:rsid w:val="00DE7567"/>
    <w:rsid w:val="00DE7EFB"/>
    <w:rsid w:val="00DF18BD"/>
    <w:rsid w:val="00DF1C7B"/>
    <w:rsid w:val="00DF1F50"/>
    <w:rsid w:val="00DF458B"/>
    <w:rsid w:val="00DF500E"/>
    <w:rsid w:val="00DF62B4"/>
    <w:rsid w:val="00DF6BA6"/>
    <w:rsid w:val="00DF6BAF"/>
    <w:rsid w:val="00DF6E60"/>
    <w:rsid w:val="00DF7539"/>
    <w:rsid w:val="00E004F8"/>
    <w:rsid w:val="00E00BD3"/>
    <w:rsid w:val="00E010EE"/>
    <w:rsid w:val="00E02D64"/>
    <w:rsid w:val="00E04286"/>
    <w:rsid w:val="00E04433"/>
    <w:rsid w:val="00E04F92"/>
    <w:rsid w:val="00E059A8"/>
    <w:rsid w:val="00E05FA1"/>
    <w:rsid w:val="00E06021"/>
    <w:rsid w:val="00E06428"/>
    <w:rsid w:val="00E07652"/>
    <w:rsid w:val="00E07915"/>
    <w:rsid w:val="00E1048C"/>
    <w:rsid w:val="00E106F4"/>
    <w:rsid w:val="00E10832"/>
    <w:rsid w:val="00E10F0F"/>
    <w:rsid w:val="00E1150F"/>
    <w:rsid w:val="00E1157A"/>
    <w:rsid w:val="00E124F2"/>
    <w:rsid w:val="00E12539"/>
    <w:rsid w:val="00E131C3"/>
    <w:rsid w:val="00E13A40"/>
    <w:rsid w:val="00E13F1C"/>
    <w:rsid w:val="00E1423E"/>
    <w:rsid w:val="00E146C9"/>
    <w:rsid w:val="00E14BEF"/>
    <w:rsid w:val="00E14DB1"/>
    <w:rsid w:val="00E1546F"/>
    <w:rsid w:val="00E15593"/>
    <w:rsid w:val="00E15756"/>
    <w:rsid w:val="00E173EF"/>
    <w:rsid w:val="00E20BB7"/>
    <w:rsid w:val="00E21019"/>
    <w:rsid w:val="00E22C61"/>
    <w:rsid w:val="00E23022"/>
    <w:rsid w:val="00E23275"/>
    <w:rsid w:val="00E24476"/>
    <w:rsid w:val="00E24DA7"/>
    <w:rsid w:val="00E25800"/>
    <w:rsid w:val="00E25D6A"/>
    <w:rsid w:val="00E2612E"/>
    <w:rsid w:val="00E276BC"/>
    <w:rsid w:val="00E2770D"/>
    <w:rsid w:val="00E279E6"/>
    <w:rsid w:val="00E27C10"/>
    <w:rsid w:val="00E27E2C"/>
    <w:rsid w:val="00E27FE9"/>
    <w:rsid w:val="00E30455"/>
    <w:rsid w:val="00E3085C"/>
    <w:rsid w:val="00E327AB"/>
    <w:rsid w:val="00E32D33"/>
    <w:rsid w:val="00E33708"/>
    <w:rsid w:val="00E34404"/>
    <w:rsid w:val="00E34909"/>
    <w:rsid w:val="00E35DEE"/>
    <w:rsid w:val="00E36306"/>
    <w:rsid w:val="00E365C7"/>
    <w:rsid w:val="00E36667"/>
    <w:rsid w:val="00E36EBD"/>
    <w:rsid w:val="00E401AB"/>
    <w:rsid w:val="00E40CE5"/>
    <w:rsid w:val="00E4139F"/>
    <w:rsid w:val="00E41D31"/>
    <w:rsid w:val="00E41D72"/>
    <w:rsid w:val="00E4291F"/>
    <w:rsid w:val="00E42E08"/>
    <w:rsid w:val="00E437BF"/>
    <w:rsid w:val="00E43B82"/>
    <w:rsid w:val="00E44023"/>
    <w:rsid w:val="00E443B7"/>
    <w:rsid w:val="00E451EE"/>
    <w:rsid w:val="00E455A6"/>
    <w:rsid w:val="00E45E11"/>
    <w:rsid w:val="00E467D0"/>
    <w:rsid w:val="00E47185"/>
    <w:rsid w:val="00E477EB"/>
    <w:rsid w:val="00E47D68"/>
    <w:rsid w:val="00E5116E"/>
    <w:rsid w:val="00E51820"/>
    <w:rsid w:val="00E51B4C"/>
    <w:rsid w:val="00E51E2A"/>
    <w:rsid w:val="00E526A3"/>
    <w:rsid w:val="00E5288D"/>
    <w:rsid w:val="00E52BD4"/>
    <w:rsid w:val="00E5437A"/>
    <w:rsid w:val="00E547A4"/>
    <w:rsid w:val="00E54ADB"/>
    <w:rsid w:val="00E54AF7"/>
    <w:rsid w:val="00E5688B"/>
    <w:rsid w:val="00E56ABA"/>
    <w:rsid w:val="00E57F02"/>
    <w:rsid w:val="00E60130"/>
    <w:rsid w:val="00E61CC5"/>
    <w:rsid w:val="00E62C18"/>
    <w:rsid w:val="00E62C78"/>
    <w:rsid w:val="00E63145"/>
    <w:rsid w:val="00E639E4"/>
    <w:rsid w:val="00E63BC3"/>
    <w:rsid w:val="00E63C23"/>
    <w:rsid w:val="00E63D61"/>
    <w:rsid w:val="00E6424E"/>
    <w:rsid w:val="00E642EA"/>
    <w:rsid w:val="00E6471B"/>
    <w:rsid w:val="00E65DB8"/>
    <w:rsid w:val="00E6604C"/>
    <w:rsid w:val="00E66712"/>
    <w:rsid w:val="00E669EC"/>
    <w:rsid w:val="00E66BA3"/>
    <w:rsid w:val="00E67650"/>
    <w:rsid w:val="00E67C24"/>
    <w:rsid w:val="00E71305"/>
    <w:rsid w:val="00E713B6"/>
    <w:rsid w:val="00E71722"/>
    <w:rsid w:val="00E72A54"/>
    <w:rsid w:val="00E72BA5"/>
    <w:rsid w:val="00E72F17"/>
    <w:rsid w:val="00E733F1"/>
    <w:rsid w:val="00E735B2"/>
    <w:rsid w:val="00E747E5"/>
    <w:rsid w:val="00E74AA1"/>
    <w:rsid w:val="00E75E16"/>
    <w:rsid w:val="00E76653"/>
    <w:rsid w:val="00E77A27"/>
    <w:rsid w:val="00E81B4C"/>
    <w:rsid w:val="00E8224A"/>
    <w:rsid w:val="00E835CF"/>
    <w:rsid w:val="00E837CC"/>
    <w:rsid w:val="00E85349"/>
    <w:rsid w:val="00E85502"/>
    <w:rsid w:val="00E86001"/>
    <w:rsid w:val="00E878AD"/>
    <w:rsid w:val="00E8798C"/>
    <w:rsid w:val="00E87BD1"/>
    <w:rsid w:val="00E907D7"/>
    <w:rsid w:val="00E9103F"/>
    <w:rsid w:val="00E9117B"/>
    <w:rsid w:val="00E91B8C"/>
    <w:rsid w:val="00E91BB9"/>
    <w:rsid w:val="00E92440"/>
    <w:rsid w:val="00E92E01"/>
    <w:rsid w:val="00E9406B"/>
    <w:rsid w:val="00E94DBA"/>
    <w:rsid w:val="00E94F80"/>
    <w:rsid w:val="00E95CE1"/>
    <w:rsid w:val="00E967C8"/>
    <w:rsid w:val="00E96ECD"/>
    <w:rsid w:val="00E9704C"/>
    <w:rsid w:val="00EA07A2"/>
    <w:rsid w:val="00EA0E83"/>
    <w:rsid w:val="00EA1734"/>
    <w:rsid w:val="00EA275F"/>
    <w:rsid w:val="00EA2F56"/>
    <w:rsid w:val="00EA3C6C"/>
    <w:rsid w:val="00EA4082"/>
    <w:rsid w:val="00EA49F1"/>
    <w:rsid w:val="00EA4DCF"/>
    <w:rsid w:val="00EA5284"/>
    <w:rsid w:val="00EA5920"/>
    <w:rsid w:val="00EA5D5E"/>
    <w:rsid w:val="00EA5D9A"/>
    <w:rsid w:val="00EA6918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330"/>
    <w:rsid w:val="00EB308A"/>
    <w:rsid w:val="00EB5235"/>
    <w:rsid w:val="00EB5776"/>
    <w:rsid w:val="00EB6430"/>
    <w:rsid w:val="00EB6607"/>
    <w:rsid w:val="00EB6C5A"/>
    <w:rsid w:val="00EB7184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53D"/>
    <w:rsid w:val="00EC3ADA"/>
    <w:rsid w:val="00EC3CE4"/>
    <w:rsid w:val="00EC4555"/>
    <w:rsid w:val="00EC72A0"/>
    <w:rsid w:val="00EC79D2"/>
    <w:rsid w:val="00ED0902"/>
    <w:rsid w:val="00ED1D9B"/>
    <w:rsid w:val="00ED2005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46A5"/>
    <w:rsid w:val="00EE552C"/>
    <w:rsid w:val="00EE5A5A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BC5"/>
    <w:rsid w:val="00EF0EB6"/>
    <w:rsid w:val="00EF10D6"/>
    <w:rsid w:val="00EF1E5E"/>
    <w:rsid w:val="00EF2777"/>
    <w:rsid w:val="00EF2B48"/>
    <w:rsid w:val="00EF2D7A"/>
    <w:rsid w:val="00EF2DAB"/>
    <w:rsid w:val="00EF35FD"/>
    <w:rsid w:val="00EF3A12"/>
    <w:rsid w:val="00EF3E6F"/>
    <w:rsid w:val="00EF422E"/>
    <w:rsid w:val="00EF43FF"/>
    <w:rsid w:val="00EF4FFB"/>
    <w:rsid w:val="00EF58D8"/>
    <w:rsid w:val="00EF5C79"/>
    <w:rsid w:val="00EF5C80"/>
    <w:rsid w:val="00F003FC"/>
    <w:rsid w:val="00F00C17"/>
    <w:rsid w:val="00F00E4F"/>
    <w:rsid w:val="00F0196D"/>
    <w:rsid w:val="00F0346B"/>
    <w:rsid w:val="00F041AA"/>
    <w:rsid w:val="00F04AFB"/>
    <w:rsid w:val="00F051F3"/>
    <w:rsid w:val="00F05C6F"/>
    <w:rsid w:val="00F0645F"/>
    <w:rsid w:val="00F06602"/>
    <w:rsid w:val="00F06DE4"/>
    <w:rsid w:val="00F10D21"/>
    <w:rsid w:val="00F1258B"/>
    <w:rsid w:val="00F127A8"/>
    <w:rsid w:val="00F13618"/>
    <w:rsid w:val="00F13E48"/>
    <w:rsid w:val="00F14B42"/>
    <w:rsid w:val="00F15423"/>
    <w:rsid w:val="00F15955"/>
    <w:rsid w:val="00F17037"/>
    <w:rsid w:val="00F17242"/>
    <w:rsid w:val="00F17AB1"/>
    <w:rsid w:val="00F17F2D"/>
    <w:rsid w:val="00F20FA2"/>
    <w:rsid w:val="00F21843"/>
    <w:rsid w:val="00F223EB"/>
    <w:rsid w:val="00F2268C"/>
    <w:rsid w:val="00F229F2"/>
    <w:rsid w:val="00F22F7E"/>
    <w:rsid w:val="00F240FF"/>
    <w:rsid w:val="00F249E9"/>
    <w:rsid w:val="00F24E73"/>
    <w:rsid w:val="00F24F82"/>
    <w:rsid w:val="00F256DA"/>
    <w:rsid w:val="00F26341"/>
    <w:rsid w:val="00F267DE"/>
    <w:rsid w:val="00F26A08"/>
    <w:rsid w:val="00F26CC1"/>
    <w:rsid w:val="00F27988"/>
    <w:rsid w:val="00F27E79"/>
    <w:rsid w:val="00F30981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5A37"/>
    <w:rsid w:val="00F36C80"/>
    <w:rsid w:val="00F36F5B"/>
    <w:rsid w:val="00F36FDD"/>
    <w:rsid w:val="00F3783C"/>
    <w:rsid w:val="00F378B6"/>
    <w:rsid w:val="00F402F7"/>
    <w:rsid w:val="00F41733"/>
    <w:rsid w:val="00F41A33"/>
    <w:rsid w:val="00F41DBE"/>
    <w:rsid w:val="00F41ED1"/>
    <w:rsid w:val="00F420B5"/>
    <w:rsid w:val="00F42119"/>
    <w:rsid w:val="00F428CC"/>
    <w:rsid w:val="00F43A94"/>
    <w:rsid w:val="00F43F64"/>
    <w:rsid w:val="00F447DF"/>
    <w:rsid w:val="00F44A4F"/>
    <w:rsid w:val="00F44DD3"/>
    <w:rsid w:val="00F44FF7"/>
    <w:rsid w:val="00F45C74"/>
    <w:rsid w:val="00F47CEB"/>
    <w:rsid w:val="00F507DE"/>
    <w:rsid w:val="00F51C26"/>
    <w:rsid w:val="00F53305"/>
    <w:rsid w:val="00F54207"/>
    <w:rsid w:val="00F542B9"/>
    <w:rsid w:val="00F54579"/>
    <w:rsid w:val="00F54885"/>
    <w:rsid w:val="00F548D3"/>
    <w:rsid w:val="00F54CA4"/>
    <w:rsid w:val="00F54E74"/>
    <w:rsid w:val="00F55385"/>
    <w:rsid w:val="00F5594B"/>
    <w:rsid w:val="00F56480"/>
    <w:rsid w:val="00F568E1"/>
    <w:rsid w:val="00F5769D"/>
    <w:rsid w:val="00F57783"/>
    <w:rsid w:val="00F578B0"/>
    <w:rsid w:val="00F57C26"/>
    <w:rsid w:val="00F60749"/>
    <w:rsid w:val="00F60A15"/>
    <w:rsid w:val="00F624D0"/>
    <w:rsid w:val="00F6365C"/>
    <w:rsid w:val="00F6385B"/>
    <w:rsid w:val="00F63A1F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767"/>
    <w:rsid w:val="00F72DDE"/>
    <w:rsid w:val="00F72DF4"/>
    <w:rsid w:val="00F7343D"/>
    <w:rsid w:val="00F745DD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0F86"/>
    <w:rsid w:val="00F811DD"/>
    <w:rsid w:val="00F81286"/>
    <w:rsid w:val="00F8189B"/>
    <w:rsid w:val="00F8196A"/>
    <w:rsid w:val="00F81B3E"/>
    <w:rsid w:val="00F81DE9"/>
    <w:rsid w:val="00F82647"/>
    <w:rsid w:val="00F82D8B"/>
    <w:rsid w:val="00F82FE7"/>
    <w:rsid w:val="00F83970"/>
    <w:rsid w:val="00F853AC"/>
    <w:rsid w:val="00F85667"/>
    <w:rsid w:val="00F8683A"/>
    <w:rsid w:val="00F86DAD"/>
    <w:rsid w:val="00F91CD2"/>
    <w:rsid w:val="00F91F0B"/>
    <w:rsid w:val="00F92249"/>
    <w:rsid w:val="00F92A7B"/>
    <w:rsid w:val="00F92B67"/>
    <w:rsid w:val="00F92FEC"/>
    <w:rsid w:val="00F9325A"/>
    <w:rsid w:val="00F93366"/>
    <w:rsid w:val="00F9361E"/>
    <w:rsid w:val="00F93AF8"/>
    <w:rsid w:val="00F93E7E"/>
    <w:rsid w:val="00F93E9F"/>
    <w:rsid w:val="00F94AEE"/>
    <w:rsid w:val="00F95215"/>
    <w:rsid w:val="00F95D06"/>
    <w:rsid w:val="00F96011"/>
    <w:rsid w:val="00F96348"/>
    <w:rsid w:val="00F97245"/>
    <w:rsid w:val="00F97EA6"/>
    <w:rsid w:val="00FA04F4"/>
    <w:rsid w:val="00FA09EC"/>
    <w:rsid w:val="00FA0D96"/>
    <w:rsid w:val="00FA2385"/>
    <w:rsid w:val="00FA2ABC"/>
    <w:rsid w:val="00FA3856"/>
    <w:rsid w:val="00FA45C5"/>
    <w:rsid w:val="00FA4759"/>
    <w:rsid w:val="00FA4832"/>
    <w:rsid w:val="00FA4A24"/>
    <w:rsid w:val="00FA4EF5"/>
    <w:rsid w:val="00FA515B"/>
    <w:rsid w:val="00FB0D73"/>
    <w:rsid w:val="00FB1361"/>
    <w:rsid w:val="00FB1A44"/>
    <w:rsid w:val="00FB2469"/>
    <w:rsid w:val="00FB249D"/>
    <w:rsid w:val="00FB2728"/>
    <w:rsid w:val="00FB2F76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30C1"/>
    <w:rsid w:val="00FC4008"/>
    <w:rsid w:val="00FC48A8"/>
    <w:rsid w:val="00FC5C6B"/>
    <w:rsid w:val="00FC64FC"/>
    <w:rsid w:val="00FC6AA6"/>
    <w:rsid w:val="00FC6F3B"/>
    <w:rsid w:val="00FC715C"/>
    <w:rsid w:val="00FC77DE"/>
    <w:rsid w:val="00FC7DDD"/>
    <w:rsid w:val="00FD0B00"/>
    <w:rsid w:val="00FD0DD7"/>
    <w:rsid w:val="00FD188F"/>
    <w:rsid w:val="00FD1F1E"/>
    <w:rsid w:val="00FD222C"/>
    <w:rsid w:val="00FD2466"/>
    <w:rsid w:val="00FD25E7"/>
    <w:rsid w:val="00FD3136"/>
    <w:rsid w:val="00FD34C3"/>
    <w:rsid w:val="00FD3FD3"/>
    <w:rsid w:val="00FD485C"/>
    <w:rsid w:val="00FD7A99"/>
    <w:rsid w:val="00FE02CE"/>
    <w:rsid w:val="00FE20D5"/>
    <w:rsid w:val="00FE2AD1"/>
    <w:rsid w:val="00FE2D46"/>
    <w:rsid w:val="00FE4826"/>
    <w:rsid w:val="00FE6838"/>
    <w:rsid w:val="00FF05CA"/>
    <w:rsid w:val="00FF1243"/>
    <w:rsid w:val="00FF16B5"/>
    <w:rsid w:val="00FF17A3"/>
    <w:rsid w:val="00FF2372"/>
    <w:rsid w:val="00FF244B"/>
    <w:rsid w:val="00FF2FFB"/>
    <w:rsid w:val="00FF34AE"/>
    <w:rsid w:val="00FF3E27"/>
    <w:rsid w:val="00FF4630"/>
    <w:rsid w:val="00FF4CDA"/>
    <w:rsid w:val="00FF50C3"/>
    <w:rsid w:val="00FF56AE"/>
    <w:rsid w:val="00FF5B10"/>
    <w:rsid w:val="00FF5BD7"/>
    <w:rsid w:val="00FF5DBE"/>
    <w:rsid w:val="00FF6574"/>
    <w:rsid w:val="00FF68D6"/>
    <w:rsid w:val="00FF71B7"/>
    <w:rsid w:val="00FF753B"/>
    <w:rsid w:val="00FF77E3"/>
    <w:rsid w:val="295F8D8A"/>
    <w:rsid w:val="33CD36AA"/>
    <w:rsid w:val="3BB4B1B6"/>
    <w:rsid w:val="405ACDC7"/>
    <w:rsid w:val="56683C64"/>
    <w:rsid w:val="65116008"/>
    <w:rsid w:val="65B2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68337F"/>
  <w15:docId w15:val="{90CE5BE5-30DF-4E81-9A2E-7AFBEB892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383B36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383B36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383B36"/>
    <w:pPr>
      <w:spacing w:after="60"/>
      <w:outlineLvl w:val="4"/>
    </w:pPr>
    <w:rPr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 w:val="0"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383B36"/>
    <w:pPr>
      <w:spacing w:before="160" w:after="100" w:line="240" w:lineRule="atLeast"/>
    </w:pPr>
    <w:rPr>
      <w:rFonts w:ascii="Arial" w:eastAsia="Calibri" w:hAnsi="Arial" w:cs="Arial"/>
      <w:sz w:val="23"/>
      <w:szCs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383B36"/>
    <w:rPr>
      <w:rFonts w:ascii="Arial" w:eastAsia="Calibri" w:hAnsi="Arial" w:cs="Arial"/>
      <w:sz w:val="23"/>
      <w:szCs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383B36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383B3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383B36"/>
    <w:rPr>
      <w:rFonts w:ascii="Arial" w:hAnsi="Arial"/>
      <w:b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F2E1C"/>
    <w:pPr>
      <w:numPr>
        <w:numId w:val="52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CF2E1C"/>
    <w:rPr>
      <w:rFonts w:ascii="Arial" w:hAnsi="Arial" w:cs="Arial"/>
      <w:sz w:val="23"/>
      <w:szCs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383B36"/>
    <w:pPr>
      <w:numPr>
        <w:numId w:val="5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21Heading2">
    <w:name w:val="2.1 Heading 2"/>
    <w:basedOn w:val="Normal"/>
    <w:qFormat/>
    <w:rsid w:val="00383B36"/>
    <w:pPr>
      <w:numPr>
        <w:numId w:val="51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21">
    <w:name w:val="Chart 2.1"/>
    <w:basedOn w:val="Normal"/>
    <w:qFormat/>
    <w:rsid w:val="00383B36"/>
    <w:pPr>
      <w:numPr>
        <w:numId w:val="54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383B36"/>
    <w:pPr>
      <w:numPr>
        <w:numId w:val="55"/>
      </w:numPr>
      <w:spacing w:before="240" w:after="120"/>
    </w:pPr>
    <w:rPr>
      <w:rFonts w:ascii="Arial" w:hAnsi="Arial"/>
      <w:i/>
      <w:color w:val="4F4F4F"/>
      <w:sz w:val="22"/>
      <w:lang w:val="fr-FR"/>
    </w:rPr>
  </w:style>
  <w:style w:type="character" w:styleId="UnresolvedMention">
    <w:name w:val="Unresolved Mention"/>
    <w:basedOn w:val="DefaultParagraphFont"/>
    <w:uiPriority w:val="99"/>
    <w:unhideWhenUsed/>
    <w:rsid w:val="00B7732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7732E"/>
    <w:rPr>
      <w:color w:val="2B579A"/>
      <w:shd w:val="clear" w:color="auto" w:fill="E1DFDD"/>
    </w:rPr>
  </w:style>
  <w:style w:type="character" w:customStyle="1" w:styleId="ui-provider">
    <w:name w:val="ui-provider"/>
    <w:basedOn w:val="DefaultParagraphFont"/>
    <w:rsid w:val="002857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1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28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8" ma:contentTypeDescription="Create a new document." ma:contentTypeScope="" ma:versionID="b84699f8718cfaaccf8ae66a81ad7cf5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b5bb7e07b68b4de85e92be5b8e3a6a2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etadata xmlns="http://www.objective.com/ecm/document/metadata/A8F43476EB784464BFCC994945052FE7" version="1.0.0">
  <systemFields>
    <field name="Objective-Id">
      <value order="0">A4329808</value>
    </field>
    <field name="Objective-Title">
      <value order="0">02 PRINTER FINAL - Education BP3 chapter</value>
    </field>
    <field name="Objective-Description">
      <value order="0"/>
    </field>
    <field name="Objective-CreationStamp">
      <value order="0">2019-06-07T23:07:00Z</value>
    </field>
    <field name="Objective-IsApproved">
      <value order="0">false</value>
    </field>
    <field name="Objective-IsPublished">
      <value order="0">true</value>
    </field>
    <field name="Objective-DatePublished">
      <value order="0">2019-06-11T07:28:24Z</value>
    </field>
    <field name="Objective-ModificationStamp">
      <value order="0">2019-06-11T07:28:2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Published</value>
    </field>
    <field name="Objective-VersionId">
      <value order="0">vA7634662</value>
    </field>
    <field name="Objective-Version">
      <value order="0">13.0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  <UserInfo>
        <DisplayName>Jahin Masnun</DisplayName>
        <AccountId>753</AccountId>
        <AccountType/>
      </UserInfo>
    </SharedWithUsers>
    <_Flow_SignoffStatus xmlns="1c478e85-8130-4c67-8ee4-8bdf1c0e604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894399-C64C-4CF9-A0AD-7A1CDCCE1602}"/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CC974F71-7CEA-440A-95E8-8F76EA5440C5}">
  <ds:schemaRefs>
    <ds:schemaRef ds:uri="9f0ac7ce-5f57-4ea0-9af7-01d4f3f1ccae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2987dd7b-ad3b-4fa3-93b7-f1b6a40c259c"/>
    <ds:schemaRef ds:uri="be10ce44-c66e-469b-8f9a-44f6cf8d73cc"/>
    <ds:schemaRef ds:uri="http://purl.org/dc/dcmitype/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DC8DCF0A-77DA-41C5-89AD-10710CEB2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3</Pages>
  <Words>3181</Words>
  <Characters>18992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 - 02 Education cluster</vt:lpstr>
    </vt:vector>
  </TitlesOfParts>
  <Company>NSW Treasury</Company>
  <LinksUpToDate>false</LinksUpToDate>
  <CharactersWithSpaces>2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 Budget - Budget Paper No. 2 - Agency Financial Statements  - 05 Education</dc:title>
  <dc:subject/>
  <dc:creator>The Treasury</dc:creator>
  <cp:keywords>The Treasury</cp:keywords>
  <cp:lastModifiedBy>Francess Lavorato</cp:lastModifiedBy>
  <cp:revision>133</cp:revision>
  <cp:lastPrinted>2020-11-10T09:43:00Z</cp:lastPrinted>
  <dcterms:created xsi:type="dcterms:W3CDTF">2022-06-12T04:55:00Z</dcterms:created>
  <dcterms:modified xsi:type="dcterms:W3CDTF">2023-09-16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08</vt:lpwstr>
  </property>
  <property fmtid="{D5CDD505-2E9C-101B-9397-08002B2CF9AE}" pid="4" name="Objective-Title">
    <vt:lpwstr>02 PRINTER FINAL - Education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7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9-06-11T07:28:24Z</vt:filetime>
  </property>
  <property fmtid="{D5CDD505-2E9C-101B-9397-08002B2CF9AE}" pid="10" name="Objective-ModificationStamp">
    <vt:filetime>2019-06-11T07:28:2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Published</vt:lpwstr>
  </property>
  <property fmtid="{D5CDD505-2E9C-101B-9397-08002B2CF9AE}" pid="15" name="Objective-Version">
    <vt:lpwstr>13.0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662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